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5075C" w14:textId="2BEA933F" w:rsidR="007F5BAB" w:rsidRDefault="00067C4F" w:rsidP="001511B8">
      <w:pPr>
        <w:pStyle w:val="Heading2"/>
        <w:jc w:val="center"/>
      </w:pPr>
      <w:r>
        <w:t>Board Meetin</w:t>
      </w:r>
      <w:r w:rsidR="00555AF1">
        <w:t>g</w:t>
      </w:r>
      <w:r>
        <w:t xml:space="preserve"> 20</w:t>
      </w:r>
      <w:r w:rsidR="00355512">
        <w:t>2</w:t>
      </w:r>
      <w:r w:rsidR="00DC74BE">
        <w:t>1</w:t>
      </w:r>
      <w:r w:rsidR="00D45182">
        <w:t>0</w:t>
      </w:r>
      <w:r w:rsidR="006375C2">
        <w:t>612</w:t>
      </w:r>
    </w:p>
    <w:p w14:paraId="1925075D" w14:textId="77777777" w:rsidR="00744C77" w:rsidRPr="00744C77" w:rsidRDefault="00744C77" w:rsidP="00744C77"/>
    <w:p w14:paraId="2B619E86" w14:textId="2E34AE45" w:rsidR="000B13C0"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5F328B">
        <w:t>Prahbu</w:t>
      </w:r>
      <w:proofErr w:type="spellEnd"/>
      <w:r w:rsidR="005F328B">
        <w:t xml:space="preserve">, </w:t>
      </w:r>
      <w:proofErr w:type="spellStart"/>
      <w:r w:rsidR="00A40D4F">
        <w:t>Josp</w:t>
      </w:r>
      <w:r w:rsidR="008A4BB3">
        <w:t>h</w:t>
      </w:r>
      <w:r w:rsidR="00A40D4F">
        <w:t>en</w:t>
      </w:r>
      <w:proofErr w:type="spellEnd"/>
      <w:r w:rsidR="00063B28">
        <w:t>, Austin</w:t>
      </w:r>
      <w:r w:rsidR="00EF54FB">
        <w:t>,</w:t>
      </w:r>
      <w:r w:rsidR="00F27F35">
        <w:t xml:space="preserve"> </w:t>
      </w:r>
      <w:r w:rsidR="005F328B">
        <w:t>Mercy,</w:t>
      </w:r>
      <w:r w:rsidR="00F875A7" w:rsidRPr="00F875A7">
        <w:t xml:space="preserve"> </w:t>
      </w:r>
      <w:r w:rsidR="00F875A7">
        <w:t>Mable</w:t>
      </w:r>
      <w:r w:rsidR="004123F5">
        <w:t>,</w:t>
      </w:r>
      <w:r w:rsidR="004123F5" w:rsidRPr="004123F5">
        <w:t xml:space="preserve"> </w:t>
      </w:r>
      <w:proofErr w:type="spellStart"/>
      <w:r w:rsidR="004123F5">
        <w:t>Suseelo</w:t>
      </w:r>
      <w:proofErr w:type="spellEnd"/>
      <w:r w:rsidR="004123F5">
        <w:t>,</w:t>
      </w:r>
      <w:r w:rsidR="000C519F" w:rsidRPr="000C519F">
        <w:t xml:space="preserve"> </w:t>
      </w:r>
      <w:r w:rsidR="000C519F">
        <w:t>Stephen, Vera,</w:t>
      </w:r>
      <w:r w:rsidR="000C519F" w:rsidRPr="001B2048">
        <w:t xml:space="preserve"> </w:t>
      </w:r>
      <w:proofErr w:type="spellStart"/>
      <w:r w:rsidR="00E07A0A">
        <w:t>Rowenna</w:t>
      </w:r>
      <w:proofErr w:type="spellEnd"/>
      <w:r w:rsidR="00F91FFB" w:rsidRPr="00F91FFB">
        <w:t xml:space="preserve"> </w:t>
      </w:r>
      <w:r w:rsidR="00F91FFB">
        <w:t>Beckie</w:t>
      </w:r>
    </w:p>
    <w:p w14:paraId="2EEEA909" w14:textId="4F0FC767" w:rsidR="00661385" w:rsidRPr="006D63DD"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073617F8"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E75E8D" w:rsidRPr="00E75E8D">
        <w:rPr>
          <w:rFonts w:ascii="inherit" w:eastAsia="Times New Roman" w:hAnsi="inherit" w:cs="Segoe UI Historic"/>
          <w:color w:val="050505"/>
          <w:sz w:val="23"/>
          <w:szCs w:val="23"/>
        </w:rPr>
        <w:t>937 7511 6429 pw 398599</w:t>
      </w:r>
    </w:p>
    <w:p w14:paraId="6830B1FD" w14:textId="4DB49F72" w:rsidR="00FE5AA6" w:rsidRPr="0024528F" w:rsidRDefault="00FE5AA6" w:rsidP="00FC1FDB">
      <w:pPr>
        <w:rPr>
          <w:rFonts w:ascii="Verdana" w:hAnsi="Verdana"/>
          <w:sz w:val="24"/>
          <w:szCs w:val="24"/>
        </w:rPr>
      </w:pPr>
    </w:p>
    <w:p w14:paraId="1C5B635F" w14:textId="5160932E"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0310A3">
        <w:t>0</w:t>
      </w:r>
      <w:r w:rsidR="007D771F">
        <w:t xml:space="preserve"> </w:t>
      </w:r>
      <w:r w:rsidR="00720BAC">
        <w:t>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635889"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67EC320B" w14:textId="690E3D06" w:rsidR="002B01A2" w:rsidRPr="00E13CA1" w:rsidRDefault="002D247B" w:rsidP="000F27A0">
      <w:pPr>
        <w:pStyle w:val="ListParagraph"/>
        <w:numPr>
          <w:ilvl w:val="0"/>
          <w:numId w:val="2"/>
        </w:numPr>
        <w:rPr>
          <w:color w:val="000000" w:themeColor="text1"/>
        </w:rPr>
      </w:pPr>
      <w:r>
        <w:t>Financial Assista</w:t>
      </w:r>
      <w:r w:rsidR="00E13CA1">
        <w:t xml:space="preserve">nce </w:t>
      </w:r>
    </w:p>
    <w:p w14:paraId="001E4850" w14:textId="0FC2FF2A" w:rsidR="00AF3178" w:rsidRPr="00E45D97" w:rsidRDefault="00D078FB" w:rsidP="00AF3178">
      <w:pPr>
        <w:pStyle w:val="ListParagraph"/>
        <w:numPr>
          <w:ilvl w:val="2"/>
          <w:numId w:val="2"/>
        </w:numPr>
        <w:rPr>
          <w:color w:val="000000" w:themeColor="text1"/>
        </w:rPr>
      </w:pPr>
      <w:r>
        <w:t>0</w:t>
      </w:r>
    </w:p>
    <w:p w14:paraId="6BC6A7CA" w14:textId="59212DB1" w:rsidR="00AF3178" w:rsidRPr="00F663BF" w:rsidRDefault="00AF3178" w:rsidP="00AF3178">
      <w:pPr>
        <w:pStyle w:val="ListParagraph"/>
        <w:numPr>
          <w:ilvl w:val="0"/>
          <w:numId w:val="2"/>
        </w:numPr>
        <w:rPr>
          <w:color w:val="000000" w:themeColor="text1"/>
        </w:rPr>
      </w:pPr>
      <w:r>
        <w:t xml:space="preserve">Income </w:t>
      </w:r>
      <w:r w:rsidR="00F663BF">
        <w:tab/>
      </w:r>
    </w:p>
    <w:p w14:paraId="68E2C56D" w14:textId="42955F3A" w:rsidR="00F663BF" w:rsidRPr="00F663BF" w:rsidRDefault="00F663BF" w:rsidP="00F663BF">
      <w:pPr>
        <w:pStyle w:val="ListParagraph"/>
        <w:numPr>
          <w:ilvl w:val="1"/>
          <w:numId w:val="2"/>
        </w:numPr>
        <w:rPr>
          <w:color w:val="000000" w:themeColor="text1"/>
        </w:rPr>
      </w:pPr>
      <w:r>
        <w:t xml:space="preserve">Pastor Ron </w:t>
      </w:r>
    </w:p>
    <w:p w14:paraId="6E9EC75E" w14:textId="4726E294" w:rsidR="009930EA" w:rsidRPr="006A1083" w:rsidRDefault="00F663BF" w:rsidP="009930EA">
      <w:pPr>
        <w:pStyle w:val="ListParagraph"/>
        <w:numPr>
          <w:ilvl w:val="2"/>
          <w:numId w:val="2"/>
        </w:numPr>
        <w:rPr>
          <w:color w:val="000000" w:themeColor="text1"/>
        </w:rPr>
      </w:pPr>
      <w:r>
        <w:t xml:space="preserve">FHHR </w:t>
      </w:r>
      <w:r w:rsidR="0097395D">
        <w:t>–</w:t>
      </w:r>
      <w:r>
        <w:t xml:space="preserve"> </w:t>
      </w:r>
      <w:r w:rsidR="00833698">
        <w:t xml:space="preserve">  </w:t>
      </w:r>
      <w:r w:rsidR="006A1083">
        <w:t xml:space="preserve">  </w:t>
      </w:r>
      <w:r w:rsidR="00A54ED9">
        <w:t xml:space="preserve"> </w:t>
      </w:r>
      <w:r w:rsidR="006A1083">
        <w:t>170.58</w:t>
      </w:r>
    </w:p>
    <w:p w14:paraId="2A841DA8" w14:textId="5C6F0784" w:rsidR="006A1083" w:rsidRPr="009930EA" w:rsidRDefault="00A54ED9" w:rsidP="009930EA">
      <w:pPr>
        <w:pStyle w:val="ListParagraph"/>
        <w:numPr>
          <w:ilvl w:val="2"/>
          <w:numId w:val="2"/>
        </w:numPr>
        <w:rPr>
          <w:color w:val="000000" w:themeColor="text1"/>
        </w:rPr>
      </w:pPr>
      <w:r>
        <w:t>VOA YAS 1053.6</w:t>
      </w:r>
      <w:r w:rsidR="004A7882">
        <w:t>5</w:t>
      </w:r>
    </w:p>
    <w:p w14:paraId="0819AAA4" w14:textId="79157498" w:rsidR="00226F9F" w:rsidRPr="00226F9F" w:rsidRDefault="00D7451E" w:rsidP="00226F9F">
      <w:pPr>
        <w:pStyle w:val="ListParagraph"/>
        <w:numPr>
          <w:ilvl w:val="2"/>
          <w:numId w:val="2"/>
        </w:numPr>
        <w:rPr>
          <w:color w:val="000000" w:themeColor="text1"/>
        </w:rPr>
      </w:pPr>
      <w:r>
        <w:t xml:space="preserve">Disability </w:t>
      </w:r>
      <w:r w:rsidR="00A54ED9">
        <w:t xml:space="preserve">  </w:t>
      </w:r>
      <w:r w:rsidR="00D139EC">
        <w:t>1641.71</w:t>
      </w:r>
    </w:p>
    <w:p w14:paraId="171F3E1A" w14:textId="7E129D51" w:rsidR="00226F9F" w:rsidRPr="00226F9F" w:rsidRDefault="00226F9F" w:rsidP="00226F9F">
      <w:pPr>
        <w:pStyle w:val="ListParagraph"/>
        <w:numPr>
          <w:ilvl w:val="1"/>
          <w:numId w:val="2"/>
        </w:numPr>
        <w:rPr>
          <w:color w:val="000000" w:themeColor="text1"/>
        </w:rPr>
      </w:pPr>
      <w:proofErr w:type="spellStart"/>
      <w:r>
        <w:t>Rowenna</w:t>
      </w:r>
      <w:proofErr w:type="spellEnd"/>
    </w:p>
    <w:p w14:paraId="2B2A20CB" w14:textId="690F81ED" w:rsidR="00226F9F" w:rsidRPr="00CF3495" w:rsidRDefault="00226F9F" w:rsidP="00226F9F">
      <w:pPr>
        <w:pStyle w:val="ListParagraph"/>
        <w:numPr>
          <w:ilvl w:val="2"/>
          <w:numId w:val="2"/>
        </w:numPr>
        <w:rPr>
          <w:color w:val="000000" w:themeColor="text1"/>
        </w:rPr>
      </w:pPr>
      <w:r>
        <w:t xml:space="preserve">Whitworth </w:t>
      </w:r>
      <w:r w:rsidR="00CF3495">
        <w:t xml:space="preserve"> </w:t>
      </w:r>
      <w:r w:rsidR="004A7882">
        <w:t xml:space="preserve"> 671.68</w:t>
      </w:r>
    </w:p>
    <w:p w14:paraId="59CD6D2F" w14:textId="6E8F697D" w:rsidR="00CF3495" w:rsidRPr="00325453" w:rsidRDefault="00150D0F" w:rsidP="00CF3495">
      <w:pPr>
        <w:pStyle w:val="ListParagraph"/>
        <w:numPr>
          <w:ilvl w:val="1"/>
          <w:numId w:val="2"/>
        </w:numPr>
        <w:rPr>
          <w:color w:val="000000" w:themeColor="text1"/>
        </w:rPr>
      </w:pPr>
      <w:r>
        <w:t xml:space="preserve">Total  </w:t>
      </w:r>
      <w:r w:rsidR="006C4BF8">
        <w:t>3502.83</w:t>
      </w:r>
    </w:p>
    <w:p w14:paraId="52866267" w14:textId="4B7A04A3" w:rsidR="00325453" w:rsidRPr="002E4FF7" w:rsidRDefault="00325453" w:rsidP="00325453">
      <w:pPr>
        <w:pStyle w:val="ListParagraph"/>
        <w:numPr>
          <w:ilvl w:val="0"/>
          <w:numId w:val="2"/>
        </w:numPr>
        <w:rPr>
          <w:color w:val="000000" w:themeColor="text1"/>
        </w:rPr>
      </w:pPr>
      <w:r>
        <w:t xml:space="preserve">Expenses </w:t>
      </w:r>
      <w:r w:rsidR="00B12F40">
        <w:t>–</w:t>
      </w:r>
      <w:r>
        <w:t xml:space="preserve"> </w:t>
      </w:r>
      <w:r w:rsidR="00084A83">
        <w:t>3076.58</w:t>
      </w:r>
    </w:p>
    <w:p w14:paraId="2EC7E9F5" w14:textId="01ABFB43" w:rsidR="002E4FF7" w:rsidRPr="00226F9F" w:rsidRDefault="00B81629" w:rsidP="00325453">
      <w:pPr>
        <w:pStyle w:val="ListParagraph"/>
        <w:numPr>
          <w:ilvl w:val="0"/>
          <w:numId w:val="2"/>
        </w:numPr>
        <w:rPr>
          <w:color w:val="000000" w:themeColor="text1"/>
        </w:rPr>
      </w:pPr>
      <w:r>
        <w:t xml:space="preserve">Available </w:t>
      </w:r>
      <w:r w:rsidR="00D078FB">
        <w:t>–</w:t>
      </w:r>
      <w:r w:rsidR="00084A83">
        <w:t xml:space="preserve">  </w:t>
      </w:r>
      <w:r w:rsidR="00F36F04">
        <w:t>426.05</w:t>
      </w:r>
      <w:r w:rsidR="00602650">
        <w:t xml:space="preserve"> </w:t>
      </w:r>
    </w:p>
    <w:p w14:paraId="069765F0" w14:textId="5E2E2B16" w:rsidR="007F5DD2" w:rsidRDefault="00C520B3" w:rsidP="00DE51F2">
      <w:pPr>
        <w:pStyle w:val="ListParagraph"/>
        <w:numPr>
          <w:ilvl w:val="0"/>
          <w:numId w:val="2"/>
        </w:numPr>
      </w:pPr>
      <w:r>
        <w:t>F</w:t>
      </w:r>
      <w:r w:rsidR="00D201C8">
        <w:t xml:space="preserve">inical- accepted </w:t>
      </w:r>
      <w:r w:rsidR="00FF20F4">
        <w:t xml:space="preserve">  </w:t>
      </w:r>
      <w:r w:rsidR="009E17E7">
        <w:t xml:space="preserve">-  Yes accepted </w:t>
      </w:r>
    </w:p>
    <w:p w14:paraId="2C37E14F" w14:textId="370E0910" w:rsidR="003566EE" w:rsidRDefault="003566EE" w:rsidP="00DE51F2">
      <w:pPr>
        <w:pStyle w:val="ListParagraph"/>
        <w:numPr>
          <w:ilvl w:val="0"/>
          <w:numId w:val="2"/>
        </w:numPr>
      </w:pPr>
      <w:r>
        <w:t xml:space="preserve">Financial Aid Nigeria – 350 License fee </w:t>
      </w: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6B5152BF" w14:textId="6DE05F79" w:rsidR="00977C4D" w:rsidRDefault="002166AD" w:rsidP="00977C4D">
      <w:pPr>
        <w:pStyle w:val="ListParagraph"/>
        <w:numPr>
          <w:ilvl w:val="3"/>
          <w:numId w:val="1"/>
        </w:numPr>
        <w:spacing w:after="0" w:line="240" w:lineRule="auto"/>
      </w:pPr>
      <w:r>
        <w:t xml:space="preserve">Up and running see report </w:t>
      </w:r>
      <w:r w:rsidR="00E81434">
        <w:t xml:space="preserve"> brought in </w:t>
      </w:r>
      <w:r w:rsidR="00F36F04">
        <w:t>37.05</w:t>
      </w:r>
      <w:r w:rsidR="0054135B">
        <w:t xml:space="preserve"> </w:t>
      </w:r>
      <w:r w:rsidR="00E81434">
        <w:t xml:space="preserve">cents </w:t>
      </w:r>
    </w:p>
    <w:p w14:paraId="40AEC4A5" w14:textId="7F6EFCEE" w:rsidR="00977C4D" w:rsidRDefault="00977C4D" w:rsidP="00977C4D">
      <w:pPr>
        <w:pStyle w:val="ListParagraph"/>
        <w:numPr>
          <w:ilvl w:val="1"/>
          <w:numId w:val="1"/>
        </w:numPr>
        <w:spacing w:after="0" w:line="240" w:lineRule="auto"/>
      </w:pPr>
      <w:r>
        <w:t xml:space="preserve">Book Royals </w:t>
      </w:r>
      <w:r w:rsidR="00034442">
        <w:t>All 1</w:t>
      </w:r>
      <w:r w:rsidR="00807C50">
        <w:t>9</w:t>
      </w:r>
      <w:r w:rsidR="00034442">
        <w:t xml:space="preserve"> books are now published </w:t>
      </w:r>
    </w:p>
    <w:p w14:paraId="09D6F874" w14:textId="2BE0C00E" w:rsidR="00E93893" w:rsidRDefault="00037CC6" w:rsidP="00E93893">
      <w:pPr>
        <w:pStyle w:val="ListParagraph"/>
        <w:numPr>
          <w:ilvl w:val="2"/>
          <w:numId w:val="1"/>
        </w:numPr>
        <w:spacing w:after="0" w:line="240" w:lineRule="auto"/>
      </w:pPr>
      <w:r>
        <w:t xml:space="preserve">4 books sold total royalties </w:t>
      </w:r>
      <w:r w:rsidR="00807C50">
        <w:t>–</w:t>
      </w:r>
      <w:r>
        <w:t xml:space="preserve"> </w:t>
      </w:r>
      <w:r w:rsidR="005A1BD8">
        <w:t>$</w:t>
      </w:r>
      <w:r w:rsidR="00807C50">
        <w:t>23</w:t>
      </w:r>
      <w:r w:rsidR="005A1BD8">
        <w:t>.</w:t>
      </w:r>
      <w:r w:rsidR="00807C50">
        <w:t>76</w:t>
      </w:r>
      <w:r w:rsidR="00807C50">
        <w:tab/>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CCB89DE" w:rsidR="00D01E69" w:rsidRDefault="00D30551" w:rsidP="00D01E69">
      <w:pPr>
        <w:pStyle w:val="ListParagraph"/>
        <w:numPr>
          <w:ilvl w:val="2"/>
          <w:numId w:val="1"/>
        </w:numPr>
        <w:spacing w:after="0" w:line="240" w:lineRule="auto"/>
      </w:pPr>
      <w:r>
        <w:t xml:space="preserve">Mable </w:t>
      </w:r>
      <w:r w:rsidR="00E93893">
        <w:t xml:space="preserve">and Beckie </w:t>
      </w:r>
      <w:r>
        <w:t xml:space="preserve">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 xml:space="preserve">The homeless going to receive </w:t>
      </w:r>
      <w:proofErr w:type="spellStart"/>
      <w:r w:rsidRPr="00B01B2F">
        <w:rPr>
          <w:bCs/>
          <w:color w:val="000000" w:themeColor="text1"/>
        </w:rPr>
        <w:t>there</w:t>
      </w:r>
      <w:proofErr w:type="spellEnd"/>
      <w:r w:rsidRPr="00B01B2F">
        <w:rPr>
          <w:bCs/>
          <w:color w:val="000000" w:themeColor="text1"/>
        </w:rPr>
        <w:t xml:space="preserv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79C9494F" w14:textId="021139D6" w:rsidR="007A7FCF" w:rsidRPr="00DC4A3B" w:rsidRDefault="0082723F" w:rsidP="00DC4A3B">
      <w:pPr>
        <w:pStyle w:val="ListParagraph"/>
        <w:numPr>
          <w:ilvl w:val="2"/>
          <w:numId w:val="1"/>
        </w:numPr>
        <w:spacing w:after="0" w:line="240" w:lineRule="auto"/>
      </w:pPr>
      <w:r>
        <w:t>Try</w:t>
      </w:r>
      <w:r w:rsidR="00C1574C">
        <w:t>ing</w:t>
      </w:r>
      <w:r>
        <w:t xml:space="preserve"> to open a Worship Center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0C13B45B" w:rsidR="002F5E8E" w:rsidRDefault="00DD05E8" w:rsidP="000437E2">
      <w:pPr>
        <w:pStyle w:val="ListParagraph"/>
        <w:numPr>
          <w:ilvl w:val="1"/>
          <w:numId w:val="1"/>
        </w:numPr>
        <w:spacing w:after="0" w:line="240" w:lineRule="auto"/>
      </w:pPr>
      <w:r>
        <w:t xml:space="preserve">All Proposal where approved for the Month of </w:t>
      </w:r>
      <w:r w:rsidR="00BA6813">
        <w:t xml:space="preserve">May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lastRenderedPageBreak/>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6BA7FE9D" w:rsidR="00A26C4C" w:rsidRDefault="005967E1" w:rsidP="00A26C4C">
      <w:pPr>
        <w:pStyle w:val="ListParagraph"/>
        <w:numPr>
          <w:ilvl w:val="1"/>
          <w:numId w:val="1"/>
        </w:numPr>
        <w:spacing w:after="0" w:line="240" w:lineRule="auto"/>
      </w:pPr>
      <w:r>
        <w:t xml:space="preserve">Working  on </w:t>
      </w:r>
      <w:r w:rsidR="009662F0">
        <w:t xml:space="preserve">walls </w:t>
      </w:r>
      <w:r w:rsidR="008308B9">
        <w:t xml:space="preserve"> </w:t>
      </w:r>
    </w:p>
    <w:p w14:paraId="126CA5D6" w14:textId="1526ECD8" w:rsidR="005C0FEA" w:rsidRDefault="009662F0" w:rsidP="00A26C4C">
      <w:pPr>
        <w:pStyle w:val="ListParagraph"/>
        <w:numPr>
          <w:ilvl w:val="1"/>
          <w:numId w:val="1"/>
        </w:numPr>
        <w:spacing w:after="0" w:line="240" w:lineRule="auto"/>
      </w:pPr>
      <w:r>
        <w:t>12</w:t>
      </w:r>
      <w:r w:rsidR="00080FE5">
        <w:t xml:space="preserve">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33D0AE87" w:rsidR="002A1FD8" w:rsidRDefault="0094517F" w:rsidP="002A1FD8">
      <w:pPr>
        <w:pStyle w:val="ListParagraph"/>
        <w:numPr>
          <w:ilvl w:val="1"/>
          <w:numId w:val="1"/>
        </w:numPr>
        <w:spacing w:after="0" w:line="240" w:lineRule="auto"/>
      </w:pPr>
      <w:r>
        <w:t xml:space="preserve">Time Sheet not being filled out correctly </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43DAD285" w:rsidR="009F2CF8" w:rsidRDefault="00CB1081" w:rsidP="00CB1081">
      <w:r w:rsidRPr="001B2E56">
        <w:rPr>
          <w:b/>
        </w:rPr>
        <w:t>Prayer Request</w:t>
      </w:r>
      <w:r>
        <w:t xml:space="preserve"> –</w:t>
      </w:r>
      <w:r w:rsidR="00195204">
        <w:t xml:space="preserve"> </w:t>
      </w:r>
      <w:r w:rsidR="00A50565">
        <w:t xml:space="preserve">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053ED3E8"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93570D">
        <w:t>Pastor Joseph</w:t>
      </w:r>
      <w:r w:rsidR="00FF2A63">
        <w:t xml:space="preserve"> </w:t>
      </w:r>
      <w:r w:rsidR="00FB0951">
        <w:t xml:space="preserve"> </w:t>
      </w:r>
      <w:r w:rsidR="00493DA2">
        <w:t>at 0</w:t>
      </w:r>
      <w:r w:rsidR="0022306E">
        <w:t>8:</w:t>
      </w:r>
      <w:r w:rsidR="00F73F0B">
        <w:t>57</w:t>
      </w:r>
      <w:r w:rsidR="00FC4437">
        <w:t xml:space="preserve"> PST</w:t>
      </w:r>
    </w:p>
    <w:p w14:paraId="3EE9BCF2" w14:textId="77777777" w:rsidR="00C83852" w:rsidRDefault="00C83852" w:rsidP="0065110A">
      <w:pPr>
        <w:jc w:val="center"/>
        <w:rPr>
          <w:color w:val="FF0000"/>
          <w:sz w:val="40"/>
          <w:szCs w:val="40"/>
        </w:rPr>
      </w:pPr>
    </w:p>
    <w:p w14:paraId="7EB9ED21" w14:textId="77777777" w:rsidR="00C83852" w:rsidRDefault="00C83852" w:rsidP="0065110A">
      <w:pPr>
        <w:jc w:val="center"/>
        <w:rPr>
          <w:color w:val="FF0000"/>
          <w:sz w:val="40"/>
          <w:szCs w:val="40"/>
        </w:rPr>
      </w:pPr>
    </w:p>
    <w:p w14:paraId="2F12043A" w14:textId="77777777" w:rsidR="00C83852" w:rsidRDefault="00C83852" w:rsidP="0065110A">
      <w:pPr>
        <w:jc w:val="center"/>
        <w:rPr>
          <w:color w:val="FF0000"/>
          <w:sz w:val="40"/>
          <w:szCs w:val="40"/>
        </w:rPr>
      </w:pPr>
    </w:p>
    <w:p w14:paraId="5DC11A0E" w14:textId="77777777" w:rsidR="00C83852" w:rsidRDefault="00C83852" w:rsidP="0065110A">
      <w:pPr>
        <w:jc w:val="center"/>
        <w:rPr>
          <w:color w:val="FF0000"/>
          <w:sz w:val="40"/>
          <w:szCs w:val="40"/>
        </w:rPr>
      </w:pPr>
    </w:p>
    <w:p w14:paraId="3C0036C2" w14:textId="77777777" w:rsidR="00C83852" w:rsidRDefault="00C83852" w:rsidP="0065110A">
      <w:pPr>
        <w:jc w:val="center"/>
        <w:rPr>
          <w:color w:val="FF0000"/>
          <w:sz w:val="40"/>
          <w:szCs w:val="40"/>
        </w:rPr>
      </w:pPr>
    </w:p>
    <w:p w14:paraId="41866A09" w14:textId="77777777" w:rsidR="00C83852" w:rsidRDefault="00C83852" w:rsidP="0065110A">
      <w:pPr>
        <w:jc w:val="center"/>
        <w:rPr>
          <w:color w:val="FF0000"/>
          <w:sz w:val="40"/>
          <w:szCs w:val="40"/>
        </w:rPr>
      </w:pPr>
    </w:p>
    <w:p w14:paraId="5065BB88" w14:textId="77777777" w:rsidR="00C83852" w:rsidRDefault="00C83852" w:rsidP="0065110A">
      <w:pPr>
        <w:jc w:val="center"/>
        <w:rPr>
          <w:color w:val="FF0000"/>
          <w:sz w:val="40"/>
          <w:szCs w:val="40"/>
        </w:rPr>
      </w:pPr>
    </w:p>
    <w:p w14:paraId="264F33C0" w14:textId="77777777" w:rsidR="00C83852" w:rsidRDefault="00C83852" w:rsidP="0065110A">
      <w:pPr>
        <w:jc w:val="center"/>
        <w:rPr>
          <w:color w:val="FF0000"/>
          <w:sz w:val="40"/>
          <w:szCs w:val="40"/>
        </w:rPr>
      </w:pPr>
    </w:p>
    <w:p w14:paraId="5A71F30A" w14:textId="77777777" w:rsidR="005F328B" w:rsidRDefault="005F328B" w:rsidP="0065110A">
      <w:pPr>
        <w:jc w:val="center"/>
        <w:rPr>
          <w:color w:val="FF0000"/>
          <w:sz w:val="40"/>
          <w:szCs w:val="40"/>
        </w:rPr>
      </w:pPr>
    </w:p>
    <w:p w14:paraId="6B9A0930" w14:textId="77777777" w:rsidR="00E94064" w:rsidRDefault="00E94064" w:rsidP="0065110A">
      <w:pPr>
        <w:jc w:val="center"/>
        <w:rPr>
          <w:color w:val="FF0000"/>
          <w:sz w:val="40"/>
          <w:szCs w:val="40"/>
        </w:rPr>
      </w:pPr>
    </w:p>
    <w:p w14:paraId="0439B3E0" w14:textId="7BE06BF1" w:rsidR="0065110A" w:rsidRPr="00615FB1" w:rsidRDefault="00E803F9" w:rsidP="0065110A">
      <w:pPr>
        <w:jc w:val="center"/>
        <w:rPr>
          <w:color w:val="FF0000"/>
          <w:sz w:val="40"/>
          <w:szCs w:val="40"/>
        </w:rPr>
      </w:pPr>
      <w:r w:rsidRPr="00615FB1">
        <w:rPr>
          <w:color w:val="FF0000"/>
          <w:sz w:val="40"/>
          <w:szCs w:val="40"/>
        </w:rPr>
        <w:lastRenderedPageBreak/>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545A1432" w14:textId="77777777" w:rsidR="00D54EFB" w:rsidRDefault="00D54EFB" w:rsidP="00D54EFB">
      <w:pPr>
        <w:spacing w:after="0"/>
      </w:pPr>
      <w:r>
        <w:t xml:space="preserve">1.Gas :- 100 dollars </w:t>
      </w:r>
    </w:p>
    <w:p w14:paraId="1EC593C3" w14:textId="77777777" w:rsidR="00D54EFB" w:rsidRDefault="00D54EFB" w:rsidP="00D54EFB">
      <w:pPr>
        <w:spacing w:after="0"/>
      </w:pPr>
      <w:r>
        <w:t>2.grosseries :-7000rupees(100)$</w:t>
      </w:r>
    </w:p>
    <w:p w14:paraId="1CC27243" w14:textId="77777777" w:rsidR="00D54EFB" w:rsidRDefault="00D54EFB" w:rsidP="00D54EFB">
      <w:pPr>
        <w:spacing w:after="0"/>
      </w:pPr>
      <w:r>
        <w:t>3.rice and water :-2000rupees(30$)</w:t>
      </w:r>
    </w:p>
    <w:p w14:paraId="6AA646AF" w14:textId="77777777" w:rsidR="00D54EFB" w:rsidRDefault="00D54EFB" w:rsidP="00D54EFB">
      <w:pPr>
        <w:spacing w:after="0"/>
      </w:pPr>
      <w:r>
        <w:t>4.television ministry :-1000 (15 dollars )</w:t>
      </w:r>
    </w:p>
    <w:p w14:paraId="07F29952" w14:textId="77777777" w:rsidR="00D54EFB" w:rsidRDefault="00D54EFB" w:rsidP="00D54EFB">
      <w:pPr>
        <w:spacing w:after="0"/>
        <w:rPr>
          <w:color w:val="000000" w:themeColor="text1"/>
        </w:rPr>
      </w:pPr>
      <w:r>
        <w:t xml:space="preserve">5.Medical bills of mine and </w:t>
      </w:r>
      <w:proofErr w:type="spellStart"/>
      <w:r>
        <w:t>suseela</w:t>
      </w:r>
      <w:proofErr w:type="spellEnd"/>
      <w:r>
        <w:t>:-</w:t>
      </w:r>
      <w:r w:rsidRPr="00BB7C64">
        <w:rPr>
          <w:color w:val="FF0000"/>
        </w:rPr>
        <w:t xml:space="preserve"> </w:t>
      </w:r>
      <w:r>
        <w:rPr>
          <w:color w:val="000000" w:themeColor="text1"/>
        </w:rPr>
        <w:t>100$</w:t>
      </w:r>
    </w:p>
    <w:p w14:paraId="00F087EE" w14:textId="77777777" w:rsidR="00D54EFB" w:rsidRPr="00526541" w:rsidRDefault="00D54EFB" w:rsidP="00D54EFB">
      <w:pPr>
        <w:spacing w:after="0"/>
        <w:rPr>
          <w:color w:val="000000" w:themeColor="text1"/>
        </w:rPr>
      </w:pPr>
      <w:r>
        <w:rPr>
          <w:color w:val="000000" w:themeColor="text1"/>
        </w:rPr>
        <w:t>6 television service 50$</w:t>
      </w:r>
    </w:p>
    <w:p w14:paraId="269B5E39" w14:textId="77777777" w:rsidR="00D54EFB" w:rsidRDefault="00D54EFB" w:rsidP="00D54EFB">
      <w:pPr>
        <w:spacing w:after="0"/>
      </w:pPr>
      <w:r>
        <w:t>7 food bank love feast 200</w:t>
      </w:r>
    </w:p>
    <w:p w14:paraId="317A835B" w14:textId="77777777" w:rsidR="00D54EFB" w:rsidRDefault="00D54EFB" w:rsidP="00D54EFB">
      <w:pPr>
        <w:spacing w:after="0"/>
      </w:pPr>
      <w:r>
        <w:t xml:space="preserve">8. Church building cement 200$  </w:t>
      </w:r>
      <w:proofErr w:type="spellStart"/>
      <w:r>
        <w:t>labour</w:t>
      </w:r>
      <w:proofErr w:type="spellEnd"/>
      <w:r>
        <w:t xml:space="preserve"> 800$</w:t>
      </w:r>
    </w:p>
    <w:p w14:paraId="440E0673" w14:textId="77777777" w:rsidR="00D54EFB" w:rsidRDefault="00D54EFB" w:rsidP="00D54EFB">
      <w:pPr>
        <w:spacing w:after="0"/>
      </w:pPr>
      <w:r>
        <w:t>9. Church art work 500$</w:t>
      </w:r>
    </w:p>
    <w:p w14:paraId="691A3770" w14:textId="77777777" w:rsidR="00D54EFB" w:rsidRDefault="00D54EFB" w:rsidP="00D54EFB">
      <w:pPr>
        <w:spacing w:after="0"/>
      </w:pPr>
    </w:p>
    <w:p w14:paraId="2DCDBB20" w14:textId="77777777" w:rsidR="00D54EFB" w:rsidRDefault="00D54EFB" w:rsidP="00D54EFB">
      <w:r>
        <w:t xml:space="preserve">  Total spend 1895</w:t>
      </w:r>
    </w:p>
    <w:p w14:paraId="489082A2" w14:textId="77777777" w:rsidR="00D54EFB" w:rsidRDefault="00D54EFB" w:rsidP="00D54EFB">
      <w:r>
        <w:t xml:space="preserve"> 1895 from special offering and offering from church </w:t>
      </w:r>
    </w:p>
    <w:p w14:paraId="6AF049AE" w14:textId="77777777" w:rsidR="00D54EFB" w:rsidRDefault="00D54EFB" w:rsidP="00D54EFB">
      <w:r>
        <w:t>Remaining 500</w:t>
      </w:r>
    </w:p>
    <w:p w14:paraId="6F84177A" w14:textId="77777777" w:rsidR="001B4E3E" w:rsidRDefault="001B4E3E" w:rsidP="007257BF">
      <w:pPr>
        <w:jc w:val="center"/>
        <w:rPr>
          <w:rFonts w:cs="Times New Roman"/>
          <w:color w:val="F79646" w:themeColor="accent6"/>
          <w:sz w:val="24"/>
          <w:szCs w:val="24"/>
        </w:rPr>
      </w:pPr>
    </w:p>
    <w:p w14:paraId="1591C665" w14:textId="456FDD28" w:rsidR="002901F7" w:rsidRDefault="002901F7" w:rsidP="007257BF">
      <w:pPr>
        <w:jc w:val="center"/>
        <w:rPr>
          <w:b/>
          <w:color w:val="FF0000"/>
          <w:sz w:val="28"/>
          <w:szCs w:val="28"/>
          <w:u w:val="single"/>
        </w:rPr>
      </w:pPr>
      <w:r>
        <w:rPr>
          <w:b/>
          <w:color w:val="FF0000"/>
          <w:sz w:val="28"/>
          <w:szCs w:val="28"/>
          <w:u w:val="single"/>
        </w:rPr>
        <w:t xml:space="preserve">India other branches </w:t>
      </w:r>
      <w:proofErr w:type="spellStart"/>
      <w:r>
        <w:rPr>
          <w:b/>
          <w:color w:val="FF0000"/>
          <w:sz w:val="28"/>
          <w:szCs w:val="28"/>
          <w:u w:val="single"/>
        </w:rPr>
        <w:t>andhra</w:t>
      </w:r>
      <w:proofErr w:type="spellEnd"/>
      <w:r>
        <w:rPr>
          <w:b/>
          <w:color w:val="FF0000"/>
          <w:sz w:val="28"/>
          <w:szCs w:val="28"/>
          <w:u w:val="single"/>
        </w:rPr>
        <w:t xml:space="preserve"> Pradesh 21 branches</w:t>
      </w:r>
    </w:p>
    <w:p w14:paraId="0A385780" w14:textId="77777777" w:rsidR="00870350" w:rsidRPr="005B7DA5" w:rsidRDefault="00870350" w:rsidP="005C43CA">
      <w:pPr>
        <w:spacing w:after="0" w:line="240" w:lineRule="auto"/>
        <w:rPr>
          <w:bCs/>
          <w:color w:val="000000" w:themeColor="text1"/>
        </w:rPr>
      </w:pPr>
      <w:r w:rsidRPr="005B7DA5">
        <w:rPr>
          <w:bCs/>
          <w:color w:val="000000" w:themeColor="text1"/>
        </w:rPr>
        <w:t xml:space="preserve">Gas: 520dollars </w:t>
      </w:r>
    </w:p>
    <w:p w14:paraId="2E8180E0" w14:textId="77777777" w:rsidR="00870350" w:rsidRPr="005B7DA5" w:rsidRDefault="00870350" w:rsidP="005C43CA">
      <w:pPr>
        <w:spacing w:after="0" w:line="240" w:lineRule="auto"/>
        <w:rPr>
          <w:bCs/>
          <w:color w:val="000000" w:themeColor="text1"/>
        </w:rPr>
      </w:pPr>
      <w:r w:rsidRPr="005B7DA5">
        <w:rPr>
          <w:bCs/>
          <w:color w:val="000000" w:themeColor="text1"/>
        </w:rPr>
        <w:t xml:space="preserve">Groceries :1670dollars </w:t>
      </w:r>
    </w:p>
    <w:p w14:paraId="3939CDC5" w14:textId="77777777" w:rsidR="00870350" w:rsidRPr="005B7DA5" w:rsidRDefault="00870350" w:rsidP="005C43CA">
      <w:pPr>
        <w:spacing w:after="0" w:line="240" w:lineRule="auto"/>
        <w:rPr>
          <w:bCs/>
          <w:color w:val="000000" w:themeColor="text1"/>
        </w:rPr>
      </w:pPr>
      <w:r w:rsidRPr="005B7DA5">
        <w:rPr>
          <w:bCs/>
          <w:color w:val="000000" w:themeColor="text1"/>
        </w:rPr>
        <w:t xml:space="preserve">Medicines :1550 dollars </w:t>
      </w:r>
    </w:p>
    <w:p w14:paraId="7997C179" w14:textId="77777777" w:rsidR="00870350" w:rsidRPr="005B7DA5" w:rsidRDefault="00870350" w:rsidP="005C43CA">
      <w:pPr>
        <w:spacing w:after="0" w:line="240" w:lineRule="auto"/>
        <w:rPr>
          <w:bCs/>
          <w:color w:val="000000" w:themeColor="text1"/>
        </w:rPr>
      </w:pPr>
      <w:r w:rsidRPr="005B7DA5">
        <w:rPr>
          <w:bCs/>
          <w:color w:val="000000" w:themeColor="text1"/>
        </w:rPr>
        <w:t xml:space="preserve">Education :650 dollars </w:t>
      </w:r>
    </w:p>
    <w:p w14:paraId="4DE64707" w14:textId="77777777" w:rsidR="00870350" w:rsidRPr="005B7DA5" w:rsidRDefault="00870350" w:rsidP="005C43CA">
      <w:pPr>
        <w:spacing w:after="0" w:line="240" w:lineRule="auto"/>
        <w:rPr>
          <w:bCs/>
          <w:color w:val="000000" w:themeColor="text1"/>
        </w:rPr>
      </w:pPr>
      <w:r w:rsidRPr="005B7DA5">
        <w:rPr>
          <w:bCs/>
          <w:color w:val="000000" w:themeColor="text1"/>
        </w:rPr>
        <w:t>Food Bank :700$</w:t>
      </w:r>
    </w:p>
    <w:p w14:paraId="163FABFD" w14:textId="77777777" w:rsidR="00870350" w:rsidRPr="005B7DA5" w:rsidRDefault="00870350" w:rsidP="005C43CA">
      <w:pPr>
        <w:spacing w:after="0" w:line="240" w:lineRule="auto"/>
        <w:rPr>
          <w:bCs/>
          <w:color w:val="000000" w:themeColor="text1"/>
        </w:rPr>
      </w:pPr>
      <w:r w:rsidRPr="005B7DA5">
        <w:rPr>
          <w:bCs/>
          <w:color w:val="000000" w:themeColor="text1"/>
        </w:rPr>
        <w:t xml:space="preserve">Available 500dollars </w:t>
      </w:r>
    </w:p>
    <w:p w14:paraId="23B5D796" w14:textId="77777777" w:rsidR="00870350" w:rsidRPr="005B7DA5" w:rsidRDefault="00870350" w:rsidP="005C43CA">
      <w:pPr>
        <w:spacing w:after="0" w:line="240" w:lineRule="auto"/>
        <w:rPr>
          <w:bCs/>
          <w:color w:val="000000" w:themeColor="text1"/>
        </w:rPr>
      </w:pPr>
      <w:r w:rsidRPr="005B7DA5">
        <w:rPr>
          <w:bCs/>
          <w:color w:val="000000" w:themeColor="text1"/>
        </w:rPr>
        <w:t>Total spend 5090</w:t>
      </w:r>
    </w:p>
    <w:p w14:paraId="121C64B2" w14:textId="77777777" w:rsidR="00870350" w:rsidRPr="005B7DA5" w:rsidRDefault="00870350" w:rsidP="005C43CA">
      <w:pPr>
        <w:spacing w:after="0" w:line="240" w:lineRule="auto"/>
        <w:rPr>
          <w:bCs/>
          <w:color w:val="000000" w:themeColor="text1"/>
        </w:rPr>
      </w:pPr>
      <w:r w:rsidRPr="005B7DA5">
        <w:rPr>
          <w:bCs/>
          <w:color w:val="000000" w:themeColor="text1"/>
        </w:rPr>
        <w:t xml:space="preserve">Received from offerings 4990$ from </w:t>
      </w:r>
      <w:proofErr w:type="spellStart"/>
      <w:r w:rsidRPr="005B7DA5">
        <w:rPr>
          <w:bCs/>
          <w:color w:val="000000" w:themeColor="text1"/>
        </w:rPr>
        <w:t>head quarters</w:t>
      </w:r>
      <w:proofErr w:type="spellEnd"/>
      <w:r w:rsidRPr="005B7DA5">
        <w:rPr>
          <w:bCs/>
          <w:color w:val="000000" w:themeColor="text1"/>
        </w:rPr>
        <w:t xml:space="preserve"> 100$</w:t>
      </w:r>
    </w:p>
    <w:p w14:paraId="46617586" w14:textId="5DCD926B" w:rsidR="00B523EE" w:rsidRDefault="00A905AC" w:rsidP="00B523EE">
      <w:pPr>
        <w:pStyle w:val="NoSpacing"/>
        <w:spacing w:line="360" w:lineRule="auto"/>
        <w:jc w:val="center"/>
        <w:rPr>
          <w:b/>
          <w:sz w:val="40"/>
          <w:szCs w:val="40"/>
        </w:rPr>
      </w:pPr>
      <w:r>
        <w:rPr>
          <w:b/>
          <w:sz w:val="40"/>
          <w:szCs w:val="40"/>
        </w:rPr>
        <w:t>Kenya</w:t>
      </w:r>
    </w:p>
    <w:p w14:paraId="090FA10F" w14:textId="77777777" w:rsidR="007F1ED3" w:rsidRPr="00CB34F2" w:rsidRDefault="007F1ED3" w:rsidP="007F1ED3">
      <w:pPr>
        <w:pStyle w:val="NoSpacing"/>
        <w:spacing w:line="360" w:lineRule="auto"/>
        <w:rPr>
          <w:rFonts w:ascii="Times New Roman" w:hAnsi="Times New Roman"/>
          <w:b/>
          <w:sz w:val="20"/>
          <w:szCs w:val="20"/>
          <w:u w:val="single"/>
        </w:rPr>
      </w:pPr>
      <w:r w:rsidRPr="00CB34F2">
        <w:rPr>
          <w:rFonts w:ascii="Times New Roman" w:hAnsi="Times New Roman"/>
          <w:b/>
          <w:sz w:val="20"/>
          <w:szCs w:val="20"/>
          <w:u w:val="single"/>
        </w:rPr>
        <w:t>Preamble</w:t>
      </w:r>
    </w:p>
    <w:p w14:paraId="37A2698F"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t>This financial report tends to highlight on Church income, expenses, assets and liabilities.</w:t>
      </w:r>
    </w:p>
    <w:p w14:paraId="6CB853C3" w14:textId="77777777" w:rsidR="007F1ED3" w:rsidRPr="00CB34F2" w:rsidRDefault="007F1ED3" w:rsidP="007F1ED3">
      <w:pPr>
        <w:pStyle w:val="NoSpacing"/>
        <w:spacing w:line="360" w:lineRule="auto"/>
        <w:rPr>
          <w:rFonts w:ascii="Times New Roman" w:hAnsi="Times New Roman"/>
          <w:b/>
          <w:sz w:val="20"/>
          <w:szCs w:val="20"/>
          <w:u w:val="single"/>
        </w:rPr>
      </w:pPr>
      <w:r w:rsidRPr="00CB34F2">
        <w:rPr>
          <w:rFonts w:ascii="Times New Roman" w:hAnsi="Times New Roman"/>
          <w:b/>
          <w:sz w:val="20"/>
          <w:szCs w:val="20"/>
          <w:u w:val="single"/>
        </w:rPr>
        <w:t>Income</w:t>
      </w:r>
    </w:p>
    <w:p w14:paraId="76723E3F"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t>Tithes Collected ………………………………………………………………KES. 8,500.00 (85.0USD)</w:t>
      </w:r>
    </w:p>
    <w:p w14:paraId="17CAF1FF"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t>Total Income     ………………………………………………………………KES. 8,520.00 (85.2USD)</w:t>
      </w:r>
    </w:p>
    <w:p w14:paraId="5FB287E5" w14:textId="77777777" w:rsidR="007F1ED3" w:rsidRPr="00CB34F2" w:rsidRDefault="007F1ED3" w:rsidP="007F1ED3">
      <w:pPr>
        <w:pStyle w:val="NoSpacing"/>
        <w:spacing w:line="360" w:lineRule="auto"/>
        <w:rPr>
          <w:rFonts w:ascii="Times New Roman" w:hAnsi="Times New Roman"/>
          <w:sz w:val="20"/>
          <w:szCs w:val="20"/>
        </w:rPr>
      </w:pPr>
    </w:p>
    <w:p w14:paraId="5F14483D" w14:textId="77777777" w:rsidR="007F1ED3" w:rsidRPr="00CB34F2" w:rsidRDefault="007F1ED3" w:rsidP="007F1ED3">
      <w:pPr>
        <w:pStyle w:val="NoSpacing"/>
        <w:spacing w:line="360" w:lineRule="auto"/>
        <w:rPr>
          <w:rFonts w:ascii="Times New Roman" w:hAnsi="Times New Roman"/>
          <w:b/>
          <w:sz w:val="20"/>
          <w:szCs w:val="20"/>
          <w:u w:val="single"/>
        </w:rPr>
      </w:pPr>
      <w:r w:rsidRPr="00CB34F2">
        <w:rPr>
          <w:rFonts w:ascii="Times New Roman" w:hAnsi="Times New Roman"/>
          <w:b/>
          <w:sz w:val="20"/>
          <w:szCs w:val="20"/>
          <w:u w:val="single"/>
        </w:rPr>
        <w:t>Expenses</w:t>
      </w:r>
    </w:p>
    <w:p w14:paraId="28242327"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t>Administrative Expenses…………………………………………………. KES. 3,724.00 (37.2USD)</w:t>
      </w:r>
    </w:p>
    <w:p w14:paraId="0D656497"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t>Maintenance …………………………………………………………………. KES. 1,100.00 (11USD)</w:t>
      </w:r>
    </w:p>
    <w:p w14:paraId="05D0AB08"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t>Furniture Equipment ……………………………………………………… KES. 1,330.00 (13.5USD)</w:t>
      </w:r>
    </w:p>
    <w:p w14:paraId="313E11E5"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t>Rent ……………………………………………………………………………  KES. 2,000.00 (20USD)</w:t>
      </w:r>
    </w:p>
    <w:p w14:paraId="35415CAD" w14:textId="77777777" w:rsidR="007F1ED3" w:rsidRPr="00CB34F2" w:rsidRDefault="007F1ED3" w:rsidP="007F1ED3">
      <w:pPr>
        <w:pStyle w:val="NoSpacing"/>
        <w:spacing w:line="360" w:lineRule="auto"/>
        <w:rPr>
          <w:rFonts w:ascii="Times New Roman" w:hAnsi="Times New Roman"/>
          <w:sz w:val="20"/>
          <w:szCs w:val="20"/>
        </w:rPr>
      </w:pPr>
      <w:r w:rsidRPr="00CB34F2">
        <w:rPr>
          <w:rFonts w:ascii="Times New Roman" w:hAnsi="Times New Roman"/>
          <w:sz w:val="20"/>
          <w:szCs w:val="20"/>
        </w:rPr>
        <w:lastRenderedPageBreak/>
        <w:t>Registration ………………………………………………………………….. KES.   756.00 (7.5USD)</w:t>
      </w:r>
    </w:p>
    <w:p w14:paraId="3277085C" w14:textId="77777777" w:rsidR="00B2202C" w:rsidRPr="003519D7" w:rsidRDefault="00B2202C" w:rsidP="00B2202C">
      <w:pPr>
        <w:pStyle w:val="NoSpacing"/>
        <w:spacing w:line="360" w:lineRule="auto"/>
        <w:jc w:val="both"/>
        <w:rPr>
          <w:rFonts w:ascii="Times New Roman" w:hAnsi="Times New Roman"/>
          <w:b/>
          <w:sz w:val="20"/>
          <w:szCs w:val="20"/>
        </w:rPr>
      </w:pPr>
    </w:p>
    <w:p w14:paraId="50C90E4D" w14:textId="49A875B7" w:rsidR="00C72EB2" w:rsidRDefault="00C72EB2" w:rsidP="00B523EE">
      <w:pPr>
        <w:jc w:val="center"/>
        <w:rPr>
          <w:rFonts w:cs="Times New Roman"/>
          <w:b/>
          <w:sz w:val="40"/>
          <w:szCs w:val="40"/>
        </w:rPr>
      </w:pPr>
      <w:r>
        <w:rPr>
          <w:rFonts w:cs="Times New Roman"/>
          <w:b/>
          <w:sz w:val="40"/>
          <w:szCs w:val="40"/>
        </w:rPr>
        <w:t xml:space="preserve">Nepal </w:t>
      </w:r>
    </w:p>
    <w:p w14:paraId="4BAD182A" w14:textId="77777777" w:rsidR="000E74C2" w:rsidRDefault="000E74C2" w:rsidP="000E74C2">
      <w:pPr>
        <w:pStyle w:val="ListParagraph"/>
        <w:numPr>
          <w:ilvl w:val="0"/>
          <w:numId w:val="3"/>
        </w:numPr>
      </w:pPr>
      <w:r>
        <w:t>Gave fund to small child Raj Pun's Mother                    = Rs 2,000</w:t>
      </w:r>
    </w:p>
    <w:p w14:paraId="4A84EE08" w14:textId="77777777" w:rsidR="000E74C2" w:rsidRDefault="000E74C2" w:rsidP="000E74C2">
      <w:pPr>
        <w:pStyle w:val="ListParagraph"/>
        <w:numPr>
          <w:ilvl w:val="0"/>
          <w:numId w:val="3"/>
        </w:numPr>
      </w:pPr>
      <w:r>
        <w:t>Gave small fund to Stephen's mother                             = Rs   3,000</w:t>
      </w:r>
    </w:p>
    <w:p w14:paraId="68AC7C86" w14:textId="77777777" w:rsidR="000E74C2" w:rsidRDefault="000E74C2" w:rsidP="000E74C2">
      <w:pPr>
        <w:pStyle w:val="ListParagraph"/>
        <w:numPr>
          <w:ilvl w:val="0"/>
          <w:numId w:val="3"/>
        </w:numPr>
      </w:pPr>
      <w:r>
        <w:t>Gave some gift to Sunday Class Children                       = Rs 5,000</w:t>
      </w:r>
    </w:p>
    <w:p w14:paraId="42C05318" w14:textId="46209E1A" w:rsidR="000E74C2" w:rsidRPr="007A5DD1" w:rsidRDefault="000E74C2" w:rsidP="007A5DD1">
      <w:pPr>
        <w:pStyle w:val="ListParagraph"/>
        <w:ind w:left="1080"/>
        <w:rPr>
          <w:b/>
          <w:i/>
        </w:rPr>
      </w:pPr>
      <w:r>
        <w:t xml:space="preserve">                                                                      </w:t>
      </w:r>
      <w:r>
        <w:rPr>
          <w:b/>
          <w:i/>
        </w:rPr>
        <w:t>Net Total      = Rs 10,000</w:t>
      </w:r>
    </w:p>
    <w:p w14:paraId="652B1B2A" w14:textId="2A135568" w:rsidR="00803D3F" w:rsidRDefault="00803D3F" w:rsidP="00803D3F">
      <w:pPr>
        <w:pStyle w:val="ListParagraph"/>
        <w:spacing w:after="0"/>
        <w:rPr>
          <w:b/>
          <w:sz w:val="40"/>
          <w:szCs w:val="40"/>
          <w:u w:val="single"/>
        </w:rPr>
      </w:pPr>
      <w:r>
        <w:rPr>
          <w:b/>
          <w:sz w:val="40"/>
          <w:szCs w:val="40"/>
          <w:u w:val="single"/>
        </w:rPr>
        <w:t>Source of Fund</w:t>
      </w:r>
    </w:p>
    <w:p w14:paraId="0C1F2300" w14:textId="4D0BC648" w:rsidR="00611C66" w:rsidRPr="007A5DD1" w:rsidRDefault="00803D3F" w:rsidP="007A5DD1">
      <w:pPr>
        <w:pStyle w:val="ListParagraph"/>
        <w:spacing w:after="0"/>
        <w:rPr>
          <w:sz w:val="22"/>
          <w:szCs w:val="22"/>
        </w:rPr>
      </w:pPr>
      <w:r>
        <w:rPr>
          <w:sz w:val="24"/>
          <w:szCs w:val="24"/>
        </w:rPr>
        <w:t xml:space="preserve">The fund was given by my wife and my sister. </w:t>
      </w:r>
    </w:p>
    <w:p w14:paraId="41E1C31D" w14:textId="2CEFF1E1" w:rsidR="00776B29" w:rsidRDefault="00C72148" w:rsidP="00B24AF7">
      <w:pPr>
        <w:jc w:val="center"/>
        <w:rPr>
          <w:rFonts w:cs="Times New Roman"/>
          <w:b/>
          <w:sz w:val="40"/>
          <w:szCs w:val="40"/>
        </w:rPr>
      </w:pPr>
      <w:r w:rsidRPr="00F83C09">
        <w:rPr>
          <w:rFonts w:cs="Times New Roman"/>
          <w:b/>
          <w:sz w:val="40"/>
          <w:szCs w:val="40"/>
        </w:rPr>
        <w:t>Nigeria</w:t>
      </w:r>
    </w:p>
    <w:p w14:paraId="51E4B826" w14:textId="77777777" w:rsidR="00DD10E9" w:rsidRPr="00B25A7B" w:rsidRDefault="00DD10E9" w:rsidP="00DD10E9">
      <w:pPr>
        <w:pStyle w:val="ListParagraph"/>
        <w:ind w:left="1080"/>
        <w:rPr>
          <w:bCs/>
        </w:rPr>
      </w:pPr>
      <w:r w:rsidRPr="00B25A7B">
        <w:rPr>
          <w:bCs/>
        </w:rPr>
        <w:t xml:space="preserve">Tor </w:t>
      </w:r>
      <w:proofErr w:type="spellStart"/>
      <w:r w:rsidRPr="00B25A7B">
        <w:rPr>
          <w:bCs/>
        </w:rPr>
        <w:t>Tiv</w:t>
      </w:r>
      <w:proofErr w:type="spellEnd"/>
      <w:r w:rsidRPr="00B25A7B">
        <w:rPr>
          <w:bCs/>
        </w:rPr>
        <w:t xml:space="preserve"> Donation for License (Local Chief) </w:t>
      </w:r>
      <w:r w:rsidRPr="00B25A7B">
        <w:rPr>
          <w:bCs/>
        </w:rPr>
        <w:tab/>
        <w:t>- 20 dollars</w:t>
      </w:r>
    </w:p>
    <w:p w14:paraId="4E796B36" w14:textId="376A42E0" w:rsidR="00DD10E9" w:rsidRPr="00B25A7B" w:rsidRDefault="00DD10E9" w:rsidP="00DD10E9">
      <w:pPr>
        <w:pStyle w:val="ListParagraph"/>
        <w:ind w:left="1080"/>
        <w:rPr>
          <w:bCs/>
        </w:rPr>
      </w:pPr>
      <w:r w:rsidRPr="00B25A7B">
        <w:rPr>
          <w:bCs/>
        </w:rPr>
        <w:t>Total income</w:t>
      </w:r>
      <w:r w:rsidRPr="00B25A7B">
        <w:rPr>
          <w:bCs/>
        </w:rPr>
        <w:tab/>
      </w:r>
      <w:r w:rsidRPr="00B25A7B">
        <w:rPr>
          <w:bCs/>
        </w:rPr>
        <w:tab/>
      </w:r>
      <w:r w:rsidRPr="00B25A7B">
        <w:rPr>
          <w:bCs/>
        </w:rPr>
        <w:tab/>
      </w:r>
      <w:r w:rsidRPr="00B25A7B">
        <w:rPr>
          <w:bCs/>
        </w:rPr>
        <w:tab/>
        <w:t xml:space="preserve">  </w:t>
      </w:r>
      <w:r w:rsidR="00B25A7B">
        <w:rPr>
          <w:bCs/>
        </w:rPr>
        <w:t xml:space="preserve">         </w:t>
      </w:r>
      <w:r w:rsidRPr="00B25A7B">
        <w:rPr>
          <w:bCs/>
        </w:rPr>
        <w:t xml:space="preserve"> – 1400 dollars  </w:t>
      </w:r>
    </w:p>
    <w:p w14:paraId="2312D58E" w14:textId="77777777" w:rsidR="00DD10E9" w:rsidRPr="00B25A7B" w:rsidRDefault="00DD10E9" w:rsidP="00DD10E9">
      <w:pPr>
        <w:pStyle w:val="ListParagraph"/>
        <w:ind w:left="1080"/>
        <w:rPr>
          <w:bCs/>
        </w:rPr>
      </w:pPr>
      <w:r w:rsidRPr="00B25A7B">
        <w:rPr>
          <w:bCs/>
        </w:rPr>
        <w:tab/>
      </w:r>
      <w:r w:rsidRPr="00B25A7B">
        <w:rPr>
          <w:bCs/>
        </w:rPr>
        <w:tab/>
      </w:r>
    </w:p>
    <w:p w14:paraId="24976162" w14:textId="77777777" w:rsidR="00DD10E9" w:rsidRPr="00B25A7B" w:rsidRDefault="00DD10E9" w:rsidP="00DD10E9">
      <w:pPr>
        <w:pStyle w:val="ListParagraph"/>
        <w:numPr>
          <w:ilvl w:val="0"/>
          <w:numId w:val="4"/>
        </w:numPr>
        <w:rPr>
          <w:bCs/>
        </w:rPr>
      </w:pPr>
      <w:r w:rsidRPr="00B25A7B">
        <w:rPr>
          <w:bCs/>
        </w:rPr>
        <w:t>Health and Food for Mom and Thomas</w:t>
      </w:r>
      <w:r w:rsidRPr="00B25A7B">
        <w:rPr>
          <w:bCs/>
        </w:rPr>
        <w:tab/>
      </w:r>
      <w:r w:rsidRPr="00B25A7B">
        <w:rPr>
          <w:bCs/>
        </w:rPr>
        <w:tab/>
        <w:t xml:space="preserve">- 320 dollars </w:t>
      </w:r>
    </w:p>
    <w:p w14:paraId="5E7FBA4D" w14:textId="77777777" w:rsidR="00DD10E9" w:rsidRPr="00B25A7B" w:rsidRDefault="00DD10E9" w:rsidP="00DD10E9">
      <w:pPr>
        <w:pStyle w:val="ListParagraph"/>
        <w:numPr>
          <w:ilvl w:val="0"/>
          <w:numId w:val="4"/>
        </w:numPr>
        <w:rPr>
          <w:bCs/>
        </w:rPr>
      </w:pPr>
      <w:r w:rsidRPr="00B25A7B">
        <w:rPr>
          <w:bCs/>
        </w:rPr>
        <w:t xml:space="preserve">Health and Food for the Orphanage </w:t>
      </w:r>
      <w:r w:rsidRPr="00B25A7B">
        <w:rPr>
          <w:bCs/>
        </w:rPr>
        <w:tab/>
      </w:r>
      <w:r w:rsidRPr="00B25A7B">
        <w:rPr>
          <w:bCs/>
        </w:rPr>
        <w:tab/>
        <w:t>- 420 dollars</w:t>
      </w:r>
    </w:p>
    <w:p w14:paraId="651B03AC" w14:textId="77777777" w:rsidR="00DD10E9" w:rsidRPr="00B25A7B" w:rsidRDefault="00DD10E9" w:rsidP="00DD10E9">
      <w:pPr>
        <w:pStyle w:val="ListParagraph"/>
        <w:numPr>
          <w:ilvl w:val="0"/>
          <w:numId w:val="4"/>
        </w:numPr>
        <w:rPr>
          <w:bCs/>
        </w:rPr>
      </w:pPr>
      <w:r w:rsidRPr="00B25A7B">
        <w:rPr>
          <w:bCs/>
        </w:rPr>
        <w:t>Purchase of Data</w:t>
      </w:r>
      <w:r w:rsidRPr="00B25A7B">
        <w:rPr>
          <w:bCs/>
        </w:rPr>
        <w:tab/>
      </w:r>
      <w:r w:rsidRPr="00B25A7B">
        <w:rPr>
          <w:bCs/>
        </w:rPr>
        <w:tab/>
      </w:r>
      <w:r w:rsidRPr="00B25A7B">
        <w:rPr>
          <w:bCs/>
        </w:rPr>
        <w:tab/>
      </w:r>
      <w:r w:rsidRPr="00B25A7B">
        <w:rPr>
          <w:bCs/>
        </w:rPr>
        <w:tab/>
      </w:r>
      <w:r w:rsidRPr="00B25A7B">
        <w:rPr>
          <w:bCs/>
        </w:rPr>
        <w:tab/>
        <w:t>- 150 dollars</w:t>
      </w:r>
    </w:p>
    <w:p w14:paraId="5868C64F" w14:textId="77777777" w:rsidR="00DD10E9" w:rsidRPr="00B25A7B" w:rsidRDefault="00DD10E9" w:rsidP="00DD10E9">
      <w:pPr>
        <w:pStyle w:val="ListParagraph"/>
        <w:numPr>
          <w:ilvl w:val="0"/>
          <w:numId w:val="4"/>
        </w:numPr>
        <w:rPr>
          <w:bCs/>
        </w:rPr>
      </w:pPr>
      <w:r w:rsidRPr="00B25A7B">
        <w:rPr>
          <w:bCs/>
        </w:rPr>
        <w:t>Food for Family and Friends</w:t>
      </w:r>
      <w:r w:rsidRPr="00B25A7B">
        <w:rPr>
          <w:bCs/>
        </w:rPr>
        <w:tab/>
      </w:r>
      <w:r w:rsidRPr="00B25A7B">
        <w:rPr>
          <w:bCs/>
        </w:rPr>
        <w:tab/>
      </w:r>
      <w:r w:rsidRPr="00B25A7B">
        <w:rPr>
          <w:bCs/>
        </w:rPr>
        <w:tab/>
        <w:t>- 500 dollars</w:t>
      </w:r>
    </w:p>
    <w:p w14:paraId="468CA2F5" w14:textId="77777777" w:rsidR="00DD10E9" w:rsidRPr="00B25A7B" w:rsidRDefault="00DD10E9" w:rsidP="00DD10E9">
      <w:pPr>
        <w:pStyle w:val="ListParagraph"/>
        <w:rPr>
          <w:b/>
          <w:bCs/>
        </w:rPr>
      </w:pPr>
      <w:r w:rsidRPr="00B25A7B">
        <w:rPr>
          <w:b/>
          <w:bCs/>
        </w:rPr>
        <w:t xml:space="preserve">Total </w:t>
      </w:r>
      <w:r w:rsidRPr="00B25A7B">
        <w:rPr>
          <w:b/>
          <w:bCs/>
        </w:rPr>
        <w:tab/>
      </w:r>
      <w:r w:rsidRPr="00B25A7B">
        <w:rPr>
          <w:b/>
          <w:bCs/>
        </w:rPr>
        <w:tab/>
      </w:r>
      <w:r w:rsidRPr="00B25A7B">
        <w:rPr>
          <w:b/>
          <w:bCs/>
        </w:rPr>
        <w:tab/>
      </w:r>
      <w:r w:rsidRPr="00B25A7B">
        <w:rPr>
          <w:b/>
          <w:bCs/>
        </w:rPr>
        <w:tab/>
      </w:r>
      <w:r w:rsidRPr="00B25A7B">
        <w:rPr>
          <w:b/>
          <w:bCs/>
        </w:rPr>
        <w:tab/>
      </w:r>
      <w:r w:rsidRPr="00B25A7B">
        <w:rPr>
          <w:b/>
          <w:bCs/>
        </w:rPr>
        <w:tab/>
      </w:r>
      <w:r w:rsidRPr="00B25A7B">
        <w:rPr>
          <w:b/>
          <w:bCs/>
        </w:rPr>
        <w:tab/>
        <w:t>- 1330 dollars</w:t>
      </w:r>
    </w:p>
    <w:p w14:paraId="1C547E2D" w14:textId="77777777" w:rsidR="00DD10E9" w:rsidRPr="00B25A7B" w:rsidRDefault="00DD10E9" w:rsidP="00DD10E9">
      <w:pPr>
        <w:pStyle w:val="ListParagraph"/>
        <w:rPr>
          <w:bCs/>
        </w:rPr>
      </w:pPr>
      <w:r w:rsidRPr="00B25A7B">
        <w:rPr>
          <w:bCs/>
        </w:rPr>
        <w:t>Available Balance</w:t>
      </w:r>
      <w:r w:rsidRPr="00B25A7B">
        <w:rPr>
          <w:bCs/>
        </w:rPr>
        <w:tab/>
      </w:r>
      <w:r w:rsidRPr="00B25A7B">
        <w:rPr>
          <w:bCs/>
        </w:rPr>
        <w:tab/>
      </w:r>
      <w:r w:rsidRPr="00B25A7B">
        <w:rPr>
          <w:bCs/>
        </w:rPr>
        <w:tab/>
      </w:r>
      <w:r w:rsidRPr="00B25A7B">
        <w:rPr>
          <w:bCs/>
        </w:rPr>
        <w:tab/>
      </w:r>
      <w:r w:rsidRPr="00B25A7B">
        <w:rPr>
          <w:bCs/>
        </w:rPr>
        <w:tab/>
        <w:t xml:space="preserve">- 30 dollars </w:t>
      </w:r>
    </w:p>
    <w:p w14:paraId="0E61D6ED" w14:textId="77777777" w:rsidR="00BE0245" w:rsidRDefault="00BE0245" w:rsidP="00BE0245">
      <w:pPr>
        <w:pStyle w:val="ListParagraph"/>
        <w:rPr>
          <w:bCs/>
          <w:szCs w:val="40"/>
        </w:rPr>
      </w:pPr>
      <w:r>
        <w:rPr>
          <w:color w:val="000000" w:themeColor="text1"/>
          <w:sz w:val="26"/>
        </w:rPr>
        <w:softHyphen/>
      </w:r>
    </w:p>
    <w:p w14:paraId="1A5E87A2" w14:textId="3CEE41E5" w:rsidR="00661067" w:rsidRDefault="00661067" w:rsidP="007C122D">
      <w:pPr>
        <w:jc w:val="center"/>
        <w:rPr>
          <w:b/>
          <w:bCs/>
          <w:sz w:val="40"/>
          <w:szCs w:val="40"/>
        </w:rPr>
      </w:pPr>
      <w:r>
        <w:rPr>
          <w:b/>
          <w:bCs/>
          <w:sz w:val="40"/>
          <w:szCs w:val="40"/>
        </w:rPr>
        <w:t xml:space="preserve">Pakistan </w:t>
      </w:r>
    </w:p>
    <w:p w14:paraId="16AF5323" w14:textId="416D6125" w:rsidR="00773E6C" w:rsidRDefault="00D315EC" w:rsidP="007A5DD1">
      <w:pPr>
        <w:jc w:val="center"/>
        <w:rPr>
          <w:b/>
          <w:bCs/>
          <w:sz w:val="40"/>
          <w:szCs w:val="40"/>
        </w:rPr>
      </w:pPr>
      <w:r>
        <w:rPr>
          <w:b/>
          <w:bCs/>
          <w:sz w:val="40"/>
          <w:szCs w:val="40"/>
        </w:rPr>
        <w:t xml:space="preserve">Tanzania </w:t>
      </w:r>
    </w:p>
    <w:tbl>
      <w:tblPr>
        <w:tblW w:w="6520" w:type="dxa"/>
        <w:tblLook w:val="04A0" w:firstRow="1" w:lastRow="0" w:firstColumn="1" w:lastColumn="0" w:noHBand="0" w:noVBand="1"/>
      </w:tblPr>
      <w:tblGrid>
        <w:gridCol w:w="733"/>
        <w:gridCol w:w="1749"/>
        <w:gridCol w:w="1857"/>
        <w:gridCol w:w="2181"/>
      </w:tblGrid>
      <w:tr w:rsidR="007A5DD1" w:rsidRPr="007A5DD1" w14:paraId="23B98A32" w14:textId="77777777" w:rsidTr="007A5DD1">
        <w:trPr>
          <w:trHeight w:val="300"/>
        </w:trPr>
        <w:tc>
          <w:tcPr>
            <w:tcW w:w="733" w:type="dxa"/>
            <w:tcBorders>
              <w:top w:val="single" w:sz="4" w:space="0" w:color="auto"/>
              <w:left w:val="single" w:sz="4" w:space="0" w:color="auto"/>
              <w:bottom w:val="single" w:sz="4" w:space="0" w:color="auto"/>
              <w:right w:val="single" w:sz="4" w:space="0" w:color="auto"/>
            </w:tcBorders>
            <w:shd w:val="clear" w:color="auto" w:fill="auto"/>
            <w:noWrap/>
            <w:hideMark/>
          </w:tcPr>
          <w:p w14:paraId="5767A379"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No.</w:t>
            </w:r>
          </w:p>
        </w:tc>
        <w:tc>
          <w:tcPr>
            <w:tcW w:w="1749" w:type="dxa"/>
            <w:tcBorders>
              <w:top w:val="single" w:sz="4" w:space="0" w:color="auto"/>
              <w:left w:val="nil"/>
              <w:bottom w:val="single" w:sz="4" w:space="0" w:color="auto"/>
              <w:right w:val="single" w:sz="4" w:space="0" w:color="auto"/>
            </w:tcBorders>
            <w:shd w:val="clear" w:color="auto" w:fill="auto"/>
            <w:noWrap/>
            <w:hideMark/>
          </w:tcPr>
          <w:p w14:paraId="3DF73305"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xml:space="preserve">ITEMS </w:t>
            </w:r>
          </w:p>
        </w:tc>
        <w:tc>
          <w:tcPr>
            <w:tcW w:w="1857" w:type="dxa"/>
            <w:tcBorders>
              <w:top w:val="single" w:sz="4" w:space="0" w:color="auto"/>
              <w:left w:val="nil"/>
              <w:bottom w:val="single" w:sz="4" w:space="0" w:color="auto"/>
              <w:right w:val="single" w:sz="4" w:space="0" w:color="auto"/>
            </w:tcBorders>
            <w:shd w:val="clear" w:color="auto" w:fill="auto"/>
            <w:noWrap/>
            <w:hideMark/>
          </w:tcPr>
          <w:p w14:paraId="4F6D2D65"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ITEMS AMOUNT</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2A7348B8"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TOTAL</w:t>
            </w:r>
          </w:p>
        </w:tc>
      </w:tr>
      <w:tr w:rsidR="007A5DD1" w:rsidRPr="007A5DD1" w14:paraId="1F608831" w14:textId="77777777" w:rsidTr="007A5DD1">
        <w:trPr>
          <w:trHeight w:val="600"/>
        </w:trPr>
        <w:tc>
          <w:tcPr>
            <w:tcW w:w="733" w:type="dxa"/>
            <w:tcBorders>
              <w:top w:val="nil"/>
              <w:left w:val="single" w:sz="4" w:space="0" w:color="auto"/>
              <w:bottom w:val="single" w:sz="4" w:space="0" w:color="auto"/>
              <w:right w:val="single" w:sz="4" w:space="0" w:color="auto"/>
            </w:tcBorders>
            <w:shd w:val="clear" w:color="auto" w:fill="auto"/>
            <w:noWrap/>
            <w:hideMark/>
          </w:tcPr>
          <w:p w14:paraId="1FF7615B"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1</w:t>
            </w:r>
          </w:p>
        </w:tc>
        <w:tc>
          <w:tcPr>
            <w:tcW w:w="1749" w:type="dxa"/>
            <w:tcBorders>
              <w:top w:val="single" w:sz="4" w:space="0" w:color="auto"/>
              <w:left w:val="nil"/>
              <w:bottom w:val="single" w:sz="4" w:space="0" w:color="auto"/>
              <w:right w:val="nil"/>
            </w:tcBorders>
            <w:shd w:val="clear" w:color="auto" w:fill="auto"/>
            <w:hideMark/>
          </w:tcPr>
          <w:p w14:paraId="705E9495" w14:textId="77777777" w:rsidR="007A5DD1" w:rsidRPr="007A5DD1" w:rsidRDefault="007A5DD1" w:rsidP="007A5DD1">
            <w:pPr>
              <w:spacing w:after="0" w:line="240" w:lineRule="auto"/>
              <w:rPr>
                <w:rFonts w:eastAsia="Times New Roman" w:cs="Times New Roman"/>
                <w:color w:val="000000"/>
              </w:rPr>
            </w:pPr>
            <w:r w:rsidRPr="007A5DD1">
              <w:rPr>
                <w:rFonts w:eastAsia="Times New Roman" w:cs="Times New Roman"/>
                <w:color w:val="000000"/>
              </w:rPr>
              <w:t xml:space="preserve">Rice 600 Kg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7776FEA1" w14:textId="77777777" w:rsidR="007A5DD1" w:rsidRPr="007A5DD1" w:rsidRDefault="007A5DD1" w:rsidP="007A5DD1">
            <w:pPr>
              <w:spacing w:after="0" w:line="240" w:lineRule="auto"/>
              <w:jc w:val="right"/>
              <w:rPr>
                <w:rFonts w:eastAsia="Times New Roman" w:cs="Times New Roman"/>
                <w:color w:val="000000"/>
              </w:rPr>
            </w:pPr>
            <w:r w:rsidRPr="007A5DD1">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2B1352E9" w14:textId="77777777" w:rsidR="007A5DD1" w:rsidRPr="007A5DD1" w:rsidRDefault="007A5DD1" w:rsidP="007A5DD1">
            <w:pPr>
              <w:spacing w:after="0" w:line="240" w:lineRule="auto"/>
              <w:jc w:val="right"/>
              <w:rPr>
                <w:rFonts w:eastAsia="Times New Roman" w:cs="Times New Roman"/>
                <w:color w:val="000000"/>
              </w:rPr>
            </w:pPr>
            <w:r w:rsidRPr="007A5DD1">
              <w:rPr>
                <w:rFonts w:eastAsia="Times New Roman" w:cs="Times New Roman"/>
                <w:color w:val="000000"/>
              </w:rPr>
              <w:t xml:space="preserve">$600 </w:t>
            </w:r>
          </w:p>
        </w:tc>
      </w:tr>
      <w:tr w:rsidR="007A5DD1" w:rsidRPr="007A5DD1" w14:paraId="651CF9A9" w14:textId="77777777" w:rsidTr="007A5DD1">
        <w:trPr>
          <w:trHeight w:val="288"/>
        </w:trPr>
        <w:tc>
          <w:tcPr>
            <w:tcW w:w="733" w:type="dxa"/>
            <w:tcBorders>
              <w:top w:val="nil"/>
              <w:left w:val="single" w:sz="4" w:space="0" w:color="auto"/>
              <w:bottom w:val="single" w:sz="4" w:space="0" w:color="auto"/>
              <w:right w:val="single" w:sz="4" w:space="0" w:color="auto"/>
            </w:tcBorders>
            <w:shd w:val="clear" w:color="auto" w:fill="auto"/>
            <w:noWrap/>
            <w:hideMark/>
          </w:tcPr>
          <w:p w14:paraId="55558795"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c>
          <w:tcPr>
            <w:tcW w:w="1749" w:type="dxa"/>
            <w:tcBorders>
              <w:top w:val="single" w:sz="4" w:space="0" w:color="auto"/>
              <w:left w:val="nil"/>
              <w:bottom w:val="single" w:sz="4" w:space="0" w:color="auto"/>
              <w:right w:val="single" w:sz="4" w:space="0" w:color="auto"/>
            </w:tcBorders>
            <w:shd w:val="clear" w:color="auto" w:fill="auto"/>
            <w:noWrap/>
            <w:hideMark/>
          </w:tcPr>
          <w:p w14:paraId="4D3F396B"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c>
          <w:tcPr>
            <w:tcW w:w="1857" w:type="dxa"/>
            <w:tcBorders>
              <w:top w:val="single" w:sz="4" w:space="0" w:color="auto"/>
              <w:left w:val="nil"/>
              <w:bottom w:val="single" w:sz="4" w:space="0" w:color="auto"/>
              <w:right w:val="single" w:sz="4" w:space="0" w:color="auto"/>
            </w:tcBorders>
            <w:shd w:val="clear" w:color="auto" w:fill="auto"/>
            <w:noWrap/>
            <w:hideMark/>
          </w:tcPr>
          <w:p w14:paraId="0D8A92FE"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1835DAF0"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r>
      <w:tr w:rsidR="007A5DD1" w:rsidRPr="007A5DD1" w14:paraId="43443B2E" w14:textId="77777777" w:rsidTr="007A5DD1">
        <w:trPr>
          <w:trHeight w:val="630"/>
        </w:trPr>
        <w:tc>
          <w:tcPr>
            <w:tcW w:w="733" w:type="dxa"/>
            <w:tcBorders>
              <w:top w:val="nil"/>
              <w:left w:val="single" w:sz="4" w:space="0" w:color="auto"/>
              <w:bottom w:val="single" w:sz="4" w:space="0" w:color="auto"/>
              <w:right w:val="single" w:sz="4" w:space="0" w:color="auto"/>
            </w:tcBorders>
            <w:shd w:val="clear" w:color="auto" w:fill="auto"/>
            <w:noWrap/>
            <w:hideMark/>
          </w:tcPr>
          <w:p w14:paraId="23A2A562"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2</w:t>
            </w:r>
          </w:p>
        </w:tc>
        <w:tc>
          <w:tcPr>
            <w:tcW w:w="1749" w:type="dxa"/>
            <w:tcBorders>
              <w:top w:val="single" w:sz="4" w:space="0" w:color="auto"/>
              <w:left w:val="nil"/>
              <w:bottom w:val="single" w:sz="4" w:space="0" w:color="auto"/>
              <w:right w:val="nil"/>
            </w:tcBorders>
            <w:shd w:val="clear" w:color="auto" w:fill="auto"/>
            <w:hideMark/>
          </w:tcPr>
          <w:p w14:paraId="31AF640A" w14:textId="77777777" w:rsidR="007A5DD1" w:rsidRPr="007A5DD1" w:rsidRDefault="007A5DD1" w:rsidP="007A5DD1">
            <w:pPr>
              <w:spacing w:after="0" w:line="240" w:lineRule="auto"/>
              <w:rPr>
                <w:rFonts w:eastAsia="Times New Roman" w:cs="Times New Roman"/>
                <w:color w:val="000000"/>
              </w:rPr>
            </w:pPr>
            <w:r w:rsidRPr="007A5DD1">
              <w:rPr>
                <w:rFonts w:eastAsia="Times New Roman" w:cs="Times New Roman"/>
                <w:color w:val="000000"/>
              </w:rPr>
              <w:t xml:space="preserve">Beams 300 Kg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309D9964" w14:textId="77777777" w:rsidR="007A5DD1" w:rsidRPr="007A5DD1" w:rsidRDefault="007A5DD1" w:rsidP="007A5DD1">
            <w:pPr>
              <w:spacing w:after="0" w:line="240" w:lineRule="auto"/>
              <w:jc w:val="right"/>
              <w:rPr>
                <w:rFonts w:eastAsia="Times New Roman" w:cs="Times New Roman"/>
                <w:color w:val="000000"/>
              </w:rPr>
            </w:pPr>
            <w:r w:rsidRPr="007A5DD1">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29126F4A" w14:textId="77777777" w:rsidR="007A5DD1" w:rsidRPr="007A5DD1" w:rsidRDefault="007A5DD1" w:rsidP="007A5DD1">
            <w:pPr>
              <w:spacing w:after="0" w:line="240" w:lineRule="auto"/>
              <w:jc w:val="right"/>
              <w:rPr>
                <w:rFonts w:eastAsia="Times New Roman" w:cs="Times New Roman"/>
                <w:color w:val="000000"/>
              </w:rPr>
            </w:pPr>
            <w:r w:rsidRPr="007A5DD1">
              <w:rPr>
                <w:rFonts w:eastAsia="Times New Roman" w:cs="Times New Roman"/>
                <w:color w:val="000000"/>
              </w:rPr>
              <w:t xml:space="preserve">$300 </w:t>
            </w:r>
          </w:p>
        </w:tc>
      </w:tr>
      <w:tr w:rsidR="007A5DD1" w:rsidRPr="007A5DD1" w14:paraId="087EB7F2" w14:textId="77777777" w:rsidTr="007A5DD1">
        <w:trPr>
          <w:trHeight w:val="288"/>
        </w:trPr>
        <w:tc>
          <w:tcPr>
            <w:tcW w:w="733" w:type="dxa"/>
            <w:tcBorders>
              <w:top w:val="nil"/>
              <w:left w:val="single" w:sz="4" w:space="0" w:color="auto"/>
              <w:bottom w:val="single" w:sz="4" w:space="0" w:color="auto"/>
              <w:right w:val="single" w:sz="4" w:space="0" w:color="auto"/>
            </w:tcBorders>
            <w:shd w:val="clear" w:color="auto" w:fill="auto"/>
            <w:noWrap/>
            <w:hideMark/>
          </w:tcPr>
          <w:p w14:paraId="2B9F30A0"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c>
          <w:tcPr>
            <w:tcW w:w="1749" w:type="dxa"/>
            <w:tcBorders>
              <w:top w:val="single" w:sz="4" w:space="0" w:color="auto"/>
              <w:left w:val="nil"/>
              <w:bottom w:val="single" w:sz="4" w:space="0" w:color="auto"/>
              <w:right w:val="single" w:sz="4" w:space="0" w:color="auto"/>
            </w:tcBorders>
            <w:shd w:val="clear" w:color="auto" w:fill="auto"/>
            <w:noWrap/>
            <w:hideMark/>
          </w:tcPr>
          <w:p w14:paraId="15192698"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c>
          <w:tcPr>
            <w:tcW w:w="1857" w:type="dxa"/>
            <w:tcBorders>
              <w:top w:val="single" w:sz="4" w:space="0" w:color="auto"/>
              <w:left w:val="nil"/>
              <w:bottom w:val="single" w:sz="4" w:space="0" w:color="auto"/>
              <w:right w:val="single" w:sz="4" w:space="0" w:color="auto"/>
            </w:tcBorders>
            <w:shd w:val="clear" w:color="auto" w:fill="auto"/>
            <w:noWrap/>
            <w:hideMark/>
          </w:tcPr>
          <w:p w14:paraId="00EA5F1A"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3A4F1FAB"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 </w:t>
            </w:r>
          </w:p>
        </w:tc>
      </w:tr>
      <w:tr w:rsidR="007A5DD1" w:rsidRPr="007A5DD1" w14:paraId="382E35A1" w14:textId="77777777" w:rsidTr="007A5DD1">
        <w:trPr>
          <w:trHeight w:val="615"/>
        </w:trPr>
        <w:tc>
          <w:tcPr>
            <w:tcW w:w="733" w:type="dxa"/>
            <w:tcBorders>
              <w:top w:val="nil"/>
              <w:left w:val="single" w:sz="4" w:space="0" w:color="auto"/>
              <w:bottom w:val="single" w:sz="4" w:space="0" w:color="auto"/>
              <w:right w:val="single" w:sz="4" w:space="0" w:color="auto"/>
            </w:tcBorders>
            <w:shd w:val="clear" w:color="auto" w:fill="auto"/>
            <w:noWrap/>
            <w:hideMark/>
          </w:tcPr>
          <w:p w14:paraId="00636F2C" w14:textId="77777777" w:rsidR="007A5DD1" w:rsidRPr="007A5DD1" w:rsidRDefault="007A5DD1" w:rsidP="007A5DD1">
            <w:pPr>
              <w:spacing w:after="0" w:line="240" w:lineRule="auto"/>
              <w:jc w:val="center"/>
              <w:rPr>
                <w:rFonts w:eastAsia="Times New Roman" w:cs="Times New Roman"/>
                <w:color w:val="000000"/>
              </w:rPr>
            </w:pPr>
            <w:r w:rsidRPr="007A5DD1">
              <w:rPr>
                <w:rFonts w:eastAsia="Times New Roman" w:cs="Times New Roman"/>
                <w:color w:val="000000"/>
              </w:rPr>
              <w:t>3</w:t>
            </w:r>
          </w:p>
        </w:tc>
        <w:tc>
          <w:tcPr>
            <w:tcW w:w="1749" w:type="dxa"/>
            <w:tcBorders>
              <w:top w:val="single" w:sz="4" w:space="0" w:color="auto"/>
              <w:left w:val="nil"/>
              <w:bottom w:val="single" w:sz="4" w:space="0" w:color="auto"/>
              <w:right w:val="nil"/>
            </w:tcBorders>
            <w:shd w:val="clear" w:color="auto" w:fill="auto"/>
            <w:hideMark/>
          </w:tcPr>
          <w:p w14:paraId="01AC9D91" w14:textId="77777777" w:rsidR="007A5DD1" w:rsidRPr="007A5DD1" w:rsidRDefault="007A5DD1" w:rsidP="007A5DD1">
            <w:pPr>
              <w:spacing w:after="0" w:line="240" w:lineRule="auto"/>
              <w:rPr>
                <w:rFonts w:eastAsia="Times New Roman" w:cs="Times New Roman"/>
                <w:color w:val="000000"/>
              </w:rPr>
            </w:pPr>
            <w:r w:rsidRPr="007A5DD1">
              <w:rPr>
                <w:rFonts w:eastAsia="Times New Roman" w:cs="Times New Roman"/>
                <w:color w:val="000000"/>
              </w:rPr>
              <w:t xml:space="preserve">School fees 25 Kids per Month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56256817" w14:textId="77777777" w:rsidR="007A5DD1" w:rsidRPr="007A5DD1" w:rsidRDefault="007A5DD1" w:rsidP="007A5DD1">
            <w:pPr>
              <w:spacing w:after="0" w:line="240" w:lineRule="auto"/>
              <w:jc w:val="right"/>
              <w:rPr>
                <w:rFonts w:eastAsia="Times New Roman" w:cs="Times New Roman"/>
                <w:color w:val="000000"/>
              </w:rPr>
            </w:pPr>
            <w:r w:rsidRPr="007A5DD1">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74172D35" w14:textId="77777777" w:rsidR="007A5DD1" w:rsidRPr="007A5DD1" w:rsidRDefault="007A5DD1" w:rsidP="007A5DD1">
            <w:pPr>
              <w:spacing w:after="0" w:line="240" w:lineRule="auto"/>
              <w:jc w:val="right"/>
              <w:rPr>
                <w:rFonts w:eastAsia="Times New Roman" w:cs="Times New Roman"/>
                <w:color w:val="000000"/>
              </w:rPr>
            </w:pPr>
            <w:r w:rsidRPr="007A5DD1">
              <w:rPr>
                <w:rFonts w:eastAsia="Times New Roman" w:cs="Times New Roman"/>
                <w:color w:val="000000"/>
              </w:rPr>
              <w:t xml:space="preserve">$250 </w:t>
            </w:r>
          </w:p>
        </w:tc>
      </w:tr>
      <w:tr w:rsidR="007A5DD1" w:rsidRPr="007A5DD1" w14:paraId="6FD69AD6" w14:textId="77777777" w:rsidTr="007A5DD1">
        <w:trPr>
          <w:trHeight w:val="315"/>
        </w:trPr>
        <w:tc>
          <w:tcPr>
            <w:tcW w:w="733" w:type="dxa"/>
            <w:tcBorders>
              <w:top w:val="nil"/>
              <w:left w:val="single" w:sz="4" w:space="0" w:color="auto"/>
              <w:bottom w:val="single" w:sz="4" w:space="0" w:color="auto"/>
              <w:right w:val="single" w:sz="4" w:space="0" w:color="auto"/>
            </w:tcBorders>
            <w:shd w:val="clear" w:color="000000" w:fill="BFBFBF"/>
            <w:noWrap/>
            <w:hideMark/>
          </w:tcPr>
          <w:p w14:paraId="5FCC2034" w14:textId="77777777" w:rsidR="007A5DD1" w:rsidRPr="007A5DD1" w:rsidRDefault="007A5DD1" w:rsidP="007A5DD1">
            <w:pPr>
              <w:spacing w:after="0" w:line="240" w:lineRule="auto"/>
              <w:jc w:val="center"/>
              <w:rPr>
                <w:rFonts w:eastAsia="Times New Roman" w:cs="Times New Roman"/>
                <w:b/>
                <w:bCs/>
                <w:color w:val="000000"/>
              </w:rPr>
            </w:pPr>
            <w:r w:rsidRPr="007A5DD1">
              <w:rPr>
                <w:rFonts w:eastAsia="Times New Roman" w:cs="Times New Roman"/>
                <w:b/>
                <w:bCs/>
                <w:color w:val="000000"/>
              </w:rPr>
              <w:t> </w:t>
            </w:r>
          </w:p>
        </w:tc>
        <w:tc>
          <w:tcPr>
            <w:tcW w:w="3606" w:type="dxa"/>
            <w:gridSpan w:val="2"/>
            <w:tcBorders>
              <w:top w:val="single" w:sz="4" w:space="0" w:color="auto"/>
              <w:left w:val="nil"/>
              <w:bottom w:val="single" w:sz="4" w:space="0" w:color="auto"/>
              <w:right w:val="nil"/>
            </w:tcBorders>
            <w:shd w:val="clear" w:color="000000" w:fill="BFBFBF"/>
            <w:noWrap/>
            <w:hideMark/>
          </w:tcPr>
          <w:p w14:paraId="34FC4601" w14:textId="77777777" w:rsidR="007A5DD1" w:rsidRPr="007A5DD1" w:rsidRDefault="007A5DD1" w:rsidP="007A5DD1">
            <w:pPr>
              <w:spacing w:after="0" w:line="240" w:lineRule="auto"/>
              <w:jc w:val="right"/>
              <w:rPr>
                <w:rFonts w:eastAsia="Times New Roman" w:cs="Times New Roman"/>
                <w:b/>
                <w:bCs/>
                <w:color w:val="000000"/>
              </w:rPr>
            </w:pPr>
            <w:r w:rsidRPr="007A5DD1">
              <w:rPr>
                <w:rFonts w:eastAsia="Times New Roman" w:cs="Times New Roman"/>
                <w:b/>
                <w:bCs/>
                <w:color w:val="000000"/>
              </w:rPr>
              <w:t>TOTAL</w:t>
            </w:r>
          </w:p>
        </w:tc>
        <w:tc>
          <w:tcPr>
            <w:tcW w:w="2181" w:type="dxa"/>
            <w:tcBorders>
              <w:top w:val="single" w:sz="4" w:space="0" w:color="auto"/>
              <w:left w:val="nil"/>
              <w:bottom w:val="single" w:sz="4" w:space="0" w:color="auto"/>
              <w:right w:val="single" w:sz="4" w:space="0" w:color="000000"/>
            </w:tcBorders>
            <w:shd w:val="clear" w:color="000000" w:fill="BFBFBF"/>
            <w:noWrap/>
            <w:vAlign w:val="bottom"/>
            <w:hideMark/>
          </w:tcPr>
          <w:p w14:paraId="4D166968" w14:textId="77777777" w:rsidR="007A5DD1" w:rsidRPr="007A5DD1" w:rsidRDefault="007A5DD1" w:rsidP="007A5DD1">
            <w:pPr>
              <w:spacing w:after="0" w:line="240" w:lineRule="auto"/>
              <w:jc w:val="right"/>
              <w:rPr>
                <w:rFonts w:eastAsia="Times New Roman" w:cs="Times New Roman"/>
                <w:b/>
                <w:bCs/>
                <w:color w:val="000000"/>
              </w:rPr>
            </w:pPr>
            <w:r w:rsidRPr="007A5DD1">
              <w:rPr>
                <w:rFonts w:eastAsia="Times New Roman" w:cs="Times New Roman"/>
                <w:b/>
                <w:bCs/>
                <w:color w:val="000000"/>
              </w:rPr>
              <w:t xml:space="preserve">$1,150 </w:t>
            </w:r>
          </w:p>
        </w:tc>
      </w:tr>
      <w:tr w:rsidR="007A5DD1" w:rsidRPr="007A5DD1" w14:paraId="5BAE51A4" w14:textId="77777777" w:rsidTr="007A5DD1">
        <w:trPr>
          <w:trHeight w:val="288"/>
        </w:trPr>
        <w:tc>
          <w:tcPr>
            <w:tcW w:w="733" w:type="dxa"/>
            <w:tcBorders>
              <w:top w:val="nil"/>
              <w:left w:val="nil"/>
              <w:bottom w:val="nil"/>
              <w:right w:val="nil"/>
            </w:tcBorders>
            <w:shd w:val="clear" w:color="auto" w:fill="auto"/>
            <w:noWrap/>
            <w:hideMark/>
          </w:tcPr>
          <w:p w14:paraId="16FEFEB4" w14:textId="77777777" w:rsidR="007A5DD1" w:rsidRPr="007A5DD1" w:rsidRDefault="007A5DD1" w:rsidP="007A5DD1">
            <w:pPr>
              <w:spacing w:after="0" w:line="240" w:lineRule="auto"/>
              <w:jc w:val="right"/>
              <w:rPr>
                <w:rFonts w:ascii="Calibri" w:eastAsia="Times New Roman" w:hAnsi="Calibri" w:cs="Calibri"/>
                <w:b/>
                <w:bCs/>
                <w:color w:val="000000"/>
                <w:sz w:val="22"/>
                <w:szCs w:val="22"/>
              </w:rPr>
            </w:pPr>
          </w:p>
        </w:tc>
        <w:tc>
          <w:tcPr>
            <w:tcW w:w="1749" w:type="dxa"/>
            <w:tcBorders>
              <w:top w:val="nil"/>
              <w:left w:val="nil"/>
              <w:bottom w:val="nil"/>
              <w:right w:val="nil"/>
            </w:tcBorders>
            <w:shd w:val="clear" w:color="auto" w:fill="auto"/>
            <w:noWrap/>
            <w:hideMark/>
          </w:tcPr>
          <w:p w14:paraId="4F7DF5B7" w14:textId="77777777" w:rsidR="007A5DD1" w:rsidRPr="007A5DD1" w:rsidRDefault="007A5DD1" w:rsidP="007A5DD1">
            <w:pPr>
              <w:spacing w:after="0" w:line="240" w:lineRule="auto"/>
              <w:jc w:val="center"/>
              <w:rPr>
                <w:rFonts w:eastAsia="Times New Roman" w:cs="Times New Roman"/>
              </w:rPr>
            </w:pPr>
          </w:p>
        </w:tc>
        <w:tc>
          <w:tcPr>
            <w:tcW w:w="1857" w:type="dxa"/>
            <w:tcBorders>
              <w:top w:val="nil"/>
              <w:left w:val="nil"/>
              <w:bottom w:val="nil"/>
              <w:right w:val="nil"/>
            </w:tcBorders>
            <w:shd w:val="clear" w:color="auto" w:fill="auto"/>
            <w:noWrap/>
            <w:hideMark/>
          </w:tcPr>
          <w:p w14:paraId="2E483B68" w14:textId="77777777" w:rsidR="007A5DD1" w:rsidRPr="007A5DD1" w:rsidRDefault="007A5DD1" w:rsidP="007A5DD1">
            <w:pPr>
              <w:spacing w:after="0" w:line="240" w:lineRule="auto"/>
              <w:rPr>
                <w:rFonts w:eastAsia="Times New Roman" w:cs="Times New Roman"/>
              </w:rPr>
            </w:pPr>
          </w:p>
        </w:tc>
        <w:tc>
          <w:tcPr>
            <w:tcW w:w="2181" w:type="dxa"/>
            <w:tcBorders>
              <w:top w:val="nil"/>
              <w:left w:val="nil"/>
              <w:bottom w:val="nil"/>
              <w:right w:val="nil"/>
            </w:tcBorders>
            <w:shd w:val="clear" w:color="auto" w:fill="auto"/>
            <w:noWrap/>
            <w:vAlign w:val="bottom"/>
            <w:hideMark/>
          </w:tcPr>
          <w:p w14:paraId="241BDB07" w14:textId="77777777" w:rsidR="007A5DD1" w:rsidRPr="007A5DD1" w:rsidRDefault="007A5DD1" w:rsidP="007A5DD1">
            <w:pPr>
              <w:spacing w:after="0" w:line="240" w:lineRule="auto"/>
              <w:jc w:val="right"/>
              <w:rPr>
                <w:rFonts w:eastAsia="Times New Roman" w:cs="Times New Roman"/>
              </w:rPr>
            </w:pPr>
          </w:p>
        </w:tc>
      </w:tr>
    </w:tbl>
    <w:p w14:paraId="1C34AFB2" w14:textId="77777777" w:rsidR="007A5DD1" w:rsidRPr="007A5DD1" w:rsidRDefault="007A5DD1" w:rsidP="007A5DD1">
      <w:pPr>
        <w:jc w:val="both"/>
        <w:rPr>
          <w:b/>
          <w:bCs/>
        </w:rPr>
      </w:pPr>
    </w:p>
    <w:p w14:paraId="5540F257" w14:textId="77777777" w:rsidR="002A5DD5" w:rsidRDefault="002A5DD5" w:rsidP="002A5DD5">
      <w:pPr>
        <w:jc w:val="both"/>
        <w:rPr>
          <w:b/>
          <w:bCs/>
          <w:sz w:val="40"/>
          <w:szCs w:val="40"/>
        </w:rPr>
      </w:pPr>
    </w:p>
    <w:p w14:paraId="037EE0C5" w14:textId="77777777" w:rsidR="00DA038C" w:rsidRDefault="00DA038C" w:rsidP="007C122D">
      <w:pPr>
        <w:jc w:val="center"/>
        <w:rPr>
          <w:b/>
          <w:bCs/>
          <w:sz w:val="40"/>
          <w:szCs w:val="40"/>
        </w:rPr>
      </w:pPr>
    </w:p>
    <w:p w14:paraId="4A379161" w14:textId="77777777" w:rsidR="00DA038C" w:rsidRDefault="00DA038C" w:rsidP="007C122D">
      <w:pPr>
        <w:jc w:val="center"/>
        <w:rPr>
          <w:b/>
          <w:bCs/>
          <w:sz w:val="40"/>
          <w:szCs w:val="40"/>
        </w:rPr>
      </w:pPr>
    </w:p>
    <w:p w14:paraId="013CEB9A" w14:textId="77777777" w:rsidR="00DA038C" w:rsidRPr="00E624D9" w:rsidRDefault="00DA038C" w:rsidP="007C122D">
      <w:pPr>
        <w:jc w:val="center"/>
        <w:rPr>
          <w:b/>
          <w:bCs/>
        </w:rPr>
      </w:pPr>
    </w:p>
    <w:p w14:paraId="65092FC0" w14:textId="50D11C71" w:rsidR="009259DC" w:rsidRPr="00C51C80" w:rsidRDefault="000F1865" w:rsidP="007C122D">
      <w:pPr>
        <w:jc w:val="center"/>
      </w:pPr>
      <w:r w:rsidRPr="00F83C09">
        <w:rPr>
          <w:b/>
          <w:bCs/>
          <w:sz w:val="40"/>
          <w:szCs w:val="40"/>
        </w:rPr>
        <w:t>Uganda</w:t>
      </w:r>
    </w:p>
    <w:p w14:paraId="3586F12D" w14:textId="46F114FE" w:rsidR="00E803F9" w:rsidRPr="00615FB1" w:rsidRDefault="00E803F9" w:rsidP="00FB1D29">
      <w:pPr>
        <w:jc w:val="center"/>
        <w:rPr>
          <w:color w:val="FF0000"/>
          <w:sz w:val="40"/>
          <w:szCs w:val="40"/>
        </w:rPr>
      </w:pPr>
      <w:r w:rsidRPr="00615FB1">
        <w:rPr>
          <w:color w:val="FF0000"/>
          <w:sz w:val="40"/>
          <w:szCs w:val="40"/>
        </w:rPr>
        <w:t>Proposed Budgets</w:t>
      </w:r>
    </w:p>
    <w:p w14:paraId="411F63BA" w14:textId="44F79498" w:rsidR="00BF1DB0" w:rsidRDefault="001F3CFE" w:rsidP="006D1AF9">
      <w:pPr>
        <w:jc w:val="center"/>
        <w:rPr>
          <w:b/>
          <w:bCs/>
          <w:sz w:val="40"/>
          <w:szCs w:val="40"/>
        </w:rPr>
      </w:pPr>
      <w:r w:rsidRPr="006D1AF9">
        <w:rPr>
          <w:b/>
          <w:bCs/>
          <w:sz w:val="40"/>
          <w:szCs w:val="40"/>
        </w:rPr>
        <w:t>India</w:t>
      </w:r>
    </w:p>
    <w:p w14:paraId="22A0BEC9" w14:textId="65AA1294" w:rsidR="001B4E3E" w:rsidRPr="0004083F" w:rsidRDefault="001B4E3E" w:rsidP="0004083F">
      <w:pPr>
        <w:spacing w:after="0" w:line="240" w:lineRule="auto"/>
        <w:rPr>
          <w:rFonts w:cs="Times New Roman"/>
          <w:sz w:val="24"/>
          <w:szCs w:val="24"/>
        </w:rPr>
      </w:pPr>
      <w:r w:rsidRPr="008F4C6A">
        <w:rPr>
          <w:rFonts w:cs="Times New Roman"/>
          <w:color w:val="F79646" w:themeColor="accent6"/>
          <w:sz w:val="24"/>
          <w:szCs w:val="24"/>
        </w:rPr>
        <w:t>Ministry</w:t>
      </w:r>
      <w:r w:rsidRPr="008F4C6A">
        <w:rPr>
          <w:rFonts w:cs="Times New Roman"/>
          <w:sz w:val="24"/>
          <w:szCs w:val="24"/>
        </w:rPr>
        <w:t xml:space="preserve"> </w:t>
      </w:r>
      <w:r w:rsidRPr="008F4C6A">
        <w:rPr>
          <w:rFonts w:cs="Times New Roman"/>
          <w:color w:val="F79646" w:themeColor="accent6"/>
          <w:sz w:val="24"/>
          <w:szCs w:val="24"/>
        </w:rPr>
        <w:t>proposals</w:t>
      </w:r>
      <w:r w:rsidRPr="008F4C6A">
        <w:rPr>
          <w:rFonts w:cs="Times New Roman"/>
          <w:sz w:val="24"/>
          <w:szCs w:val="24"/>
        </w:rPr>
        <w:t xml:space="preserve"> : Required 1500$ for doors ,windows and power supply </w:t>
      </w:r>
    </w:p>
    <w:p w14:paraId="690C644E" w14:textId="099E8D55" w:rsidR="007C60BC" w:rsidRPr="00262BD3" w:rsidRDefault="000A4426" w:rsidP="0004254D">
      <w:pPr>
        <w:jc w:val="center"/>
        <w:rPr>
          <w:b/>
          <w:bCs/>
          <w:sz w:val="40"/>
          <w:szCs w:val="40"/>
        </w:rPr>
      </w:pPr>
      <w:r w:rsidRPr="00262BD3">
        <w:rPr>
          <w:b/>
          <w:bCs/>
          <w:sz w:val="40"/>
          <w:szCs w:val="40"/>
        </w:rPr>
        <w:t>Branches</w:t>
      </w:r>
    </w:p>
    <w:p w14:paraId="08B18519" w14:textId="48E3B6AD" w:rsidR="001C03F5" w:rsidRPr="001C03F5" w:rsidRDefault="001C03F5" w:rsidP="001C03F5">
      <w:pPr>
        <w:spacing w:after="0" w:line="240" w:lineRule="auto"/>
        <w:rPr>
          <w:rFonts w:cs="Times New Roman"/>
          <w:bCs/>
          <w:color w:val="000000" w:themeColor="text1"/>
        </w:rPr>
      </w:pPr>
      <w:r w:rsidRPr="001C03F5">
        <w:rPr>
          <w:rFonts w:cs="Times New Roman"/>
          <w:bCs/>
          <w:color w:val="000000" w:themeColor="text1"/>
        </w:rPr>
        <w:t>Children free education books 100$</w:t>
      </w:r>
    </w:p>
    <w:p w14:paraId="1D4BD71E" w14:textId="77777777" w:rsidR="001C03F5" w:rsidRPr="001C03F5" w:rsidRDefault="001C03F5" w:rsidP="001C03F5">
      <w:pPr>
        <w:spacing w:after="0" w:line="240" w:lineRule="auto"/>
        <w:rPr>
          <w:rFonts w:cs="Times New Roman"/>
          <w:bCs/>
          <w:color w:val="000000" w:themeColor="text1"/>
        </w:rPr>
      </w:pPr>
      <w:r w:rsidRPr="001C03F5">
        <w:rPr>
          <w:rFonts w:cs="Times New Roman"/>
          <w:bCs/>
          <w:color w:val="000000" w:themeColor="text1"/>
        </w:rPr>
        <w:t>Church construction 300$</w:t>
      </w:r>
    </w:p>
    <w:p w14:paraId="0188633F" w14:textId="77777777" w:rsidR="001C03F5" w:rsidRPr="001C03F5" w:rsidRDefault="001C03F5" w:rsidP="001C03F5">
      <w:pPr>
        <w:spacing w:after="0" w:line="240" w:lineRule="auto"/>
        <w:rPr>
          <w:bCs/>
          <w:color w:val="000000" w:themeColor="text1"/>
          <w:sz w:val="28"/>
          <w:szCs w:val="28"/>
        </w:rPr>
      </w:pPr>
      <w:r w:rsidRPr="001C03F5">
        <w:rPr>
          <w:rFonts w:cs="Times New Roman"/>
          <w:bCs/>
          <w:color w:val="000000" w:themeColor="text1"/>
        </w:rPr>
        <w:t>Bibles 5×300 = 200$</w:t>
      </w:r>
      <w:r w:rsidRPr="001C03F5">
        <w:rPr>
          <w:bCs/>
          <w:color w:val="000000" w:themeColor="text1"/>
          <w:sz w:val="28"/>
          <w:szCs w:val="28"/>
        </w:rPr>
        <w:t xml:space="preserve"> </w:t>
      </w:r>
    </w:p>
    <w:p w14:paraId="4C63C460" w14:textId="77777777" w:rsidR="00D0429B" w:rsidRDefault="00772364" w:rsidP="00CE5492">
      <w:pPr>
        <w:jc w:val="center"/>
        <w:rPr>
          <w:b/>
          <w:bCs/>
          <w:sz w:val="40"/>
          <w:szCs w:val="40"/>
        </w:rPr>
      </w:pPr>
      <w:r>
        <w:rPr>
          <w:b/>
          <w:bCs/>
          <w:sz w:val="40"/>
          <w:szCs w:val="40"/>
        </w:rPr>
        <w:t>Kenya</w:t>
      </w:r>
    </w:p>
    <w:p w14:paraId="2B94172B" w14:textId="77777777" w:rsidR="00DC4B8A" w:rsidRPr="007351F3" w:rsidRDefault="00DC4B8A" w:rsidP="009539DE">
      <w:pPr>
        <w:pStyle w:val="NoSpacing"/>
        <w:spacing w:line="360" w:lineRule="auto"/>
        <w:rPr>
          <w:rFonts w:ascii="Times New Roman" w:hAnsi="Times New Roman"/>
          <w:color w:val="FF0000"/>
          <w:sz w:val="20"/>
          <w:szCs w:val="20"/>
        </w:rPr>
      </w:pPr>
      <w:r w:rsidRPr="007351F3">
        <w:rPr>
          <w:rFonts w:ascii="Times New Roman" w:hAnsi="Times New Roman"/>
          <w:sz w:val="20"/>
          <w:szCs w:val="20"/>
        </w:rPr>
        <w:t>GLI Kenya did not receive any donation in the month of March.</w:t>
      </w:r>
      <w:r w:rsidRPr="007351F3">
        <w:rPr>
          <w:rFonts w:ascii="Times New Roman" w:hAnsi="Times New Roman"/>
          <w:color w:val="FF0000"/>
          <w:sz w:val="20"/>
          <w:szCs w:val="20"/>
        </w:rPr>
        <w:t xml:space="preserve">  </w:t>
      </w:r>
    </w:p>
    <w:p w14:paraId="0F1CDC2B" w14:textId="1F942392" w:rsidR="00764C14" w:rsidRPr="007351F3" w:rsidRDefault="00DC4B8A" w:rsidP="00764C14">
      <w:pPr>
        <w:pStyle w:val="NoSpacing"/>
        <w:spacing w:line="360" w:lineRule="auto"/>
        <w:rPr>
          <w:rFonts w:ascii="Times New Roman" w:hAnsi="Times New Roman"/>
          <w:b/>
          <w:sz w:val="20"/>
          <w:szCs w:val="20"/>
          <w:u w:val="single"/>
        </w:rPr>
      </w:pPr>
      <w:r w:rsidRPr="007351F3">
        <w:rPr>
          <w:rFonts w:ascii="Times New Roman" w:hAnsi="Times New Roman"/>
          <w:sz w:val="20"/>
          <w:szCs w:val="20"/>
        </w:rPr>
        <w:t>However, GLI Kenya is still kindly asking for a donation of 1,250USD to purchase Generator Pump for Irrigation to plant Water melon and Tomatoes, as this will boost our efforts in realizing food sustainability and income generation.</w:t>
      </w:r>
      <w:r w:rsidR="00764C14" w:rsidRPr="007351F3">
        <w:rPr>
          <w:rFonts w:ascii="Times New Roman" w:hAnsi="Times New Roman"/>
          <w:b/>
          <w:sz w:val="20"/>
          <w:szCs w:val="20"/>
          <w:u w:val="single"/>
        </w:rPr>
        <w:t xml:space="preserve"> BUDGET PROPOSAL FOR JUNE, 2021</w:t>
      </w:r>
    </w:p>
    <w:p w14:paraId="613715E4" w14:textId="77777777" w:rsidR="00764C14" w:rsidRPr="007351F3" w:rsidRDefault="00764C14" w:rsidP="00764C14">
      <w:pPr>
        <w:pStyle w:val="NoSpacing"/>
        <w:spacing w:line="360" w:lineRule="auto"/>
        <w:rPr>
          <w:rFonts w:ascii="Times New Roman" w:hAnsi="Times New Roman"/>
          <w:sz w:val="20"/>
          <w:szCs w:val="20"/>
        </w:rPr>
      </w:pPr>
      <w:r w:rsidRPr="007351F3">
        <w:rPr>
          <w:rFonts w:ascii="Times New Roman" w:hAnsi="Times New Roman"/>
          <w:sz w:val="20"/>
          <w:szCs w:val="20"/>
        </w:rPr>
        <w:t>Please receive blessings in the name of our Lord and Almighty.</w:t>
      </w:r>
    </w:p>
    <w:p w14:paraId="194FB57B" w14:textId="77777777" w:rsidR="00764C14" w:rsidRPr="007351F3" w:rsidRDefault="00764C14" w:rsidP="00764C14">
      <w:pPr>
        <w:pStyle w:val="NoSpacing"/>
        <w:spacing w:line="360" w:lineRule="auto"/>
        <w:rPr>
          <w:rFonts w:ascii="Times New Roman" w:hAnsi="Times New Roman"/>
          <w:sz w:val="20"/>
          <w:szCs w:val="20"/>
        </w:rPr>
      </w:pPr>
      <w:r w:rsidRPr="007351F3">
        <w:rPr>
          <w:rFonts w:ascii="Times New Roman" w:hAnsi="Times New Roman"/>
          <w:sz w:val="20"/>
          <w:szCs w:val="20"/>
        </w:rPr>
        <w:t>We are still asking humbly for the below proposal to be honored and allow us to continue providing the most basic needs for the children and destitute within our care and hence go a long way in spreading and preaching the word of God</w:t>
      </w:r>
    </w:p>
    <w:p w14:paraId="21F1E782" w14:textId="77777777" w:rsidR="00764C14" w:rsidRPr="007351F3" w:rsidRDefault="00764C14" w:rsidP="00764C14">
      <w:pPr>
        <w:pStyle w:val="NoSpacing"/>
        <w:spacing w:line="360" w:lineRule="auto"/>
        <w:rPr>
          <w:rFonts w:ascii="Times New Roman" w:hAnsi="Times New Roman"/>
          <w:sz w:val="20"/>
          <w:szCs w:val="20"/>
        </w:rPr>
      </w:pPr>
      <w:r w:rsidRPr="007351F3">
        <w:rPr>
          <w:rFonts w:ascii="Times New Roman" w:hAnsi="Times New Roman"/>
          <w:sz w:val="20"/>
          <w:szCs w:val="20"/>
        </w:rPr>
        <w:t>Learning in all private and public institutions resumed on 17</w:t>
      </w:r>
      <w:r w:rsidRPr="007351F3">
        <w:rPr>
          <w:rFonts w:ascii="Times New Roman" w:hAnsi="Times New Roman"/>
          <w:sz w:val="20"/>
          <w:szCs w:val="20"/>
          <w:vertAlign w:val="superscript"/>
        </w:rPr>
        <w:t>th</w:t>
      </w:r>
      <w:r w:rsidRPr="007351F3">
        <w:rPr>
          <w:rFonts w:ascii="Times New Roman" w:hAnsi="Times New Roman"/>
          <w:sz w:val="20"/>
          <w:szCs w:val="20"/>
        </w:rPr>
        <w:t xml:space="preserve"> June, 2021, and as a result, there’s increased need as children shall need shoes, bags, school uniforms, sweaters and personal effects in order to allow for their smooth existence in school. </w:t>
      </w:r>
    </w:p>
    <w:p w14:paraId="584B2610" w14:textId="77777777" w:rsidR="00764C14" w:rsidRPr="007351F3" w:rsidRDefault="00764C14" w:rsidP="00764C14">
      <w:pPr>
        <w:pStyle w:val="NoSpacing"/>
        <w:spacing w:line="360" w:lineRule="auto"/>
        <w:rPr>
          <w:rFonts w:ascii="Times New Roman" w:hAnsi="Times New Roman"/>
          <w:sz w:val="20"/>
          <w:szCs w:val="20"/>
        </w:rPr>
      </w:pPr>
      <w:r w:rsidRPr="007351F3">
        <w:rPr>
          <w:rFonts w:ascii="Times New Roman" w:hAnsi="Times New Roman"/>
          <w:sz w:val="20"/>
          <w:szCs w:val="20"/>
        </w:rPr>
        <w:t xml:space="preserve">The weather is still unfavorable as the blankets are worn out and the mattresses still in dire condition. </w:t>
      </w:r>
    </w:p>
    <w:p w14:paraId="56002AB9" w14:textId="77777777" w:rsidR="00764C14" w:rsidRPr="007351F3" w:rsidRDefault="00764C14" w:rsidP="00764C14">
      <w:pPr>
        <w:pStyle w:val="NoSpacing"/>
        <w:spacing w:line="360" w:lineRule="auto"/>
        <w:rPr>
          <w:rFonts w:ascii="Times New Roman" w:hAnsi="Times New Roman"/>
          <w:sz w:val="20"/>
          <w:szCs w:val="20"/>
        </w:rPr>
      </w:pPr>
      <w:r w:rsidRPr="007351F3">
        <w:rPr>
          <w:rFonts w:ascii="Times New Roman" w:hAnsi="Times New Roman"/>
          <w:sz w:val="20"/>
          <w:szCs w:val="20"/>
        </w:rPr>
        <w:t>Thank you, as we look forward to your positive and kind response.</w:t>
      </w:r>
    </w:p>
    <w:p w14:paraId="5F73DF29" w14:textId="77777777" w:rsidR="00764C14" w:rsidRPr="007351F3" w:rsidRDefault="00764C14" w:rsidP="00764C14">
      <w:pPr>
        <w:pStyle w:val="NoSpacing"/>
        <w:spacing w:line="276" w:lineRule="auto"/>
        <w:rPr>
          <w:rFonts w:ascii="Times New Roman" w:hAnsi="Times New Roman"/>
          <w:sz w:val="20"/>
          <w:szCs w:val="20"/>
        </w:rPr>
      </w:pPr>
    </w:p>
    <w:p w14:paraId="7B450D92" w14:textId="77777777" w:rsidR="00764C14" w:rsidRPr="007351F3" w:rsidRDefault="00764C14" w:rsidP="00764C14">
      <w:pPr>
        <w:pStyle w:val="NoSpacing"/>
        <w:spacing w:line="276" w:lineRule="auto"/>
        <w:jc w:val="center"/>
        <w:rPr>
          <w:rFonts w:ascii="Times New Roman" w:hAnsi="Times New Roman"/>
          <w:b/>
          <w:sz w:val="20"/>
          <w:szCs w:val="20"/>
        </w:rPr>
      </w:pPr>
    </w:p>
    <w:p w14:paraId="2326868A" w14:textId="77777777" w:rsidR="00764C14" w:rsidRPr="007351F3" w:rsidRDefault="00764C14" w:rsidP="00764C14">
      <w:pPr>
        <w:pStyle w:val="NoSpacing"/>
        <w:spacing w:line="276" w:lineRule="auto"/>
        <w:jc w:val="center"/>
        <w:rPr>
          <w:rFonts w:ascii="Times New Roman" w:hAnsi="Times New Roman"/>
          <w:b/>
          <w:sz w:val="20"/>
          <w:szCs w:val="20"/>
        </w:rPr>
      </w:pPr>
      <w:r w:rsidRPr="007351F3">
        <w:rPr>
          <w:rFonts w:ascii="Times New Roman" w:hAnsi="Times New Roman"/>
          <w:b/>
          <w:sz w:val="20"/>
          <w:szCs w:val="20"/>
          <w:u w:val="single"/>
        </w:rPr>
        <w:t xml:space="preserve">BUDGET PROPOSAL </w:t>
      </w:r>
    </w:p>
    <w:tbl>
      <w:tblPr>
        <w:tblStyle w:val="TableGrid"/>
        <w:tblW w:w="10008" w:type="dxa"/>
        <w:tblLayout w:type="fixed"/>
        <w:tblLook w:val="04A0" w:firstRow="1" w:lastRow="0" w:firstColumn="1" w:lastColumn="0" w:noHBand="0" w:noVBand="1"/>
      </w:tblPr>
      <w:tblGrid>
        <w:gridCol w:w="734"/>
        <w:gridCol w:w="2524"/>
        <w:gridCol w:w="1890"/>
        <w:gridCol w:w="3240"/>
        <w:gridCol w:w="1620"/>
      </w:tblGrid>
      <w:tr w:rsidR="00764C14" w:rsidRPr="007351F3" w14:paraId="7E157991" w14:textId="77777777" w:rsidTr="009539DE">
        <w:tc>
          <w:tcPr>
            <w:tcW w:w="734" w:type="dxa"/>
          </w:tcPr>
          <w:p w14:paraId="18041036"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NO</w:t>
            </w:r>
          </w:p>
        </w:tc>
        <w:tc>
          <w:tcPr>
            <w:tcW w:w="2524" w:type="dxa"/>
          </w:tcPr>
          <w:p w14:paraId="6EEEA44E"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ITEM DESCRIPTION</w:t>
            </w:r>
          </w:p>
        </w:tc>
        <w:tc>
          <w:tcPr>
            <w:tcW w:w="1890" w:type="dxa"/>
          </w:tcPr>
          <w:p w14:paraId="5422497C"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PRICE IN USD</w:t>
            </w:r>
          </w:p>
        </w:tc>
        <w:tc>
          <w:tcPr>
            <w:tcW w:w="3240" w:type="dxa"/>
          </w:tcPr>
          <w:p w14:paraId="4269EB58"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NUMBER OF KIDS</w:t>
            </w:r>
          </w:p>
        </w:tc>
        <w:tc>
          <w:tcPr>
            <w:tcW w:w="1620" w:type="dxa"/>
          </w:tcPr>
          <w:p w14:paraId="74766BE1"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TOTAL</w:t>
            </w:r>
          </w:p>
        </w:tc>
      </w:tr>
      <w:tr w:rsidR="00764C14" w:rsidRPr="007351F3" w14:paraId="55087382" w14:textId="77777777" w:rsidTr="009539DE">
        <w:tc>
          <w:tcPr>
            <w:tcW w:w="734" w:type="dxa"/>
          </w:tcPr>
          <w:p w14:paraId="18E59FFF"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w:t>
            </w:r>
          </w:p>
        </w:tc>
        <w:tc>
          <w:tcPr>
            <w:tcW w:w="2524" w:type="dxa"/>
          </w:tcPr>
          <w:p w14:paraId="3C37B7E7"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SHOES</w:t>
            </w:r>
          </w:p>
        </w:tc>
        <w:tc>
          <w:tcPr>
            <w:tcW w:w="1890" w:type="dxa"/>
          </w:tcPr>
          <w:p w14:paraId="4096F096"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2 USD</w:t>
            </w:r>
          </w:p>
        </w:tc>
        <w:tc>
          <w:tcPr>
            <w:tcW w:w="3240" w:type="dxa"/>
          </w:tcPr>
          <w:p w14:paraId="799871E5"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30</w:t>
            </w:r>
          </w:p>
        </w:tc>
        <w:tc>
          <w:tcPr>
            <w:tcW w:w="1620" w:type="dxa"/>
          </w:tcPr>
          <w:p w14:paraId="6856625D"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60USD</w:t>
            </w:r>
          </w:p>
        </w:tc>
      </w:tr>
      <w:tr w:rsidR="00764C14" w:rsidRPr="007351F3" w14:paraId="0359ED3C" w14:textId="77777777" w:rsidTr="009539DE">
        <w:tc>
          <w:tcPr>
            <w:tcW w:w="734" w:type="dxa"/>
          </w:tcPr>
          <w:p w14:paraId="40442761"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2</w:t>
            </w:r>
          </w:p>
        </w:tc>
        <w:tc>
          <w:tcPr>
            <w:tcW w:w="2524" w:type="dxa"/>
          </w:tcPr>
          <w:p w14:paraId="11A79653"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BOOKS</w:t>
            </w:r>
          </w:p>
        </w:tc>
        <w:tc>
          <w:tcPr>
            <w:tcW w:w="1890" w:type="dxa"/>
          </w:tcPr>
          <w:p w14:paraId="653E98B6"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3 USD</w:t>
            </w:r>
          </w:p>
        </w:tc>
        <w:tc>
          <w:tcPr>
            <w:tcW w:w="3240" w:type="dxa"/>
          </w:tcPr>
          <w:p w14:paraId="2D755E8D"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kid requires 3</w:t>
            </w:r>
          </w:p>
          <w:p w14:paraId="0AB9184C"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3X3 = 9USD X 30 = 270 for each kid</w:t>
            </w:r>
          </w:p>
        </w:tc>
        <w:tc>
          <w:tcPr>
            <w:tcW w:w="1620" w:type="dxa"/>
          </w:tcPr>
          <w:p w14:paraId="79E5E39D"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270USD</w:t>
            </w:r>
          </w:p>
        </w:tc>
      </w:tr>
      <w:tr w:rsidR="00764C14" w:rsidRPr="007351F3" w14:paraId="6F2FF0DF" w14:textId="77777777" w:rsidTr="009539DE">
        <w:tc>
          <w:tcPr>
            <w:tcW w:w="734" w:type="dxa"/>
          </w:tcPr>
          <w:p w14:paraId="2BEEB931"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lastRenderedPageBreak/>
              <w:t>3</w:t>
            </w:r>
          </w:p>
        </w:tc>
        <w:tc>
          <w:tcPr>
            <w:tcW w:w="2524" w:type="dxa"/>
          </w:tcPr>
          <w:p w14:paraId="00434E98"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MEALS</w:t>
            </w:r>
          </w:p>
        </w:tc>
        <w:tc>
          <w:tcPr>
            <w:tcW w:w="1890" w:type="dxa"/>
          </w:tcPr>
          <w:p w14:paraId="312ABCC4"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SACK COST 20 USD</w:t>
            </w:r>
          </w:p>
        </w:tc>
        <w:tc>
          <w:tcPr>
            <w:tcW w:w="3240" w:type="dxa"/>
          </w:tcPr>
          <w:p w14:paraId="4F9870BD"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Sack per weekX4 weeks = 4 Sacks per month</w:t>
            </w:r>
          </w:p>
          <w:p w14:paraId="2629DA1A"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 xml:space="preserve">1 Sack costs 20USD X 4 Sacks in a month = </w:t>
            </w:r>
          </w:p>
        </w:tc>
        <w:tc>
          <w:tcPr>
            <w:tcW w:w="1620" w:type="dxa"/>
          </w:tcPr>
          <w:p w14:paraId="2EA0F050"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80USD</w:t>
            </w:r>
          </w:p>
        </w:tc>
      </w:tr>
      <w:tr w:rsidR="00764C14" w:rsidRPr="007351F3" w14:paraId="5D4DB764" w14:textId="77777777" w:rsidTr="009539DE">
        <w:tc>
          <w:tcPr>
            <w:tcW w:w="734" w:type="dxa"/>
          </w:tcPr>
          <w:p w14:paraId="1D38839D"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4</w:t>
            </w:r>
          </w:p>
        </w:tc>
        <w:tc>
          <w:tcPr>
            <w:tcW w:w="2524" w:type="dxa"/>
          </w:tcPr>
          <w:p w14:paraId="1C1DE764"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CLOTHES</w:t>
            </w:r>
          </w:p>
        </w:tc>
        <w:tc>
          <w:tcPr>
            <w:tcW w:w="1890" w:type="dxa"/>
          </w:tcPr>
          <w:p w14:paraId="4242BA80"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PAIR COST 3 USD PER KID</w:t>
            </w:r>
          </w:p>
        </w:tc>
        <w:tc>
          <w:tcPr>
            <w:tcW w:w="3240" w:type="dxa"/>
          </w:tcPr>
          <w:p w14:paraId="14F98BCE"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Pair per kidX30X30USD = 90</w:t>
            </w:r>
          </w:p>
        </w:tc>
        <w:tc>
          <w:tcPr>
            <w:tcW w:w="1620" w:type="dxa"/>
          </w:tcPr>
          <w:p w14:paraId="4475265E"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90USD</w:t>
            </w:r>
          </w:p>
        </w:tc>
      </w:tr>
      <w:tr w:rsidR="00764C14" w:rsidRPr="007351F3" w14:paraId="7417185C" w14:textId="77777777" w:rsidTr="009539DE">
        <w:tc>
          <w:tcPr>
            <w:tcW w:w="734" w:type="dxa"/>
          </w:tcPr>
          <w:p w14:paraId="09816FF7"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5</w:t>
            </w:r>
          </w:p>
        </w:tc>
        <w:tc>
          <w:tcPr>
            <w:tcW w:w="2524" w:type="dxa"/>
          </w:tcPr>
          <w:p w14:paraId="45B11B24"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BLANKETS</w:t>
            </w:r>
          </w:p>
        </w:tc>
        <w:tc>
          <w:tcPr>
            <w:tcW w:w="1890" w:type="dxa"/>
          </w:tcPr>
          <w:p w14:paraId="366B07B3"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BLANKET COST 4 USD</w:t>
            </w:r>
          </w:p>
        </w:tc>
        <w:tc>
          <w:tcPr>
            <w:tcW w:w="3240" w:type="dxa"/>
          </w:tcPr>
          <w:p w14:paraId="43132CC7"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Blanket per kid X 30 Kids X 4USD = 120</w:t>
            </w:r>
          </w:p>
        </w:tc>
        <w:tc>
          <w:tcPr>
            <w:tcW w:w="1620" w:type="dxa"/>
          </w:tcPr>
          <w:p w14:paraId="51A9A476"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120USD</w:t>
            </w:r>
          </w:p>
        </w:tc>
      </w:tr>
      <w:tr w:rsidR="00764C14" w:rsidRPr="007351F3" w14:paraId="0CBD5CF7" w14:textId="77777777" w:rsidTr="009539DE">
        <w:tc>
          <w:tcPr>
            <w:tcW w:w="734" w:type="dxa"/>
          </w:tcPr>
          <w:p w14:paraId="350E64ED"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6</w:t>
            </w:r>
          </w:p>
        </w:tc>
        <w:tc>
          <w:tcPr>
            <w:tcW w:w="2524" w:type="dxa"/>
          </w:tcPr>
          <w:p w14:paraId="0442BA55"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MATTRESSES</w:t>
            </w:r>
          </w:p>
        </w:tc>
        <w:tc>
          <w:tcPr>
            <w:tcW w:w="1890" w:type="dxa"/>
          </w:tcPr>
          <w:p w14:paraId="0EF30761"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 MATTRESS COST 10 USD</w:t>
            </w:r>
          </w:p>
        </w:tc>
        <w:tc>
          <w:tcPr>
            <w:tcW w:w="3240" w:type="dxa"/>
          </w:tcPr>
          <w:p w14:paraId="1C6EC611"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 xml:space="preserve">1 Mattress per 2 kids = 30/215 mattresses required 450 X 10 USD for each Mattress = 150 </w:t>
            </w:r>
          </w:p>
        </w:tc>
        <w:tc>
          <w:tcPr>
            <w:tcW w:w="1620" w:type="dxa"/>
          </w:tcPr>
          <w:p w14:paraId="60B14BFF"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150USD</w:t>
            </w:r>
          </w:p>
        </w:tc>
      </w:tr>
      <w:tr w:rsidR="00764C14" w:rsidRPr="007351F3" w14:paraId="47DC071D" w14:textId="77777777" w:rsidTr="009539DE">
        <w:tc>
          <w:tcPr>
            <w:tcW w:w="734" w:type="dxa"/>
          </w:tcPr>
          <w:p w14:paraId="57A435B6"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7</w:t>
            </w:r>
          </w:p>
        </w:tc>
        <w:tc>
          <w:tcPr>
            <w:tcW w:w="2524" w:type="dxa"/>
          </w:tcPr>
          <w:p w14:paraId="51AD79FB"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SANITARY TOWELS &amp; PADS</w:t>
            </w:r>
          </w:p>
        </w:tc>
        <w:tc>
          <w:tcPr>
            <w:tcW w:w="1890" w:type="dxa"/>
          </w:tcPr>
          <w:p w14:paraId="072D7D7C" w14:textId="77777777" w:rsidR="00764C14" w:rsidRPr="007351F3" w:rsidRDefault="00764C14" w:rsidP="009539DE">
            <w:pPr>
              <w:pStyle w:val="NoSpacing"/>
              <w:spacing w:line="360" w:lineRule="auto"/>
              <w:rPr>
                <w:rFonts w:ascii="Times New Roman" w:hAnsi="Times New Roman"/>
                <w:sz w:val="20"/>
                <w:szCs w:val="20"/>
              </w:rPr>
            </w:pPr>
          </w:p>
        </w:tc>
        <w:tc>
          <w:tcPr>
            <w:tcW w:w="3240" w:type="dxa"/>
          </w:tcPr>
          <w:p w14:paraId="7733B5B7"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sz w:val="20"/>
                <w:szCs w:val="20"/>
              </w:rPr>
              <w:t>185</w:t>
            </w:r>
          </w:p>
        </w:tc>
        <w:tc>
          <w:tcPr>
            <w:tcW w:w="1620" w:type="dxa"/>
          </w:tcPr>
          <w:p w14:paraId="15CF2C1D"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185USD</w:t>
            </w:r>
          </w:p>
        </w:tc>
      </w:tr>
      <w:tr w:rsidR="00764C14" w:rsidRPr="007351F3" w14:paraId="3F683EAF" w14:textId="77777777" w:rsidTr="009539DE">
        <w:tc>
          <w:tcPr>
            <w:tcW w:w="734" w:type="dxa"/>
          </w:tcPr>
          <w:p w14:paraId="5F09AE50" w14:textId="77777777" w:rsidR="00764C14" w:rsidRPr="007351F3" w:rsidRDefault="00764C14" w:rsidP="009539DE">
            <w:pPr>
              <w:pStyle w:val="NoSpacing"/>
              <w:spacing w:line="360" w:lineRule="auto"/>
              <w:rPr>
                <w:rFonts w:ascii="Times New Roman" w:hAnsi="Times New Roman"/>
                <w:sz w:val="20"/>
                <w:szCs w:val="20"/>
              </w:rPr>
            </w:pPr>
          </w:p>
        </w:tc>
        <w:tc>
          <w:tcPr>
            <w:tcW w:w="2524" w:type="dxa"/>
          </w:tcPr>
          <w:p w14:paraId="1171178B" w14:textId="77777777" w:rsidR="00764C14" w:rsidRPr="007351F3" w:rsidRDefault="00764C14" w:rsidP="009539DE">
            <w:pPr>
              <w:pStyle w:val="NoSpacing"/>
              <w:spacing w:line="360" w:lineRule="auto"/>
              <w:rPr>
                <w:rFonts w:ascii="Times New Roman" w:hAnsi="Times New Roman"/>
                <w:sz w:val="20"/>
                <w:szCs w:val="20"/>
              </w:rPr>
            </w:pPr>
          </w:p>
        </w:tc>
        <w:tc>
          <w:tcPr>
            <w:tcW w:w="1890" w:type="dxa"/>
          </w:tcPr>
          <w:p w14:paraId="3AA0F93A" w14:textId="77777777" w:rsidR="00764C14" w:rsidRPr="007351F3" w:rsidRDefault="00764C14" w:rsidP="009539DE">
            <w:pPr>
              <w:pStyle w:val="NoSpacing"/>
              <w:spacing w:line="360" w:lineRule="auto"/>
              <w:rPr>
                <w:rFonts w:ascii="Times New Roman" w:hAnsi="Times New Roman"/>
                <w:sz w:val="20"/>
                <w:szCs w:val="20"/>
              </w:rPr>
            </w:pPr>
          </w:p>
        </w:tc>
        <w:tc>
          <w:tcPr>
            <w:tcW w:w="3240" w:type="dxa"/>
          </w:tcPr>
          <w:p w14:paraId="4C85F5B8" w14:textId="77777777" w:rsidR="00764C14" w:rsidRPr="007351F3" w:rsidRDefault="00764C14" w:rsidP="009539DE">
            <w:pPr>
              <w:pStyle w:val="NoSpacing"/>
              <w:spacing w:line="360" w:lineRule="auto"/>
              <w:rPr>
                <w:rFonts w:ascii="Times New Roman" w:hAnsi="Times New Roman"/>
                <w:sz w:val="20"/>
                <w:szCs w:val="20"/>
              </w:rPr>
            </w:pPr>
          </w:p>
        </w:tc>
        <w:tc>
          <w:tcPr>
            <w:tcW w:w="1620" w:type="dxa"/>
          </w:tcPr>
          <w:p w14:paraId="4A3070E8" w14:textId="77777777" w:rsidR="00764C14" w:rsidRPr="007351F3" w:rsidRDefault="00764C14" w:rsidP="009539DE">
            <w:pPr>
              <w:pStyle w:val="NoSpacing"/>
              <w:spacing w:line="360" w:lineRule="auto"/>
              <w:rPr>
                <w:rFonts w:ascii="Times New Roman" w:hAnsi="Times New Roman"/>
                <w:b/>
                <w:sz w:val="20"/>
                <w:szCs w:val="20"/>
              </w:rPr>
            </w:pPr>
          </w:p>
        </w:tc>
      </w:tr>
      <w:tr w:rsidR="00764C14" w:rsidRPr="007351F3" w14:paraId="5BE43974" w14:textId="77777777" w:rsidTr="009539DE">
        <w:tc>
          <w:tcPr>
            <w:tcW w:w="734" w:type="dxa"/>
          </w:tcPr>
          <w:p w14:paraId="1D39A794" w14:textId="77777777" w:rsidR="00764C14" w:rsidRPr="007351F3" w:rsidRDefault="00764C14" w:rsidP="009539DE">
            <w:pPr>
              <w:pStyle w:val="NoSpacing"/>
              <w:spacing w:line="360" w:lineRule="auto"/>
              <w:rPr>
                <w:rFonts w:ascii="Times New Roman" w:hAnsi="Times New Roman"/>
                <w:sz w:val="20"/>
                <w:szCs w:val="20"/>
              </w:rPr>
            </w:pPr>
          </w:p>
        </w:tc>
        <w:tc>
          <w:tcPr>
            <w:tcW w:w="2524" w:type="dxa"/>
          </w:tcPr>
          <w:p w14:paraId="47DE90BD" w14:textId="77777777" w:rsidR="00764C14" w:rsidRPr="007351F3" w:rsidRDefault="00764C14" w:rsidP="009539DE">
            <w:pPr>
              <w:pStyle w:val="NoSpacing"/>
              <w:spacing w:line="360" w:lineRule="auto"/>
              <w:rPr>
                <w:rFonts w:ascii="Times New Roman" w:hAnsi="Times New Roman"/>
                <w:sz w:val="20"/>
                <w:szCs w:val="20"/>
              </w:rPr>
            </w:pPr>
            <w:r w:rsidRPr="007351F3">
              <w:rPr>
                <w:rFonts w:ascii="Times New Roman" w:hAnsi="Times New Roman"/>
                <w:b/>
                <w:sz w:val="20"/>
                <w:szCs w:val="20"/>
              </w:rPr>
              <w:t>TOTAL</w:t>
            </w:r>
          </w:p>
        </w:tc>
        <w:tc>
          <w:tcPr>
            <w:tcW w:w="1890" w:type="dxa"/>
          </w:tcPr>
          <w:p w14:paraId="40637070" w14:textId="77777777" w:rsidR="00764C14" w:rsidRPr="007351F3" w:rsidRDefault="00764C14" w:rsidP="009539DE">
            <w:pPr>
              <w:pStyle w:val="NoSpacing"/>
              <w:spacing w:line="360" w:lineRule="auto"/>
              <w:rPr>
                <w:rFonts w:ascii="Times New Roman" w:hAnsi="Times New Roman"/>
                <w:sz w:val="20"/>
                <w:szCs w:val="20"/>
              </w:rPr>
            </w:pPr>
          </w:p>
        </w:tc>
        <w:tc>
          <w:tcPr>
            <w:tcW w:w="3240" w:type="dxa"/>
          </w:tcPr>
          <w:p w14:paraId="41DD40FE" w14:textId="77777777" w:rsidR="00764C14" w:rsidRPr="007351F3" w:rsidRDefault="00764C14" w:rsidP="009539DE">
            <w:pPr>
              <w:pStyle w:val="NoSpacing"/>
              <w:spacing w:line="360" w:lineRule="auto"/>
              <w:rPr>
                <w:rFonts w:ascii="Times New Roman" w:hAnsi="Times New Roman"/>
                <w:sz w:val="20"/>
                <w:szCs w:val="20"/>
              </w:rPr>
            </w:pPr>
          </w:p>
        </w:tc>
        <w:tc>
          <w:tcPr>
            <w:tcW w:w="1620" w:type="dxa"/>
          </w:tcPr>
          <w:p w14:paraId="601334FA" w14:textId="77777777" w:rsidR="00764C14" w:rsidRPr="007351F3" w:rsidRDefault="00764C14" w:rsidP="009539DE">
            <w:pPr>
              <w:pStyle w:val="NoSpacing"/>
              <w:spacing w:line="360" w:lineRule="auto"/>
              <w:rPr>
                <w:rFonts w:ascii="Times New Roman" w:hAnsi="Times New Roman"/>
                <w:b/>
                <w:sz w:val="20"/>
                <w:szCs w:val="20"/>
              </w:rPr>
            </w:pPr>
            <w:r w:rsidRPr="007351F3">
              <w:rPr>
                <w:rFonts w:ascii="Times New Roman" w:hAnsi="Times New Roman"/>
                <w:b/>
                <w:sz w:val="20"/>
                <w:szCs w:val="20"/>
              </w:rPr>
              <w:t>955USD</w:t>
            </w:r>
          </w:p>
        </w:tc>
      </w:tr>
    </w:tbl>
    <w:p w14:paraId="3C7860F9" w14:textId="77777777" w:rsidR="00B2255F" w:rsidRDefault="00B2255F" w:rsidP="007351F3">
      <w:pPr>
        <w:pStyle w:val="NoSpacing"/>
        <w:spacing w:line="276" w:lineRule="auto"/>
        <w:rPr>
          <w:rFonts w:ascii="Tahoma" w:hAnsi="Tahoma" w:cs="Tahoma"/>
          <w:b/>
          <w:sz w:val="24"/>
        </w:rPr>
      </w:pPr>
    </w:p>
    <w:p w14:paraId="4114D5BE" w14:textId="3FF549C8" w:rsidR="00A50E3D" w:rsidRDefault="00A50E3D" w:rsidP="001E1ECE">
      <w:pPr>
        <w:jc w:val="center"/>
        <w:rPr>
          <w:b/>
          <w:bCs/>
          <w:sz w:val="40"/>
          <w:szCs w:val="40"/>
        </w:rPr>
      </w:pPr>
      <w:r>
        <w:rPr>
          <w:b/>
          <w:bCs/>
          <w:sz w:val="40"/>
          <w:szCs w:val="40"/>
        </w:rPr>
        <w:t xml:space="preserve">Nepal </w:t>
      </w:r>
    </w:p>
    <w:p w14:paraId="239FE88B" w14:textId="77777777" w:rsidR="00D54641" w:rsidRPr="00D54641" w:rsidRDefault="00D54641" w:rsidP="00D54641">
      <w:r w:rsidRPr="00D54641">
        <w:t xml:space="preserve">  Me and my wife we are praying for church building so please remember in your prayer also, we need about $21,000 US Dollar to complete building, now we don’t have any fund just we are praying. We are doing service in lease and contract is just going to be finished. After the contract is finished where we do service. So please raise fund for me for service.</w:t>
      </w:r>
    </w:p>
    <w:p w14:paraId="48A8D54B" w14:textId="77777777" w:rsidR="00D54641" w:rsidRPr="00D54641" w:rsidRDefault="00D54641" w:rsidP="00D54641">
      <w:r w:rsidRPr="00D54641">
        <w:t>a. Stone 6 trucks           = $370 US Dollar</w:t>
      </w:r>
    </w:p>
    <w:p w14:paraId="100B6BF3" w14:textId="77777777" w:rsidR="00D54641" w:rsidRPr="00D54641" w:rsidRDefault="00D54641" w:rsidP="00D54641">
      <w:r w:rsidRPr="00D54641">
        <w:t>b. Bricks 30,000 pieces = $ 4300 US Dollar</w:t>
      </w:r>
    </w:p>
    <w:p w14:paraId="21390A9E" w14:textId="77777777" w:rsidR="00D54641" w:rsidRPr="00D54641" w:rsidRDefault="00D54641" w:rsidP="00D54641">
      <w:r w:rsidRPr="00D54641">
        <w:t>c. Cement 230 pieces   = $ 1890 US Dollar</w:t>
      </w:r>
    </w:p>
    <w:p w14:paraId="245911DD" w14:textId="77777777" w:rsidR="00D54641" w:rsidRPr="00D54641" w:rsidRDefault="00D54641" w:rsidP="00D54641">
      <w:r w:rsidRPr="00D54641">
        <w:t>d. Iron rod 10000 kg   = $4500 US Dollar</w:t>
      </w:r>
    </w:p>
    <w:p w14:paraId="080F032F" w14:textId="77777777" w:rsidR="00D54641" w:rsidRPr="00D54641" w:rsidRDefault="00D54641" w:rsidP="00D54641">
      <w:r w:rsidRPr="00D54641">
        <w:t>e. Labors 10 persons   = $ 8500 US Dollar</w:t>
      </w:r>
    </w:p>
    <w:p w14:paraId="42F9E8E2" w14:textId="77777777" w:rsidR="00D54641" w:rsidRPr="00D54641" w:rsidRDefault="00D54641" w:rsidP="00D54641">
      <w:r w:rsidRPr="00D54641">
        <w:t>f. Door, Windows        = $ 400 US Dollar</w:t>
      </w:r>
    </w:p>
    <w:p w14:paraId="0867F288" w14:textId="77777777" w:rsidR="00D54641" w:rsidRPr="00D54641" w:rsidRDefault="00D54641" w:rsidP="00D54641">
      <w:r w:rsidRPr="00D54641">
        <w:t>g. Colors                        = $ 400 US Dollar</w:t>
      </w:r>
    </w:p>
    <w:p w14:paraId="16D00960" w14:textId="77777777" w:rsidR="00D54641" w:rsidRPr="00D54641" w:rsidRDefault="00D54641" w:rsidP="00D54641">
      <w:r w:rsidRPr="00D54641">
        <w:t>h. Miscellaneous          = $ 500 US Dollar</w:t>
      </w:r>
    </w:p>
    <w:p w14:paraId="460463AB" w14:textId="77777777" w:rsidR="00D54641" w:rsidRPr="00D54641" w:rsidRDefault="00D54641" w:rsidP="00D54641">
      <w:r w:rsidRPr="00D54641">
        <w:t xml:space="preserve">         Net Total              = $ 20,860 US Dollar</w:t>
      </w:r>
    </w:p>
    <w:p w14:paraId="1F4E313D" w14:textId="77777777" w:rsidR="008A3A71" w:rsidRDefault="008A3A71" w:rsidP="008A3A71">
      <w:pPr>
        <w:pStyle w:val="ListParagraph"/>
        <w:spacing w:after="0"/>
        <w:rPr>
          <w:sz w:val="28"/>
          <w:szCs w:val="28"/>
        </w:rPr>
      </w:pPr>
    </w:p>
    <w:p w14:paraId="6494FD59" w14:textId="1524FE3B" w:rsidR="002665E6" w:rsidRDefault="001E1ECE" w:rsidP="001315CF">
      <w:pPr>
        <w:jc w:val="center"/>
        <w:rPr>
          <w:b/>
          <w:bCs/>
          <w:sz w:val="40"/>
          <w:szCs w:val="40"/>
        </w:rPr>
      </w:pPr>
      <w:r w:rsidRPr="00CA511C">
        <w:rPr>
          <w:b/>
          <w:bCs/>
          <w:sz w:val="40"/>
          <w:szCs w:val="40"/>
        </w:rPr>
        <w:t xml:space="preserve">Nigeria </w:t>
      </w:r>
    </w:p>
    <w:tbl>
      <w:tblPr>
        <w:tblStyle w:val="TableGrid1"/>
        <w:tblW w:w="9583" w:type="dxa"/>
        <w:tblInd w:w="-5" w:type="dxa"/>
        <w:tblLook w:val="04A0" w:firstRow="1" w:lastRow="0" w:firstColumn="1" w:lastColumn="0" w:noHBand="0" w:noVBand="1"/>
      </w:tblPr>
      <w:tblGrid>
        <w:gridCol w:w="914"/>
        <w:gridCol w:w="3298"/>
        <w:gridCol w:w="3700"/>
        <w:gridCol w:w="1671"/>
      </w:tblGrid>
      <w:tr w:rsidR="0007224B" w14:paraId="3814A4D6" w14:textId="77777777" w:rsidTr="0007224B">
        <w:trPr>
          <w:trHeight w:val="152"/>
        </w:trPr>
        <w:tc>
          <w:tcPr>
            <w:tcW w:w="914" w:type="dxa"/>
            <w:tcBorders>
              <w:top w:val="single" w:sz="4" w:space="0" w:color="auto"/>
              <w:left w:val="single" w:sz="4" w:space="0" w:color="auto"/>
              <w:bottom w:val="single" w:sz="4" w:space="0" w:color="auto"/>
              <w:right w:val="single" w:sz="4" w:space="0" w:color="auto"/>
            </w:tcBorders>
            <w:hideMark/>
          </w:tcPr>
          <w:p w14:paraId="295F3623" w14:textId="77777777" w:rsidR="0007224B" w:rsidRDefault="0007224B">
            <w:pPr>
              <w:pStyle w:val="NoSpacing"/>
              <w:spacing w:line="360" w:lineRule="auto"/>
              <w:rPr>
                <w:rFonts w:ascii="Times New Roman" w:hAnsi="Times New Roman"/>
                <w:b/>
                <w:sz w:val="20"/>
                <w:szCs w:val="20"/>
              </w:rPr>
            </w:pPr>
            <w:r>
              <w:rPr>
                <w:rFonts w:ascii="Times New Roman" w:hAnsi="Times New Roman"/>
                <w:b/>
                <w:sz w:val="20"/>
                <w:szCs w:val="20"/>
              </w:rPr>
              <w:t>NO.</w:t>
            </w:r>
          </w:p>
        </w:tc>
        <w:tc>
          <w:tcPr>
            <w:tcW w:w="3298" w:type="dxa"/>
            <w:tcBorders>
              <w:top w:val="single" w:sz="4" w:space="0" w:color="auto"/>
              <w:left w:val="single" w:sz="4" w:space="0" w:color="auto"/>
              <w:bottom w:val="single" w:sz="4" w:space="0" w:color="auto"/>
              <w:right w:val="single" w:sz="4" w:space="0" w:color="auto"/>
            </w:tcBorders>
            <w:hideMark/>
          </w:tcPr>
          <w:p w14:paraId="44ACA7F1" w14:textId="77777777" w:rsidR="0007224B" w:rsidRDefault="0007224B">
            <w:pPr>
              <w:pStyle w:val="NoSpacing"/>
              <w:spacing w:line="360" w:lineRule="auto"/>
              <w:rPr>
                <w:rFonts w:ascii="Times New Roman" w:hAnsi="Times New Roman"/>
                <w:b/>
                <w:sz w:val="20"/>
                <w:szCs w:val="20"/>
              </w:rPr>
            </w:pPr>
            <w:r>
              <w:rPr>
                <w:rFonts w:ascii="Times New Roman" w:hAnsi="Times New Roman"/>
                <w:b/>
                <w:sz w:val="20"/>
                <w:szCs w:val="20"/>
              </w:rPr>
              <w:t>ITEM</w:t>
            </w:r>
          </w:p>
        </w:tc>
        <w:tc>
          <w:tcPr>
            <w:tcW w:w="3700" w:type="dxa"/>
            <w:tcBorders>
              <w:top w:val="single" w:sz="4" w:space="0" w:color="auto"/>
              <w:left w:val="single" w:sz="4" w:space="0" w:color="auto"/>
              <w:bottom w:val="single" w:sz="4" w:space="0" w:color="auto"/>
              <w:right w:val="single" w:sz="4" w:space="0" w:color="auto"/>
            </w:tcBorders>
            <w:hideMark/>
          </w:tcPr>
          <w:p w14:paraId="2EB3B07A" w14:textId="77777777" w:rsidR="0007224B" w:rsidRDefault="0007224B">
            <w:pPr>
              <w:pStyle w:val="NoSpacing"/>
              <w:spacing w:line="360" w:lineRule="auto"/>
              <w:rPr>
                <w:rFonts w:ascii="Times New Roman" w:hAnsi="Times New Roman"/>
                <w:b/>
                <w:sz w:val="20"/>
                <w:szCs w:val="20"/>
              </w:rPr>
            </w:pPr>
            <w:r>
              <w:rPr>
                <w:rFonts w:ascii="Times New Roman" w:hAnsi="Times New Roman"/>
                <w:b/>
                <w:sz w:val="20"/>
                <w:szCs w:val="20"/>
              </w:rPr>
              <w:t>PRICE IN US DOLLARS</w:t>
            </w:r>
          </w:p>
        </w:tc>
        <w:tc>
          <w:tcPr>
            <w:tcW w:w="1671" w:type="dxa"/>
            <w:tcBorders>
              <w:top w:val="single" w:sz="4" w:space="0" w:color="auto"/>
              <w:left w:val="single" w:sz="4" w:space="0" w:color="auto"/>
              <w:bottom w:val="single" w:sz="4" w:space="0" w:color="auto"/>
              <w:right w:val="single" w:sz="4" w:space="0" w:color="auto"/>
            </w:tcBorders>
            <w:hideMark/>
          </w:tcPr>
          <w:p w14:paraId="3E860FB0" w14:textId="77777777" w:rsidR="0007224B" w:rsidRDefault="0007224B">
            <w:pPr>
              <w:pStyle w:val="NoSpacing"/>
              <w:spacing w:line="276" w:lineRule="auto"/>
              <w:rPr>
                <w:rFonts w:ascii="Lucida Console" w:hAnsi="Lucida Console"/>
                <w:b/>
                <w:sz w:val="24"/>
              </w:rPr>
            </w:pPr>
            <w:r>
              <w:rPr>
                <w:rFonts w:ascii="Lucida Console" w:hAnsi="Lucida Console"/>
                <w:b/>
                <w:sz w:val="24"/>
              </w:rPr>
              <w:t>TOTAL</w:t>
            </w:r>
          </w:p>
        </w:tc>
      </w:tr>
      <w:tr w:rsidR="0007224B" w14:paraId="734C5939" w14:textId="77777777" w:rsidTr="0007224B">
        <w:trPr>
          <w:trHeight w:val="155"/>
        </w:trPr>
        <w:tc>
          <w:tcPr>
            <w:tcW w:w="914" w:type="dxa"/>
            <w:tcBorders>
              <w:top w:val="single" w:sz="4" w:space="0" w:color="auto"/>
              <w:left w:val="single" w:sz="4" w:space="0" w:color="auto"/>
              <w:bottom w:val="single" w:sz="4" w:space="0" w:color="auto"/>
              <w:right w:val="single" w:sz="4" w:space="0" w:color="auto"/>
            </w:tcBorders>
            <w:hideMark/>
          </w:tcPr>
          <w:p w14:paraId="0B046DAD" w14:textId="77777777" w:rsidR="0007224B" w:rsidRDefault="0007224B">
            <w:pPr>
              <w:pStyle w:val="NoSpacing"/>
              <w:spacing w:line="360" w:lineRule="auto"/>
              <w:rPr>
                <w:rFonts w:ascii="Times New Roman" w:hAnsi="Times New Roman"/>
                <w:sz w:val="20"/>
                <w:szCs w:val="20"/>
              </w:rPr>
            </w:pPr>
            <w:r>
              <w:rPr>
                <w:rFonts w:ascii="Times New Roman" w:hAnsi="Times New Roman"/>
                <w:b/>
                <w:sz w:val="20"/>
                <w:szCs w:val="20"/>
              </w:rPr>
              <w:lastRenderedPageBreak/>
              <w:t>1.</w:t>
            </w:r>
          </w:p>
        </w:tc>
        <w:tc>
          <w:tcPr>
            <w:tcW w:w="3298" w:type="dxa"/>
            <w:tcBorders>
              <w:top w:val="single" w:sz="4" w:space="0" w:color="auto"/>
              <w:left w:val="single" w:sz="4" w:space="0" w:color="auto"/>
              <w:bottom w:val="single" w:sz="4" w:space="0" w:color="auto"/>
              <w:right w:val="single" w:sz="4" w:space="0" w:color="auto"/>
            </w:tcBorders>
            <w:hideMark/>
          </w:tcPr>
          <w:p w14:paraId="43F047B6"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Projector and Camera</w:t>
            </w:r>
          </w:p>
        </w:tc>
        <w:tc>
          <w:tcPr>
            <w:tcW w:w="3700" w:type="dxa"/>
            <w:tcBorders>
              <w:top w:val="single" w:sz="4" w:space="0" w:color="auto"/>
              <w:left w:val="single" w:sz="4" w:space="0" w:color="auto"/>
              <w:bottom w:val="single" w:sz="4" w:space="0" w:color="auto"/>
              <w:right w:val="single" w:sz="4" w:space="0" w:color="auto"/>
            </w:tcBorders>
            <w:hideMark/>
          </w:tcPr>
          <w:p w14:paraId="73FBDDFE"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2000 USD</w:t>
            </w:r>
          </w:p>
        </w:tc>
        <w:tc>
          <w:tcPr>
            <w:tcW w:w="1671" w:type="dxa"/>
            <w:tcBorders>
              <w:top w:val="single" w:sz="4" w:space="0" w:color="auto"/>
              <w:left w:val="single" w:sz="4" w:space="0" w:color="auto"/>
              <w:bottom w:val="single" w:sz="4" w:space="0" w:color="auto"/>
              <w:right w:val="single" w:sz="4" w:space="0" w:color="auto"/>
            </w:tcBorders>
            <w:hideMark/>
          </w:tcPr>
          <w:p w14:paraId="2080410D" w14:textId="77777777" w:rsidR="0007224B" w:rsidRDefault="0007224B">
            <w:pPr>
              <w:pStyle w:val="NoSpacing"/>
              <w:spacing w:line="276" w:lineRule="auto"/>
              <w:rPr>
                <w:rFonts w:ascii="Lucida Console" w:hAnsi="Lucida Console"/>
                <w:sz w:val="24"/>
              </w:rPr>
            </w:pPr>
            <w:r>
              <w:rPr>
                <w:rFonts w:ascii="Lucida Console" w:hAnsi="Lucida Console"/>
                <w:sz w:val="24"/>
              </w:rPr>
              <w:t>2000</w:t>
            </w:r>
          </w:p>
        </w:tc>
      </w:tr>
      <w:tr w:rsidR="0007224B" w14:paraId="61703574" w14:textId="77777777" w:rsidTr="0007224B">
        <w:trPr>
          <w:trHeight w:val="291"/>
        </w:trPr>
        <w:tc>
          <w:tcPr>
            <w:tcW w:w="914" w:type="dxa"/>
            <w:tcBorders>
              <w:top w:val="single" w:sz="4" w:space="0" w:color="auto"/>
              <w:left w:val="single" w:sz="4" w:space="0" w:color="auto"/>
              <w:bottom w:val="single" w:sz="4" w:space="0" w:color="auto"/>
              <w:right w:val="single" w:sz="4" w:space="0" w:color="auto"/>
            </w:tcBorders>
            <w:hideMark/>
          </w:tcPr>
          <w:p w14:paraId="5307E72D"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2.</w:t>
            </w:r>
          </w:p>
        </w:tc>
        <w:tc>
          <w:tcPr>
            <w:tcW w:w="3298" w:type="dxa"/>
            <w:tcBorders>
              <w:top w:val="single" w:sz="4" w:space="0" w:color="auto"/>
              <w:left w:val="single" w:sz="4" w:space="0" w:color="auto"/>
              <w:bottom w:val="single" w:sz="4" w:space="0" w:color="auto"/>
              <w:right w:val="single" w:sz="4" w:space="0" w:color="auto"/>
            </w:tcBorders>
            <w:hideMark/>
          </w:tcPr>
          <w:p w14:paraId="713C92C5"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Orphanage visitation</w:t>
            </w:r>
          </w:p>
        </w:tc>
        <w:tc>
          <w:tcPr>
            <w:tcW w:w="3700" w:type="dxa"/>
            <w:tcBorders>
              <w:top w:val="single" w:sz="4" w:space="0" w:color="auto"/>
              <w:left w:val="single" w:sz="4" w:space="0" w:color="auto"/>
              <w:bottom w:val="single" w:sz="4" w:space="0" w:color="auto"/>
              <w:right w:val="single" w:sz="4" w:space="0" w:color="auto"/>
            </w:tcBorders>
            <w:hideMark/>
          </w:tcPr>
          <w:p w14:paraId="3BD77F36"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1000 USD</w:t>
            </w:r>
          </w:p>
        </w:tc>
        <w:tc>
          <w:tcPr>
            <w:tcW w:w="1671" w:type="dxa"/>
            <w:tcBorders>
              <w:top w:val="single" w:sz="4" w:space="0" w:color="auto"/>
              <w:left w:val="single" w:sz="4" w:space="0" w:color="auto"/>
              <w:bottom w:val="single" w:sz="4" w:space="0" w:color="auto"/>
              <w:right w:val="single" w:sz="4" w:space="0" w:color="auto"/>
            </w:tcBorders>
            <w:hideMark/>
          </w:tcPr>
          <w:p w14:paraId="553806F8" w14:textId="77777777" w:rsidR="0007224B" w:rsidRDefault="0007224B">
            <w:pPr>
              <w:pStyle w:val="NoSpacing"/>
              <w:spacing w:line="276" w:lineRule="auto"/>
              <w:rPr>
                <w:rFonts w:ascii="Lucida Console" w:hAnsi="Lucida Console"/>
                <w:sz w:val="24"/>
              </w:rPr>
            </w:pPr>
            <w:r>
              <w:rPr>
                <w:rFonts w:ascii="Lucida Console" w:hAnsi="Lucida Console"/>
                <w:sz w:val="24"/>
              </w:rPr>
              <w:t>1000</w:t>
            </w:r>
          </w:p>
        </w:tc>
      </w:tr>
      <w:tr w:rsidR="0007224B" w14:paraId="611DFBDE" w14:textId="77777777" w:rsidTr="0007224B">
        <w:trPr>
          <w:trHeight w:val="291"/>
        </w:trPr>
        <w:tc>
          <w:tcPr>
            <w:tcW w:w="914" w:type="dxa"/>
            <w:tcBorders>
              <w:top w:val="single" w:sz="4" w:space="0" w:color="auto"/>
              <w:left w:val="single" w:sz="4" w:space="0" w:color="auto"/>
              <w:bottom w:val="single" w:sz="4" w:space="0" w:color="auto"/>
              <w:right w:val="single" w:sz="4" w:space="0" w:color="auto"/>
            </w:tcBorders>
            <w:hideMark/>
          </w:tcPr>
          <w:p w14:paraId="28BF896B"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3.</w:t>
            </w:r>
          </w:p>
        </w:tc>
        <w:tc>
          <w:tcPr>
            <w:tcW w:w="3298" w:type="dxa"/>
            <w:tcBorders>
              <w:top w:val="single" w:sz="4" w:space="0" w:color="auto"/>
              <w:left w:val="single" w:sz="4" w:space="0" w:color="auto"/>
              <w:bottom w:val="single" w:sz="4" w:space="0" w:color="auto"/>
              <w:right w:val="single" w:sz="4" w:space="0" w:color="auto"/>
            </w:tcBorders>
            <w:hideMark/>
          </w:tcPr>
          <w:p w14:paraId="5707A563"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T shirt for programs</w:t>
            </w:r>
          </w:p>
        </w:tc>
        <w:tc>
          <w:tcPr>
            <w:tcW w:w="3700" w:type="dxa"/>
            <w:tcBorders>
              <w:top w:val="single" w:sz="4" w:space="0" w:color="auto"/>
              <w:left w:val="single" w:sz="4" w:space="0" w:color="auto"/>
              <w:bottom w:val="single" w:sz="4" w:space="0" w:color="auto"/>
              <w:right w:val="single" w:sz="4" w:space="0" w:color="auto"/>
            </w:tcBorders>
            <w:hideMark/>
          </w:tcPr>
          <w:p w14:paraId="5B60A6CC"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1000 USD</w:t>
            </w:r>
          </w:p>
        </w:tc>
        <w:tc>
          <w:tcPr>
            <w:tcW w:w="1671" w:type="dxa"/>
            <w:tcBorders>
              <w:top w:val="single" w:sz="4" w:space="0" w:color="auto"/>
              <w:left w:val="single" w:sz="4" w:space="0" w:color="auto"/>
              <w:bottom w:val="single" w:sz="4" w:space="0" w:color="auto"/>
              <w:right w:val="single" w:sz="4" w:space="0" w:color="auto"/>
            </w:tcBorders>
            <w:hideMark/>
          </w:tcPr>
          <w:p w14:paraId="25EBC62A" w14:textId="77777777" w:rsidR="0007224B" w:rsidRDefault="0007224B">
            <w:pPr>
              <w:pStyle w:val="NoSpacing"/>
              <w:spacing w:line="276" w:lineRule="auto"/>
              <w:rPr>
                <w:rFonts w:ascii="Lucida Console" w:hAnsi="Lucida Console"/>
                <w:sz w:val="24"/>
              </w:rPr>
            </w:pPr>
            <w:r>
              <w:rPr>
                <w:rFonts w:ascii="Lucida Console" w:hAnsi="Lucida Console"/>
                <w:sz w:val="24"/>
              </w:rPr>
              <w:t>1000</w:t>
            </w:r>
          </w:p>
        </w:tc>
      </w:tr>
      <w:tr w:rsidR="0007224B" w14:paraId="0468B9E6" w14:textId="77777777" w:rsidTr="0007224B">
        <w:trPr>
          <w:trHeight w:val="155"/>
        </w:trPr>
        <w:tc>
          <w:tcPr>
            <w:tcW w:w="914" w:type="dxa"/>
            <w:tcBorders>
              <w:top w:val="single" w:sz="4" w:space="0" w:color="auto"/>
              <w:left w:val="single" w:sz="4" w:space="0" w:color="auto"/>
              <w:bottom w:val="single" w:sz="4" w:space="0" w:color="auto"/>
              <w:right w:val="single" w:sz="4" w:space="0" w:color="auto"/>
            </w:tcBorders>
            <w:hideMark/>
          </w:tcPr>
          <w:p w14:paraId="56545FD8"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4.</w:t>
            </w:r>
          </w:p>
        </w:tc>
        <w:tc>
          <w:tcPr>
            <w:tcW w:w="3298" w:type="dxa"/>
            <w:tcBorders>
              <w:top w:val="single" w:sz="4" w:space="0" w:color="auto"/>
              <w:left w:val="single" w:sz="4" w:space="0" w:color="auto"/>
              <w:bottom w:val="single" w:sz="4" w:space="0" w:color="auto"/>
              <w:right w:val="single" w:sz="4" w:space="0" w:color="auto"/>
            </w:tcBorders>
            <w:hideMark/>
          </w:tcPr>
          <w:p w14:paraId="7DEDC665"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Family visitation  </w:t>
            </w:r>
          </w:p>
        </w:tc>
        <w:tc>
          <w:tcPr>
            <w:tcW w:w="3700" w:type="dxa"/>
            <w:tcBorders>
              <w:top w:val="single" w:sz="4" w:space="0" w:color="auto"/>
              <w:left w:val="single" w:sz="4" w:space="0" w:color="auto"/>
              <w:bottom w:val="single" w:sz="4" w:space="0" w:color="auto"/>
              <w:right w:val="single" w:sz="4" w:space="0" w:color="auto"/>
            </w:tcBorders>
            <w:hideMark/>
          </w:tcPr>
          <w:p w14:paraId="25E1043C"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1000 USD</w:t>
            </w:r>
          </w:p>
        </w:tc>
        <w:tc>
          <w:tcPr>
            <w:tcW w:w="1671" w:type="dxa"/>
            <w:tcBorders>
              <w:top w:val="single" w:sz="4" w:space="0" w:color="auto"/>
              <w:left w:val="single" w:sz="4" w:space="0" w:color="auto"/>
              <w:bottom w:val="single" w:sz="4" w:space="0" w:color="auto"/>
              <w:right w:val="single" w:sz="4" w:space="0" w:color="auto"/>
            </w:tcBorders>
            <w:hideMark/>
          </w:tcPr>
          <w:p w14:paraId="446C28DF" w14:textId="77777777" w:rsidR="0007224B" w:rsidRDefault="0007224B">
            <w:pPr>
              <w:pStyle w:val="NoSpacing"/>
              <w:spacing w:line="276" w:lineRule="auto"/>
              <w:rPr>
                <w:rFonts w:ascii="Lucida Console" w:hAnsi="Lucida Console"/>
                <w:sz w:val="24"/>
              </w:rPr>
            </w:pPr>
            <w:r>
              <w:rPr>
                <w:rFonts w:ascii="Lucida Console" w:hAnsi="Lucida Console"/>
                <w:sz w:val="24"/>
              </w:rPr>
              <w:t>1000</w:t>
            </w:r>
          </w:p>
        </w:tc>
      </w:tr>
      <w:tr w:rsidR="0007224B" w14:paraId="71ED937E" w14:textId="77777777" w:rsidTr="0007224B">
        <w:trPr>
          <w:trHeight w:val="152"/>
        </w:trPr>
        <w:tc>
          <w:tcPr>
            <w:tcW w:w="914" w:type="dxa"/>
            <w:tcBorders>
              <w:top w:val="single" w:sz="4" w:space="0" w:color="auto"/>
              <w:left w:val="single" w:sz="4" w:space="0" w:color="auto"/>
              <w:bottom w:val="single" w:sz="4" w:space="0" w:color="auto"/>
              <w:right w:val="single" w:sz="4" w:space="0" w:color="auto"/>
            </w:tcBorders>
            <w:hideMark/>
          </w:tcPr>
          <w:p w14:paraId="40B05996"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5.</w:t>
            </w:r>
          </w:p>
        </w:tc>
        <w:tc>
          <w:tcPr>
            <w:tcW w:w="3298" w:type="dxa"/>
            <w:tcBorders>
              <w:top w:val="single" w:sz="4" w:space="0" w:color="auto"/>
              <w:left w:val="single" w:sz="4" w:space="0" w:color="auto"/>
              <w:bottom w:val="single" w:sz="4" w:space="0" w:color="auto"/>
              <w:right w:val="single" w:sz="4" w:space="0" w:color="auto"/>
            </w:tcBorders>
            <w:hideMark/>
          </w:tcPr>
          <w:p w14:paraId="4869AFB3"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Internet purchase</w:t>
            </w:r>
          </w:p>
        </w:tc>
        <w:tc>
          <w:tcPr>
            <w:tcW w:w="3700" w:type="dxa"/>
            <w:tcBorders>
              <w:top w:val="single" w:sz="4" w:space="0" w:color="auto"/>
              <w:left w:val="single" w:sz="4" w:space="0" w:color="auto"/>
              <w:bottom w:val="single" w:sz="4" w:space="0" w:color="auto"/>
              <w:right w:val="single" w:sz="4" w:space="0" w:color="auto"/>
            </w:tcBorders>
            <w:hideMark/>
          </w:tcPr>
          <w:p w14:paraId="19864890"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500 USD</w:t>
            </w:r>
          </w:p>
        </w:tc>
        <w:tc>
          <w:tcPr>
            <w:tcW w:w="1671" w:type="dxa"/>
            <w:tcBorders>
              <w:top w:val="single" w:sz="4" w:space="0" w:color="auto"/>
              <w:left w:val="single" w:sz="4" w:space="0" w:color="auto"/>
              <w:bottom w:val="single" w:sz="4" w:space="0" w:color="auto"/>
              <w:right w:val="single" w:sz="4" w:space="0" w:color="auto"/>
            </w:tcBorders>
            <w:hideMark/>
          </w:tcPr>
          <w:p w14:paraId="4F9A6A51" w14:textId="77777777" w:rsidR="0007224B" w:rsidRDefault="0007224B">
            <w:pPr>
              <w:pStyle w:val="NoSpacing"/>
              <w:spacing w:line="276" w:lineRule="auto"/>
              <w:rPr>
                <w:rFonts w:ascii="Lucida Console" w:hAnsi="Lucida Console"/>
                <w:sz w:val="24"/>
              </w:rPr>
            </w:pPr>
            <w:r>
              <w:rPr>
                <w:rFonts w:ascii="Lucida Console" w:hAnsi="Lucida Console"/>
                <w:sz w:val="24"/>
              </w:rPr>
              <w:t>500</w:t>
            </w:r>
          </w:p>
        </w:tc>
      </w:tr>
      <w:tr w:rsidR="0007224B" w14:paraId="5FC347B2" w14:textId="77777777" w:rsidTr="0007224B">
        <w:trPr>
          <w:trHeight w:val="728"/>
        </w:trPr>
        <w:tc>
          <w:tcPr>
            <w:tcW w:w="914" w:type="dxa"/>
            <w:tcBorders>
              <w:top w:val="single" w:sz="4" w:space="0" w:color="auto"/>
              <w:left w:val="single" w:sz="4" w:space="0" w:color="auto"/>
              <w:bottom w:val="single" w:sz="4" w:space="0" w:color="auto"/>
              <w:right w:val="single" w:sz="4" w:space="0" w:color="auto"/>
            </w:tcBorders>
            <w:hideMark/>
          </w:tcPr>
          <w:p w14:paraId="42404275"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6.</w:t>
            </w:r>
          </w:p>
        </w:tc>
        <w:tc>
          <w:tcPr>
            <w:tcW w:w="3298" w:type="dxa"/>
            <w:tcBorders>
              <w:top w:val="single" w:sz="4" w:space="0" w:color="auto"/>
              <w:left w:val="single" w:sz="4" w:space="0" w:color="auto"/>
              <w:bottom w:val="single" w:sz="4" w:space="0" w:color="auto"/>
              <w:right w:val="single" w:sz="4" w:space="0" w:color="auto"/>
            </w:tcBorders>
            <w:hideMark/>
          </w:tcPr>
          <w:p w14:paraId="36425BBF" w14:textId="77777777" w:rsidR="0007224B" w:rsidRDefault="0007224B">
            <w:pPr>
              <w:pStyle w:val="NoSpacing"/>
              <w:rPr>
                <w:rFonts w:asciiTheme="minorHAnsi" w:eastAsia="Times New Roman" w:hAnsiTheme="minorHAnsi" w:cstheme="minorHAnsi"/>
                <w:color w:val="222222"/>
                <w:sz w:val="24"/>
                <w:szCs w:val="24"/>
              </w:rPr>
            </w:pPr>
            <w:r>
              <w:rPr>
                <w:rFonts w:asciiTheme="minorHAnsi" w:eastAsia="Times New Roman" w:hAnsiTheme="minorHAnsi" w:cstheme="minorHAnsi"/>
                <w:color w:val="222222"/>
                <w:sz w:val="24"/>
                <w:szCs w:val="24"/>
              </w:rPr>
              <w:t>GLI Nigeria Land for Building Headquarters</w:t>
            </w:r>
          </w:p>
        </w:tc>
        <w:tc>
          <w:tcPr>
            <w:tcW w:w="3700" w:type="dxa"/>
            <w:tcBorders>
              <w:top w:val="single" w:sz="4" w:space="0" w:color="auto"/>
              <w:left w:val="single" w:sz="4" w:space="0" w:color="auto"/>
              <w:bottom w:val="single" w:sz="4" w:space="0" w:color="auto"/>
              <w:right w:val="single" w:sz="4" w:space="0" w:color="auto"/>
            </w:tcBorders>
            <w:hideMark/>
          </w:tcPr>
          <w:p w14:paraId="2AC66EAD"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20,000 USD</w:t>
            </w:r>
          </w:p>
        </w:tc>
        <w:tc>
          <w:tcPr>
            <w:tcW w:w="1671" w:type="dxa"/>
            <w:tcBorders>
              <w:top w:val="single" w:sz="4" w:space="0" w:color="auto"/>
              <w:left w:val="single" w:sz="4" w:space="0" w:color="auto"/>
              <w:bottom w:val="single" w:sz="4" w:space="0" w:color="auto"/>
              <w:right w:val="single" w:sz="4" w:space="0" w:color="auto"/>
            </w:tcBorders>
            <w:hideMark/>
          </w:tcPr>
          <w:p w14:paraId="1990B6D8" w14:textId="77777777" w:rsidR="0007224B" w:rsidRDefault="0007224B">
            <w:pPr>
              <w:pStyle w:val="NoSpacing"/>
              <w:spacing w:line="276" w:lineRule="auto"/>
              <w:rPr>
                <w:rFonts w:ascii="Lucida Console" w:hAnsi="Lucida Console"/>
                <w:sz w:val="24"/>
              </w:rPr>
            </w:pPr>
            <w:r>
              <w:rPr>
                <w:rFonts w:ascii="Lucida Console" w:hAnsi="Lucida Console"/>
                <w:sz w:val="24"/>
              </w:rPr>
              <w:t>20,000</w:t>
            </w:r>
          </w:p>
        </w:tc>
      </w:tr>
      <w:tr w:rsidR="004B2B40" w14:paraId="0B61E964" w14:textId="77777777" w:rsidTr="0007224B">
        <w:trPr>
          <w:trHeight w:val="728"/>
        </w:trPr>
        <w:tc>
          <w:tcPr>
            <w:tcW w:w="914" w:type="dxa"/>
            <w:tcBorders>
              <w:top w:val="single" w:sz="4" w:space="0" w:color="auto"/>
              <w:left w:val="single" w:sz="4" w:space="0" w:color="auto"/>
              <w:bottom w:val="single" w:sz="4" w:space="0" w:color="auto"/>
              <w:right w:val="single" w:sz="4" w:space="0" w:color="auto"/>
            </w:tcBorders>
            <w:hideMark/>
          </w:tcPr>
          <w:p w14:paraId="61A25F96" w14:textId="0883F29B" w:rsidR="004B2B40" w:rsidRDefault="004B2B40" w:rsidP="004B2B40">
            <w:pPr>
              <w:pStyle w:val="NoSpacing"/>
              <w:spacing w:line="360" w:lineRule="auto"/>
              <w:rPr>
                <w:rFonts w:ascii="Times New Roman" w:hAnsi="Times New Roman"/>
                <w:sz w:val="20"/>
                <w:szCs w:val="20"/>
              </w:rPr>
            </w:pPr>
            <w:r>
              <w:rPr>
                <w:rFonts w:ascii="Times New Roman" w:hAnsi="Times New Roman"/>
                <w:sz w:val="20"/>
                <w:szCs w:val="20"/>
              </w:rPr>
              <w:t>7.</w:t>
            </w:r>
          </w:p>
        </w:tc>
        <w:tc>
          <w:tcPr>
            <w:tcW w:w="3298" w:type="dxa"/>
            <w:tcBorders>
              <w:top w:val="single" w:sz="4" w:space="0" w:color="auto"/>
              <w:left w:val="single" w:sz="4" w:space="0" w:color="auto"/>
              <w:bottom w:val="single" w:sz="4" w:space="0" w:color="auto"/>
              <w:right w:val="single" w:sz="4" w:space="0" w:color="auto"/>
            </w:tcBorders>
            <w:hideMark/>
          </w:tcPr>
          <w:p w14:paraId="2D39FB39" w14:textId="74B45FA9" w:rsidR="004B2B40" w:rsidRDefault="004B2B40" w:rsidP="004B2B40">
            <w:pPr>
              <w:pStyle w:val="NoSpacing"/>
              <w:rPr>
                <w:rFonts w:asciiTheme="minorHAnsi" w:eastAsia="Times New Roman" w:hAnsiTheme="minorHAnsi" w:cstheme="minorHAnsi"/>
                <w:color w:val="222222"/>
                <w:sz w:val="24"/>
                <w:szCs w:val="24"/>
              </w:rPr>
            </w:pPr>
            <w:r>
              <w:rPr>
                <w:rFonts w:asciiTheme="minorHAnsi" w:eastAsia="Times New Roman" w:hAnsiTheme="minorHAnsi" w:cstheme="minorHAnsi"/>
                <w:color w:val="222222"/>
                <w:sz w:val="24"/>
                <w:szCs w:val="24"/>
              </w:rPr>
              <w:t>License Renewal for GLI Nigeria</w:t>
            </w:r>
          </w:p>
        </w:tc>
        <w:tc>
          <w:tcPr>
            <w:tcW w:w="3700" w:type="dxa"/>
            <w:tcBorders>
              <w:top w:val="single" w:sz="4" w:space="0" w:color="auto"/>
              <w:left w:val="single" w:sz="4" w:space="0" w:color="auto"/>
              <w:bottom w:val="single" w:sz="4" w:space="0" w:color="auto"/>
              <w:right w:val="single" w:sz="4" w:space="0" w:color="auto"/>
            </w:tcBorders>
            <w:hideMark/>
          </w:tcPr>
          <w:p w14:paraId="24678B9B" w14:textId="55209D88" w:rsidR="004B2B40" w:rsidRDefault="004B2B40" w:rsidP="004B2B40">
            <w:pPr>
              <w:pStyle w:val="NoSpacing"/>
              <w:spacing w:line="360" w:lineRule="auto"/>
              <w:rPr>
                <w:rFonts w:ascii="Times New Roman" w:hAnsi="Times New Roman"/>
                <w:sz w:val="20"/>
                <w:szCs w:val="20"/>
              </w:rPr>
            </w:pPr>
            <w:r>
              <w:rPr>
                <w:rFonts w:ascii="Times New Roman" w:hAnsi="Times New Roman"/>
                <w:sz w:val="20"/>
                <w:szCs w:val="20"/>
              </w:rPr>
              <w:t>350 USD</w:t>
            </w:r>
          </w:p>
        </w:tc>
        <w:tc>
          <w:tcPr>
            <w:tcW w:w="1671" w:type="dxa"/>
            <w:tcBorders>
              <w:top w:val="single" w:sz="4" w:space="0" w:color="auto"/>
              <w:left w:val="single" w:sz="4" w:space="0" w:color="auto"/>
              <w:bottom w:val="single" w:sz="4" w:space="0" w:color="auto"/>
              <w:right w:val="single" w:sz="4" w:space="0" w:color="auto"/>
            </w:tcBorders>
            <w:hideMark/>
          </w:tcPr>
          <w:p w14:paraId="3363813E" w14:textId="7512782A" w:rsidR="004B2B40" w:rsidRDefault="004B2B40" w:rsidP="004B2B40">
            <w:pPr>
              <w:pStyle w:val="NoSpacing"/>
              <w:spacing w:line="276" w:lineRule="auto"/>
              <w:rPr>
                <w:rFonts w:ascii="Lucida Console" w:hAnsi="Lucida Console"/>
                <w:sz w:val="24"/>
              </w:rPr>
            </w:pPr>
            <w:r>
              <w:rPr>
                <w:rFonts w:ascii="Lucida Console" w:hAnsi="Lucida Console"/>
                <w:sz w:val="24"/>
              </w:rPr>
              <w:t>350</w:t>
            </w:r>
          </w:p>
        </w:tc>
      </w:tr>
      <w:tr w:rsidR="004B2B40" w14:paraId="6A79E21D" w14:textId="77777777" w:rsidTr="0007224B">
        <w:trPr>
          <w:trHeight w:val="175"/>
        </w:trPr>
        <w:tc>
          <w:tcPr>
            <w:tcW w:w="914" w:type="dxa"/>
            <w:tcBorders>
              <w:top w:val="single" w:sz="4" w:space="0" w:color="auto"/>
              <w:left w:val="single" w:sz="4" w:space="0" w:color="auto"/>
              <w:bottom w:val="single" w:sz="4" w:space="0" w:color="auto"/>
              <w:right w:val="single" w:sz="4" w:space="0" w:color="auto"/>
            </w:tcBorders>
          </w:tcPr>
          <w:p w14:paraId="464347D7" w14:textId="77777777" w:rsidR="004B2B40" w:rsidRDefault="004B2B40" w:rsidP="004B2B40">
            <w:pPr>
              <w:rPr>
                <w:rFonts w:eastAsia="Times New Roman" w:cstheme="minorHAnsi"/>
                <w:b/>
                <w:color w:val="222222"/>
                <w:sz w:val="24"/>
                <w:szCs w:val="24"/>
              </w:rPr>
            </w:pPr>
          </w:p>
        </w:tc>
        <w:tc>
          <w:tcPr>
            <w:tcW w:w="3298" w:type="dxa"/>
            <w:tcBorders>
              <w:top w:val="single" w:sz="4" w:space="0" w:color="auto"/>
              <w:left w:val="single" w:sz="4" w:space="0" w:color="auto"/>
              <w:bottom w:val="single" w:sz="4" w:space="0" w:color="auto"/>
              <w:right w:val="single" w:sz="4" w:space="0" w:color="auto"/>
            </w:tcBorders>
          </w:tcPr>
          <w:p w14:paraId="1E27EAE2" w14:textId="77777777" w:rsidR="004B2B40" w:rsidRDefault="004B2B40" w:rsidP="004B2B40">
            <w:pPr>
              <w:rPr>
                <w:rFonts w:eastAsia="Times New Roman" w:cstheme="minorHAnsi"/>
                <w:b/>
                <w:color w:val="222222"/>
                <w:sz w:val="24"/>
                <w:szCs w:val="24"/>
              </w:rPr>
            </w:pPr>
          </w:p>
        </w:tc>
        <w:tc>
          <w:tcPr>
            <w:tcW w:w="3700" w:type="dxa"/>
            <w:tcBorders>
              <w:top w:val="single" w:sz="4" w:space="0" w:color="auto"/>
              <w:left w:val="single" w:sz="4" w:space="0" w:color="auto"/>
              <w:bottom w:val="single" w:sz="4" w:space="0" w:color="auto"/>
              <w:right w:val="single" w:sz="4" w:space="0" w:color="auto"/>
            </w:tcBorders>
            <w:hideMark/>
          </w:tcPr>
          <w:p w14:paraId="7C6AA987" w14:textId="62E2687B" w:rsidR="004B2B40" w:rsidRDefault="004B2B40" w:rsidP="004B2B40">
            <w:pPr>
              <w:rPr>
                <w:rFonts w:eastAsia="Times New Roman" w:cstheme="minorHAnsi"/>
                <w:b/>
                <w:color w:val="222222"/>
                <w:sz w:val="24"/>
                <w:szCs w:val="24"/>
              </w:rPr>
            </w:pPr>
            <w:r>
              <w:rPr>
                <w:rFonts w:eastAsia="Times New Roman" w:cstheme="minorHAnsi"/>
                <w:b/>
                <w:color w:val="222222"/>
                <w:sz w:val="24"/>
                <w:szCs w:val="24"/>
              </w:rPr>
              <w:t xml:space="preserve">Total </w:t>
            </w:r>
          </w:p>
        </w:tc>
        <w:tc>
          <w:tcPr>
            <w:tcW w:w="1671" w:type="dxa"/>
            <w:tcBorders>
              <w:top w:val="single" w:sz="4" w:space="0" w:color="auto"/>
              <w:left w:val="single" w:sz="4" w:space="0" w:color="auto"/>
              <w:bottom w:val="single" w:sz="4" w:space="0" w:color="auto"/>
              <w:right w:val="single" w:sz="4" w:space="0" w:color="auto"/>
            </w:tcBorders>
            <w:hideMark/>
          </w:tcPr>
          <w:p w14:paraId="22F6A08C" w14:textId="3E6B8484" w:rsidR="004B2B40" w:rsidRDefault="004B2B40" w:rsidP="004B2B40">
            <w:pPr>
              <w:rPr>
                <w:rFonts w:eastAsia="Times New Roman" w:cstheme="minorHAnsi"/>
                <w:b/>
                <w:color w:val="222222"/>
                <w:sz w:val="24"/>
                <w:szCs w:val="24"/>
              </w:rPr>
            </w:pPr>
            <w:r>
              <w:rPr>
                <w:rFonts w:eastAsia="Times New Roman" w:cstheme="minorHAnsi"/>
                <w:b/>
                <w:color w:val="222222"/>
                <w:sz w:val="24"/>
                <w:szCs w:val="24"/>
              </w:rPr>
              <w:t>$26, 050</w:t>
            </w:r>
          </w:p>
        </w:tc>
      </w:tr>
    </w:tbl>
    <w:p w14:paraId="4739D2DB" w14:textId="77777777" w:rsidR="000E66FA" w:rsidRPr="003F283C" w:rsidRDefault="000E66FA" w:rsidP="003F283C">
      <w:pPr>
        <w:jc w:val="both"/>
      </w:pPr>
    </w:p>
    <w:p w14:paraId="0F7DDD74" w14:textId="77777777" w:rsidR="00DA038C" w:rsidRDefault="00877A85" w:rsidP="00E46184">
      <w:pPr>
        <w:pStyle w:val="ListParagraph"/>
        <w:ind w:left="0"/>
        <w:jc w:val="center"/>
        <w:rPr>
          <w:b/>
          <w:bCs/>
          <w:sz w:val="40"/>
          <w:szCs w:val="40"/>
        </w:rPr>
      </w:pPr>
      <w:r>
        <w:rPr>
          <w:b/>
          <w:bCs/>
          <w:sz w:val="40"/>
          <w:szCs w:val="40"/>
        </w:rPr>
        <w:t>Tan</w:t>
      </w:r>
      <w:r w:rsidR="00314C35">
        <w:rPr>
          <w:b/>
          <w:bCs/>
          <w:sz w:val="40"/>
          <w:szCs w:val="40"/>
        </w:rPr>
        <w:t>zania</w:t>
      </w:r>
    </w:p>
    <w:tbl>
      <w:tblPr>
        <w:tblW w:w="6520" w:type="dxa"/>
        <w:tblLook w:val="04A0" w:firstRow="1" w:lastRow="0" w:firstColumn="1" w:lastColumn="0" w:noHBand="0" w:noVBand="1"/>
      </w:tblPr>
      <w:tblGrid>
        <w:gridCol w:w="733"/>
        <w:gridCol w:w="1749"/>
        <w:gridCol w:w="1857"/>
        <w:gridCol w:w="2181"/>
      </w:tblGrid>
      <w:tr w:rsidR="00AC4FFE" w:rsidRPr="00AC4FFE" w14:paraId="0FFBAEAF" w14:textId="77777777" w:rsidTr="00AC4FFE">
        <w:trPr>
          <w:trHeight w:val="300"/>
        </w:trPr>
        <w:tc>
          <w:tcPr>
            <w:tcW w:w="733" w:type="dxa"/>
            <w:tcBorders>
              <w:top w:val="single" w:sz="4" w:space="0" w:color="auto"/>
              <w:left w:val="single" w:sz="4" w:space="0" w:color="auto"/>
              <w:bottom w:val="single" w:sz="4" w:space="0" w:color="auto"/>
              <w:right w:val="single" w:sz="4" w:space="0" w:color="auto"/>
            </w:tcBorders>
            <w:shd w:val="clear" w:color="auto" w:fill="auto"/>
            <w:noWrap/>
            <w:hideMark/>
          </w:tcPr>
          <w:p w14:paraId="3760E495"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No.</w:t>
            </w:r>
          </w:p>
        </w:tc>
        <w:tc>
          <w:tcPr>
            <w:tcW w:w="1749" w:type="dxa"/>
            <w:tcBorders>
              <w:top w:val="single" w:sz="4" w:space="0" w:color="auto"/>
              <w:left w:val="nil"/>
              <w:bottom w:val="single" w:sz="4" w:space="0" w:color="auto"/>
              <w:right w:val="single" w:sz="4" w:space="0" w:color="auto"/>
            </w:tcBorders>
            <w:shd w:val="clear" w:color="auto" w:fill="auto"/>
            <w:noWrap/>
            <w:hideMark/>
          </w:tcPr>
          <w:p w14:paraId="1B2DE7D2"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xml:space="preserve">ITEMS </w:t>
            </w:r>
          </w:p>
        </w:tc>
        <w:tc>
          <w:tcPr>
            <w:tcW w:w="1857" w:type="dxa"/>
            <w:tcBorders>
              <w:top w:val="single" w:sz="4" w:space="0" w:color="auto"/>
              <w:left w:val="nil"/>
              <w:bottom w:val="single" w:sz="4" w:space="0" w:color="auto"/>
              <w:right w:val="single" w:sz="4" w:space="0" w:color="auto"/>
            </w:tcBorders>
            <w:shd w:val="clear" w:color="auto" w:fill="auto"/>
            <w:noWrap/>
            <w:hideMark/>
          </w:tcPr>
          <w:p w14:paraId="4B2325E6"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ITEMS AMOUNT</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1E71D4C1"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TOTAL</w:t>
            </w:r>
          </w:p>
        </w:tc>
      </w:tr>
      <w:tr w:rsidR="00AC4FFE" w:rsidRPr="00AC4FFE" w14:paraId="5835F9F3" w14:textId="77777777" w:rsidTr="00AC4FFE">
        <w:trPr>
          <w:trHeight w:val="600"/>
        </w:trPr>
        <w:tc>
          <w:tcPr>
            <w:tcW w:w="733" w:type="dxa"/>
            <w:tcBorders>
              <w:top w:val="nil"/>
              <w:left w:val="single" w:sz="4" w:space="0" w:color="auto"/>
              <w:bottom w:val="single" w:sz="4" w:space="0" w:color="auto"/>
              <w:right w:val="single" w:sz="4" w:space="0" w:color="auto"/>
            </w:tcBorders>
            <w:shd w:val="clear" w:color="auto" w:fill="auto"/>
            <w:noWrap/>
            <w:hideMark/>
          </w:tcPr>
          <w:p w14:paraId="45691663"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1</w:t>
            </w:r>
          </w:p>
        </w:tc>
        <w:tc>
          <w:tcPr>
            <w:tcW w:w="1749" w:type="dxa"/>
            <w:tcBorders>
              <w:top w:val="single" w:sz="4" w:space="0" w:color="auto"/>
              <w:left w:val="nil"/>
              <w:bottom w:val="single" w:sz="4" w:space="0" w:color="auto"/>
              <w:right w:val="nil"/>
            </w:tcBorders>
            <w:shd w:val="clear" w:color="auto" w:fill="auto"/>
            <w:hideMark/>
          </w:tcPr>
          <w:p w14:paraId="6B8CB140" w14:textId="77777777" w:rsidR="00AC4FFE" w:rsidRPr="00AC4FFE" w:rsidRDefault="00AC4FFE" w:rsidP="00AC4FFE">
            <w:pPr>
              <w:spacing w:after="0" w:line="240" w:lineRule="auto"/>
              <w:rPr>
                <w:rFonts w:eastAsia="Times New Roman" w:cs="Times New Roman"/>
                <w:color w:val="000000"/>
              </w:rPr>
            </w:pPr>
            <w:r w:rsidRPr="00AC4FFE">
              <w:rPr>
                <w:rFonts w:eastAsia="Times New Roman" w:cs="Times New Roman"/>
                <w:color w:val="000000"/>
              </w:rPr>
              <w:t xml:space="preserve">Rice 600 Kg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0F78C390"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26F32097"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600 </w:t>
            </w:r>
          </w:p>
        </w:tc>
      </w:tr>
      <w:tr w:rsidR="00AC4FFE" w:rsidRPr="00AC4FFE" w14:paraId="03792DAF" w14:textId="77777777" w:rsidTr="00AC4FFE">
        <w:trPr>
          <w:trHeight w:val="288"/>
        </w:trPr>
        <w:tc>
          <w:tcPr>
            <w:tcW w:w="733" w:type="dxa"/>
            <w:tcBorders>
              <w:top w:val="nil"/>
              <w:left w:val="single" w:sz="4" w:space="0" w:color="auto"/>
              <w:bottom w:val="single" w:sz="4" w:space="0" w:color="auto"/>
              <w:right w:val="single" w:sz="4" w:space="0" w:color="auto"/>
            </w:tcBorders>
            <w:shd w:val="clear" w:color="auto" w:fill="auto"/>
            <w:noWrap/>
            <w:hideMark/>
          </w:tcPr>
          <w:p w14:paraId="29C2C8DA"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749" w:type="dxa"/>
            <w:tcBorders>
              <w:top w:val="single" w:sz="4" w:space="0" w:color="auto"/>
              <w:left w:val="nil"/>
              <w:bottom w:val="single" w:sz="4" w:space="0" w:color="auto"/>
              <w:right w:val="single" w:sz="4" w:space="0" w:color="auto"/>
            </w:tcBorders>
            <w:shd w:val="clear" w:color="auto" w:fill="auto"/>
            <w:noWrap/>
            <w:hideMark/>
          </w:tcPr>
          <w:p w14:paraId="30A02A6A"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857" w:type="dxa"/>
            <w:tcBorders>
              <w:top w:val="single" w:sz="4" w:space="0" w:color="auto"/>
              <w:left w:val="nil"/>
              <w:bottom w:val="single" w:sz="4" w:space="0" w:color="auto"/>
              <w:right w:val="single" w:sz="4" w:space="0" w:color="auto"/>
            </w:tcBorders>
            <w:shd w:val="clear" w:color="auto" w:fill="auto"/>
            <w:noWrap/>
            <w:hideMark/>
          </w:tcPr>
          <w:p w14:paraId="0B87E879"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77EE13C4"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r>
      <w:tr w:rsidR="00AC4FFE" w:rsidRPr="00AC4FFE" w14:paraId="19D53289" w14:textId="77777777" w:rsidTr="00AC4FFE">
        <w:trPr>
          <w:trHeight w:val="630"/>
        </w:trPr>
        <w:tc>
          <w:tcPr>
            <w:tcW w:w="733" w:type="dxa"/>
            <w:tcBorders>
              <w:top w:val="nil"/>
              <w:left w:val="single" w:sz="4" w:space="0" w:color="auto"/>
              <w:bottom w:val="single" w:sz="4" w:space="0" w:color="auto"/>
              <w:right w:val="single" w:sz="4" w:space="0" w:color="auto"/>
            </w:tcBorders>
            <w:shd w:val="clear" w:color="auto" w:fill="auto"/>
            <w:noWrap/>
            <w:hideMark/>
          </w:tcPr>
          <w:p w14:paraId="5ADA4034"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2</w:t>
            </w:r>
          </w:p>
        </w:tc>
        <w:tc>
          <w:tcPr>
            <w:tcW w:w="1749" w:type="dxa"/>
            <w:tcBorders>
              <w:top w:val="single" w:sz="4" w:space="0" w:color="auto"/>
              <w:left w:val="nil"/>
              <w:bottom w:val="single" w:sz="4" w:space="0" w:color="auto"/>
              <w:right w:val="nil"/>
            </w:tcBorders>
            <w:shd w:val="clear" w:color="auto" w:fill="auto"/>
            <w:hideMark/>
          </w:tcPr>
          <w:p w14:paraId="01DDFC7C" w14:textId="77777777" w:rsidR="00AC4FFE" w:rsidRPr="00AC4FFE" w:rsidRDefault="00AC4FFE" w:rsidP="00AC4FFE">
            <w:pPr>
              <w:spacing w:after="0" w:line="240" w:lineRule="auto"/>
              <w:rPr>
                <w:rFonts w:eastAsia="Times New Roman" w:cs="Times New Roman"/>
                <w:color w:val="000000"/>
              </w:rPr>
            </w:pPr>
            <w:r w:rsidRPr="00AC4FFE">
              <w:rPr>
                <w:rFonts w:eastAsia="Times New Roman" w:cs="Times New Roman"/>
                <w:color w:val="000000"/>
              </w:rPr>
              <w:t xml:space="preserve">Beams 300 Kg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3C2BE29C"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7AA1520A"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300 </w:t>
            </w:r>
          </w:p>
        </w:tc>
      </w:tr>
      <w:tr w:rsidR="00AC4FFE" w:rsidRPr="00AC4FFE" w14:paraId="7B433037" w14:textId="77777777" w:rsidTr="00AC4FFE">
        <w:trPr>
          <w:trHeight w:val="288"/>
        </w:trPr>
        <w:tc>
          <w:tcPr>
            <w:tcW w:w="733" w:type="dxa"/>
            <w:tcBorders>
              <w:top w:val="nil"/>
              <w:left w:val="single" w:sz="4" w:space="0" w:color="auto"/>
              <w:bottom w:val="single" w:sz="4" w:space="0" w:color="auto"/>
              <w:right w:val="single" w:sz="4" w:space="0" w:color="auto"/>
            </w:tcBorders>
            <w:shd w:val="clear" w:color="auto" w:fill="auto"/>
            <w:noWrap/>
            <w:hideMark/>
          </w:tcPr>
          <w:p w14:paraId="230070A3"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749" w:type="dxa"/>
            <w:tcBorders>
              <w:top w:val="single" w:sz="4" w:space="0" w:color="auto"/>
              <w:left w:val="nil"/>
              <w:bottom w:val="single" w:sz="4" w:space="0" w:color="auto"/>
              <w:right w:val="single" w:sz="4" w:space="0" w:color="auto"/>
            </w:tcBorders>
            <w:shd w:val="clear" w:color="auto" w:fill="auto"/>
            <w:noWrap/>
            <w:hideMark/>
          </w:tcPr>
          <w:p w14:paraId="62EDDFE6"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857" w:type="dxa"/>
            <w:tcBorders>
              <w:top w:val="single" w:sz="4" w:space="0" w:color="auto"/>
              <w:left w:val="nil"/>
              <w:bottom w:val="single" w:sz="4" w:space="0" w:color="auto"/>
              <w:right w:val="single" w:sz="4" w:space="0" w:color="auto"/>
            </w:tcBorders>
            <w:shd w:val="clear" w:color="auto" w:fill="auto"/>
            <w:noWrap/>
            <w:hideMark/>
          </w:tcPr>
          <w:p w14:paraId="5AB36DB8"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30850CA7"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r>
      <w:tr w:rsidR="00AC4FFE" w:rsidRPr="00AC4FFE" w14:paraId="227C351C" w14:textId="77777777" w:rsidTr="00AC4FFE">
        <w:trPr>
          <w:trHeight w:val="615"/>
        </w:trPr>
        <w:tc>
          <w:tcPr>
            <w:tcW w:w="733" w:type="dxa"/>
            <w:tcBorders>
              <w:top w:val="nil"/>
              <w:left w:val="single" w:sz="4" w:space="0" w:color="auto"/>
              <w:bottom w:val="single" w:sz="4" w:space="0" w:color="auto"/>
              <w:right w:val="single" w:sz="4" w:space="0" w:color="auto"/>
            </w:tcBorders>
            <w:shd w:val="clear" w:color="auto" w:fill="auto"/>
            <w:noWrap/>
            <w:hideMark/>
          </w:tcPr>
          <w:p w14:paraId="5B9DAE1B"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3</w:t>
            </w:r>
          </w:p>
        </w:tc>
        <w:tc>
          <w:tcPr>
            <w:tcW w:w="1749" w:type="dxa"/>
            <w:tcBorders>
              <w:top w:val="single" w:sz="4" w:space="0" w:color="auto"/>
              <w:left w:val="nil"/>
              <w:bottom w:val="single" w:sz="4" w:space="0" w:color="auto"/>
              <w:right w:val="nil"/>
            </w:tcBorders>
            <w:shd w:val="clear" w:color="auto" w:fill="auto"/>
            <w:hideMark/>
          </w:tcPr>
          <w:p w14:paraId="4B2D3306" w14:textId="77777777" w:rsidR="00AC4FFE" w:rsidRPr="00AC4FFE" w:rsidRDefault="00AC4FFE" w:rsidP="00AC4FFE">
            <w:pPr>
              <w:spacing w:after="0" w:line="240" w:lineRule="auto"/>
              <w:rPr>
                <w:rFonts w:eastAsia="Times New Roman" w:cs="Times New Roman"/>
                <w:color w:val="000000"/>
              </w:rPr>
            </w:pPr>
            <w:r w:rsidRPr="00AC4FFE">
              <w:rPr>
                <w:rFonts w:eastAsia="Times New Roman" w:cs="Times New Roman"/>
                <w:color w:val="000000"/>
              </w:rPr>
              <w:t xml:space="preserve">School fees 25 Kids per Month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200B58A1"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6E53DE18"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250 </w:t>
            </w:r>
          </w:p>
        </w:tc>
      </w:tr>
      <w:tr w:rsidR="00AC4FFE" w:rsidRPr="00AC4FFE" w14:paraId="54466C08" w14:textId="77777777" w:rsidTr="00AC4FFE">
        <w:trPr>
          <w:trHeight w:val="315"/>
        </w:trPr>
        <w:tc>
          <w:tcPr>
            <w:tcW w:w="733" w:type="dxa"/>
            <w:tcBorders>
              <w:top w:val="nil"/>
              <w:left w:val="single" w:sz="4" w:space="0" w:color="auto"/>
              <w:bottom w:val="single" w:sz="4" w:space="0" w:color="auto"/>
              <w:right w:val="single" w:sz="4" w:space="0" w:color="auto"/>
            </w:tcBorders>
            <w:shd w:val="clear" w:color="000000" w:fill="BFBFBF"/>
            <w:noWrap/>
            <w:hideMark/>
          </w:tcPr>
          <w:p w14:paraId="120E265A" w14:textId="77777777" w:rsidR="00AC4FFE" w:rsidRPr="00AC4FFE" w:rsidRDefault="00AC4FFE" w:rsidP="00AC4FFE">
            <w:pPr>
              <w:spacing w:after="0" w:line="240" w:lineRule="auto"/>
              <w:jc w:val="center"/>
              <w:rPr>
                <w:rFonts w:eastAsia="Times New Roman" w:cs="Times New Roman"/>
                <w:b/>
                <w:bCs/>
                <w:color w:val="000000"/>
              </w:rPr>
            </w:pPr>
            <w:r w:rsidRPr="00AC4FFE">
              <w:rPr>
                <w:rFonts w:eastAsia="Times New Roman" w:cs="Times New Roman"/>
                <w:b/>
                <w:bCs/>
                <w:color w:val="000000"/>
              </w:rPr>
              <w:t> </w:t>
            </w:r>
          </w:p>
        </w:tc>
        <w:tc>
          <w:tcPr>
            <w:tcW w:w="3606" w:type="dxa"/>
            <w:gridSpan w:val="2"/>
            <w:tcBorders>
              <w:top w:val="single" w:sz="4" w:space="0" w:color="auto"/>
              <w:left w:val="nil"/>
              <w:bottom w:val="single" w:sz="4" w:space="0" w:color="auto"/>
              <w:right w:val="nil"/>
            </w:tcBorders>
            <w:shd w:val="clear" w:color="000000" w:fill="BFBFBF"/>
            <w:noWrap/>
            <w:hideMark/>
          </w:tcPr>
          <w:p w14:paraId="43E2007E" w14:textId="77777777" w:rsidR="00AC4FFE" w:rsidRPr="00AC4FFE" w:rsidRDefault="00AC4FFE" w:rsidP="00AC4FFE">
            <w:pPr>
              <w:spacing w:after="0" w:line="240" w:lineRule="auto"/>
              <w:jc w:val="right"/>
              <w:rPr>
                <w:rFonts w:eastAsia="Times New Roman" w:cs="Times New Roman"/>
                <w:b/>
                <w:bCs/>
                <w:color w:val="000000"/>
              </w:rPr>
            </w:pPr>
            <w:r w:rsidRPr="00AC4FFE">
              <w:rPr>
                <w:rFonts w:eastAsia="Times New Roman" w:cs="Times New Roman"/>
                <w:b/>
                <w:bCs/>
                <w:color w:val="000000"/>
              </w:rPr>
              <w:t>TOTAL</w:t>
            </w:r>
          </w:p>
        </w:tc>
        <w:tc>
          <w:tcPr>
            <w:tcW w:w="2181" w:type="dxa"/>
            <w:tcBorders>
              <w:top w:val="single" w:sz="4" w:space="0" w:color="auto"/>
              <w:left w:val="nil"/>
              <w:bottom w:val="single" w:sz="4" w:space="0" w:color="auto"/>
              <w:right w:val="single" w:sz="4" w:space="0" w:color="000000"/>
            </w:tcBorders>
            <w:shd w:val="clear" w:color="000000" w:fill="BFBFBF"/>
            <w:noWrap/>
            <w:vAlign w:val="bottom"/>
            <w:hideMark/>
          </w:tcPr>
          <w:p w14:paraId="5039CBA5" w14:textId="77777777" w:rsidR="00AC4FFE" w:rsidRPr="00AC4FFE" w:rsidRDefault="00AC4FFE" w:rsidP="00AC4FFE">
            <w:pPr>
              <w:spacing w:after="0" w:line="240" w:lineRule="auto"/>
              <w:jc w:val="right"/>
              <w:rPr>
                <w:rFonts w:eastAsia="Times New Roman" w:cs="Times New Roman"/>
                <w:b/>
                <w:bCs/>
                <w:color w:val="000000"/>
              </w:rPr>
            </w:pPr>
            <w:r w:rsidRPr="00AC4FFE">
              <w:rPr>
                <w:rFonts w:eastAsia="Times New Roman" w:cs="Times New Roman"/>
                <w:b/>
                <w:bCs/>
                <w:color w:val="000000"/>
              </w:rPr>
              <w:t xml:space="preserve">$1,150 </w:t>
            </w:r>
          </w:p>
        </w:tc>
      </w:tr>
    </w:tbl>
    <w:p w14:paraId="5AE9BD6C" w14:textId="1927308A" w:rsidR="00877A85" w:rsidRPr="00D5186A" w:rsidRDefault="00314C35" w:rsidP="00AC4FFE">
      <w:pPr>
        <w:pStyle w:val="ListParagraph"/>
        <w:ind w:left="0"/>
        <w:jc w:val="both"/>
        <w:rPr>
          <w:rFonts w:cs="Times New Roman"/>
          <w:b/>
          <w:bCs/>
        </w:rPr>
      </w:pPr>
      <w:r w:rsidRPr="00D5186A">
        <w:rPr>
          <w:rFonts w:cs="Times New Roman"/>
          <w:b/>
          <w:bCs/>
        </w:rPr>
        <w:t xml:space="preserve"> </w:t>
      </w:r>
    </w:p>
    <w:p w14:paraId="4AD4B818" w14:textId="1E0903F6" w:rsidR="0034432A" w:rsidRPr="00E46184" w:rsidRDefault="00FE01FE" w:rsidP="00E46184">
      <w:pPr>
        <w:pStyle w:val="ListParagraph"/>
        <w:ind w:left="0"/>
        <w:jc w:val="center"/>
        <w:rPr>
          <w:b/>
          <w:bCs/>
          <w:sz w:val="40"/>
          <w:szCs w:val="40"/>
        </w:rPr>
      </w:pPr>
      <w:r w:rsidRPr="00FE01FE">
        <w:rPr>
          <w:b/>
          <w:bCs/>
          <w:sz w:val="40"/>
          <w:szCs w:val="40"/>
        </w:rPr>
        <w:t xml:space="preserve">Uganda </w:t>
      </w:r>
    </w:p>
    <w:sectPr w:rsidR="0034432A" w:rsidRPr="00E46184" w:rsidSect="0044719A">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0476A" w14:textId="77777777" w:rsidR="00F8732E" w:rsidRDefault="00F8732E" w:rsidP="00C03C1C">
      <w:pPr>
        <w:spacing w:after="0" w:line="240" w:lineRule="auto"/>
      </w:pPr>
      <w:r>
        <w:separator/>
      </w:r>
    </w:p>
  </w:endnote>
  <w:endnote w:type="continuationSeparator" w:id="0">
    <w:p w14:paraId="79D79057" w14:textId="77777777" w:rsidR="00F8732E" w:rsidRDefault="00F8732E"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6F15E" w14:textId="77777777" w:rsidR="00F8732E" w:rsidRDefault="00F8732E" w:rsidP="00C03C1C">
      <w:pPr>
        <w:spacing w:after="0" w:line="240" w:lineRule="auto"/>
      </w:pPr>
      <w:r>
        <w:separator/>
      </w:r>
    </w:p>
  </w:footnote>
  <w:footnote w:type="continuationSeparator" w:id="0">
    <w:p w14:paraId="37E52198" w14:textId="77777777" w:rsidR="00F8732E" w:rsidRDefault="00F8732E"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9"/>
  </w:num>
  <w:num w:numId="7">
    <w:abstractNumId w:val="2"/>
  </w:num>
  <w:num w:numId="8">
    <w:abstractNumId w:val="1"/>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0"/>
  </w:num>
  <w:num w:numId="13">
    <w:abstractNumId w:va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0"/>
  </w:num>
  <w:num w:numId="17">
    <w:abstractNumId w:val="10"/>
  </w:num>
  <w:num w:numId="18">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341"/>
    <w:rsid w:val="00002E73"/>
    <w:rsid w:val="000033E5"/>
    <w:rsid w:val="00004086"/>
    <w:rsid w:val="00004D10"/>
    <w:rsid w:val="0000566C"/>
    <w:rsid w:val="00006095"/>
    <w:rsid w:val="00006D6A"/>
    <w:rsid w:val="000070E9"/>
    <w:rsid w:val="00007DDB"/>
    <w:rsid w:val="00010E44"/>
    <w:rsid w:val="000112A5"/>
    <w:rsid w:val="00012F67"/>
    <w:rsid w:val="00015FC7"/>
    <w:rsid w:val="00016A25"/>
    <w:rsid w:val="00016B92"/>
    <w:rsid w:val="00023717"/>
    <w:rsid w:val="000310A3"/>
    <w:rsid w:val="00031330"/>
    <w:rsid w:val="00031806"/>
    <w:rsid w:val="00034442"/>
    <w:rsid w:val="0003574B"/>
    <w:rsid w:val="00035BF6"/>
    <w:rsid w:val="0003623D"/>
    <w:rsid w:val="00037CC6"/>
    <w:rsid w:val="00037EFE"/>
    <w:rsid w:val="0004083F"/>
    <w:rsid w:val="000417E8"/>
    <w:rsid w:val="0004254D"/>
    <w:rsid w:val="000437E2"/>
    <w:rsid w:val="000473C7"/>
    <w:rsid w:val="000508C9"/>
    <w:rsid w:val="00050B3E"/>
    <w:rsid w:val="0005205E"/>
    <w:rsid w:val="000524B4"/>
    <w:rsid w:val="00053098"/>
    <w:rsid w:val="00053AE1"/>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224B"/>
    <w:rsid w:val="000732AA"/>
    <w:rsid w:val="000739CD"/>
    <w:rsid w:val="00075173"/>
    <w:rsid w:val="000760DC"/>
    <w:rsid w:val="00076CC0"/>
    <w:rsid w:val="00076E86"/>
    <w:rsid w:val="00076F32"/>
    <w:rsid w:val="000772BB"/>
    <w:rsid w:val="00077630"/>
    <w:rsid w:val="00080FE5"/>
    <w:rsid w:val="00083440"/>
    <w:rsid w:val="00084A83"/>
    <w:rsid w:val="000861E2"/>
    <w:rsid w:val="000875CF"/>
    <w:rsid w:val="00087F46"/>
    <w:rsid w:val="00090A3C"/>
    <w:rsid w:val="00091DD6"/>
    <w:rsid w:val="00094C32"/>
    <w:rsid w:val="0009723C"/>
    <w:rsid w:val="000A0B63"/>
    <w:rsid w:val="000A34A3"/>
    <w:rsid w:val="000A4426"/>
    <w:rsid w:val="000A4CDA"/>
    <w:rsid w:val="000A50CB"/>
    <w:rsid w:val="000B13C0"/>
    <w:rsid w:val="000B1781"/>
    <w:rsid w:val="000B2CBD"/>
    <w:rsid w:val="000B2E3E"/>
    <w:rsid w:val="000B4A94"/>
    <w:rsid w:val="000B56F5"/>
    <w:rsid w:val="000B5F29"/>
    <w:rsid w:val="000B6015"/>
    <w:rsid w:val="000B6D65"/>
    <w:rsid w:val="000B7836"/>
    <w:rsid w:val="000C0349"/>
    <w:rsid w:val="000C05C3"/>
    <w:rsid w:val="000C0787"/>
    <w:rsid w:val="000C0D7F"/>
    <w:rsid w:val="000C3698"/>
    <w:rsid w:val="000C3A14"/>
    <w:rsid w:val="000C519F"/>
    <w:rsid w:val="000C5302"/>
    <w:rsid w:val="000C69C3"/>
    <w:rsid w:val="000C6CD8"/>
    <w:rsid w:val="000D0CAC"/>
    <w:rsid w:val="000D0EBA"/>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E74C2"/>
    <w:rsid w:val="000F1865"/>
    <w:rsid w:val="000F1C31"/>
    <w:rsid w:val="000F1FBF"/>
    <w:rsid w:val="000F27A0"/>
    <w:rsid w:val="000F30B0"/>
    <w:rsid w:val="000F3A56"/>
    <w:rsid w:val="000F3C05"/>
    <w:rsid w:val="000F5030"/>
    <w:rsid w:val="000F7786"/>
    <w:rsid w:val="00100E9C"/>
    <w:rsid w:val="00100F2B"/>
    <w:rsid w:val="00101A75"/>
    <w:rsid w:val="00102B85"/>
    <w:rsid w:val="00103E8A"/>
    <w:rsid w:val="001060E2"/>
    <w:rsid w:val="001062B1"/>
    <w:rsid w:val="001063C9"/>
    <w:rsid w:val="00106A9C"/>
    <w:rsid w:val="00110AFA"/>
    <w:rsid w:val="00110F0D"/>
    <w:rsid w:val="00110FA4"/>
    <w:rsid w:val="001134E8"/>
    <w:rsid w:val="0011390A"/>
    <w:rsid w:val="00114570"/>
    <w:rsid w:val="00115210"/>
    <w:rsid w:val="00117628"/>
    <w:rsid w:val="001203E4"/>
    <w:rsid w:val="00121081"/>
    <w:rsid w:val="00122364"/>
    <w:rsid w:val="001231BB"/>
    <w:rsid w:val="0012667A"/>
    <w:rsid w:val="00127F13"/>
    <w:rsid w:val="00130AD4"/>
    <w:rsid w:val="001315CF"/>
    <w:rsid w:val="00131819"/>
    <w:rsid w:val="00133F2C"/>
    <w:rsid w:val="0013743A"/>
    <w:rsid w:val="001402EB"/>
    <w:rsid w:val="00140EA3"/>
    <w:rsid w:val="001427BA"/>
    <w:rsid w:val="00143BC5"/>
    <w:rsid w:val="00143D7D"/>
    <w:rsid w:val="00146B61"/>
    <w:rsid w:val="00150D0F"/>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2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048"/>
    <w:rsid w:val="001B2E56"/>
    <w:rsid w:val="001B3486"/>
    <w:rsid w:val="001B3CEC"/>
    <w:rsid w:val="001B3D68"/>
    <w:rsid w:val="001B4E3E"/>
    <w:rsid w:val="001B59AE"/>
    <w:rsid w:val="001B5C50"/>
    <w:rsid w:val="001C03F5"/>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D3DB6"/>
    <w:rsid w:val="001D423A"/>
    <w:rsid w:val="001D5282"/>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07DD5"/>
    <w:rsid w:val="00211C63"/>
    <w:rsid w:val="002124A7"/>
    <w:rsid w:val="002131ED"/>
    <w:rsid w:val="00213B64"/>
    <w:rsid w:val="002159F0"/>
    <w:rsid w:val="00215BD8"/>
    <w:rsid w:val="002163E5"/>
    <w:rsid w:val="002166AD"/>
    <w:rsid w:val="00220AB2"/>
    <w:rsid w:val="00220AE7"/>
    <w:rsid w:val="00220E86"/>
    <w:rsid w:val="00221D87"/>
    <w:rsid w:val="00221F98"/>
    <w:rsid w:val="0022306E"/>
    <w:rsid w:val="00224893"/>
    <w:rsid w:val="00226F9F"/>
    <w:rsid w:val="00232EA5"/>
    <w:rsid w:val="00233283"/>
    <w:rsid w:val="00235D95"/>
    <w:rsid w:val="0023601C"/>
    <w:rsid w:val="00236EE6"/>
    <w:rsid w:val="0024067B"/>
    <w:rsid w:val="00240F4D"/>
    <w:rsid w:val="002412A1"/>
    <w:rsid w:val="002412C2"/>
    <w:rsid w:val="00241EA3"/>
    <w:rsid w:val="0024528F"/>
    <w:rsid w:val="00246C01"/>
    <w:rsid w:val="00250158"/>
    <w:rsid w:val="00250769"/>
    <w:rsid w:val="00252250"/>
    <w:rsid w:val="00252515"/>
    <w:rsid w:val="00257A70"/>
    <w:rsid w:val="002614D3"/>
    <w:rsid w:val="00261C73"/>
    <w:rsid w:val="00262937"/>
    <w:rsid w:val="00262BD3"/>
    <w:rsid w:val="00262EE0"/>
    <w:rsid w:val="00263160"/>
    <w:rsid w:val="00263B5F"/>
    <w:rsid w:val="00264AAF"/>
    <w:rsid w:val="002665E6"/>
    <w:rsid w:val="002669D7"/>
    <w:rsid w:val="00266B04"/>
    <w:rsid w:val="002670B7"/>
    <w:rsid w:val="00267129"/>
    <w:rsid w:val="002674CA"/>
    <w:rsid w:val="00267DF9"/>
    <w:rsid w:val="00270E6E"/>
    <w:rsid w:val="0027274C"/>
    <w:rsid w:val="00272A0B"/>
    <w:rsid w:val="0027332C"/>
    <w:rsid w:val="00274F02"/>
    <w:rsid w:val="0027778C"/>
    <w:rsid w:val="00277BC7"/>
    <w:rsid w:val="00277C7C"/>
    <w:rsid w:val="00277E45"/>
    <w:rsid w:val="00280805"/>
    <w:rsid w:val="00281EB4"/>
    <w:rsid w:val="00283402"/>
    <w:rsid w:val="00283895"/>
    <w:rsid w:val="00284588"/>
    <w:rsid w:val="002864FB"/>
    <w:rsid w:val="0028780C"/>
    <w:rsid w:val="00287B69"/>
    <w:rsid w:val="00287D4F"/>
    <w:rsid w:val="002901F7"/>
    <w:rsid w:val="00293389"/>
    <w:rsid w:val="002946D3"/>
    <w:rsid w:val="0029714D"/>
    <w:rsid w:val="00297D04"/>
    <w:rsid w:val="002A0AEA"/>
    <w:rsid w:val="002A16CA"/>
    <w:rsid w:val="002A1C62"/>
    <w:rsid w:val="002A1FD8"/>
    <w:rsid w:val="002A2217"/>
    <w:rsid w:val="002A24C8"/>
    <w:rsid w:val="002A2A32"/>
    <w:rsid w:val="002A2A50"/>
    <w:rsid w:val="002A3EA7"/>
    <w:rsid w:val="002A43B4"/>
    <w:rsid w:val="002A4C86"/>
    <w:rsid w:val="002A5DD5"/>
    <w:rsid w:val="002A5EDD"/>
    <w:rsid w:val="002A6731"/>
    <w:rsid w:val="002A746B"/>
    <w:rsid w:val="002A77C6"/>
    <w:rsid w:val="002A7C9E"/>
    <w:rsid w:val="002A7FBD"/>
    <w:rsid w:val="002B01A2"/>
    <w:rsid w:val="002B1356"/>
    <w:rsid w:val="002B163D"/>
    <w:rsid w:val="002B1F17"/>
    <w:rsid w:val="002B4DDE"/>
    <w:rsid w:val="002B5441"/>
    <w:rsid w:val="002B5BB8"/>
    <w:rsid w:val="002B5C38"/>
    <w:rsid w:val="002B65A6"/>
    <w:rsid w:val="002B6B54"/>
    <w:rsid w:val="002C15AB"/>
    <w:rsid w:val="002C3AC2"/>
    <w:rsid w:val="002C4147"/>
    <w:rsid w:val="002C43FB"/>
    <w:rsid w:val="002C52F4"/>
    <w:rsid w:val="002C57F3"/>
    <w:rsid w:val="002C64C7"/>
    <w:rsid w:val="002C6F77"/>
    <w:rsid w:val="002C75E7"/>
    <w:rsid w:val="002D247B"/>
    <w:rsid w:val="002D4A8F"/>
    <w:rsid w:val="002D73D7"/>
    <w:rsid w:val="002E0218"/>
    <w:rsid w:val="002E0962"/>
    <w:rsid w:val="002E233D"/>
    <w:rsid w:val="002E23B2"/>
    <w:rsid w:val="002E27D5"/>
    <w:rsid w:val="002E48B2"/>
    <w:rsid w:val="002E4FF7"/>
    <w:rsid w:val="002E576B"/>
    <w:rsid w:val="002E6E0B"/>
    <w:rsid w:val="002E6F75"/>
    <w:rsid w:val="002E7B62"/>
    <w:rsid w:val="002F0BDD"/>
    <w:rsid w:val="002F22A1"/>
    <w:rsid w:val="002F279C"/>
    <w:rsid w:val="002F2B1E"/>
    <w:rsid w:val="002F2C1C"/>
    <w:rsid w:val="002F37C7"/>
    <w:rsid w:val="002F4FFD"/>
    <w:rsid w:val="002F5454"/>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AF8"/>
    <w:rsid w:val="00310C53"/>
    <w:rsid w:val="00310E12"/>
    <w:rsid w:val="00311C0F"/>
    <w:rsid w:val="00312AE4"/>
    <w:rsid w:val="00313237"/>
    <w:rsid w:val="003145A9"/>
    <w:rsid w:val="003147B7"/>
    <w:rsid w:val="00314C35"/>
    <w:rsid w:val="00315871"/>
    <w:rsid w:val="0031733A"/>
    <w:rsid w:val="00321863"/>
    <w:rsid w:val="00321AF2"/>
    <w:rsid w:val="00322311"/>
    <w:rsid w:val="00322EB3"/>
    <w:rsid w:val="0032312A"/>
    <w:rsid w:val="00323569"/>
    <w:rsid w:val="00324D86"/>
    <w:rsid w:val="00324F1B"/>
    <w:rsid w:val="00324F81"/>
    <w:rsid w:val="00325453"/>
    <w:rsid w:val="0032675B"/>
    <w:rsid w:val="00327D14"/>
    <w:rsid w:val="00331019"/>
    <w:rsid w:val="00331C98"/>
    <w:rsid w:val="003344B0"/>
    <w:rsid w:val="00334964"/>
    <w:rsid w:val="00335029"/>
    <w:rsid w:val="0033671E"/>
    <w:rsid w:val="003401D1"/>
    <w:rsid w:val="00342074"/>
    <w:rsid w:val="00343482"/>
    <w:rsid w:val="0034432A"/>
    <w:rsid w:val="00344F67"/>
    <w:rsid w:val="00346DC0"/>
    <w:rsid w:val="003476C3"/>
    <w:rsid w:val="00347A64"/>
    <w:rsid w:val="00350061"/>
    <w:rsid w:val="003509EC"/>
    <w:rsid w:val="003519D7"/>
    <w:rsid w:val="00352A5D"/>
    <w:rsid w:val="003535C7"/>
    <w:rsid w:val="00353747"/>
    <w:rsid w:val="00353C55"/>
    <w:rsid w:val="003554FA"/>
    <w:rsid w:val="00355512"/>
    <w:rsid w:val="003559B4"/>
    <w:rsid w:val="00355D32"/>
    <w:rsid w:val="003566EE"/>
    <w:rsid w:val="00356946"/>
    <w:rsid w:val="00356BD6"/>
    <w:rsid w:val="003570B3"/>
    <w:rsid w:val="00357E3B"/>
    <w:rsid w:val="00357EA1"/>
    <w:rsid w:val="0036303C"/>
    <w:rsid w:val="003634F0"/>
    <w:rsid w:val="00364423"/>
    <w:rsid w:val="003654BC"/>
    <w:rsid w:val="00366A40"/>
    <w:rsid w:val="00371D7F"/>
    <w:rsid w:val="003723F0"/>
    <w:rsid w:val="003729A5"/>
    <w:rsid w:val="00372F44"/>
    <w:rsid w:val="00373353"/>
    <w:rsid w:val="00373D8E"/>
    <w:rsid w:val="00374C5B"/>
    <w:rsid w:val="00374CC7"/>
    <w:rsid w:val="0037534C"/>
    <w:rsid w:val="00375CB1"/>
    <w:rsid w:val="00377C30"/>
    <w:rsid w:val="00380EA8"/>
    <w:rsid w:val="00381071"/>
    <w:rsid w:val="00381F0D"/>
    <w:rsid w:val="003848D6"/>
    <w:rsid w:val="00384DF7"/>
    <w:rsid w:val="003854DE"/>
    <w:rsid w:val="00385526"/>
    <w:rsid w:val="003859CA"/>
    <w:rsid w:val="00386BF2"/>
    <w:rsid w:val="00387AB1"/>
    <w:rsid w:val="00390584"/>
    <w:rsid w:val="003912F0"/>
    <w:rsid w:val="003915EE"/>
    <w:rsid w:val="00392229"/>
    <w:rsid w:val="00392E12"/>
    <w:rsid w:val="00393B30"/>
    <w:rsid w:val="00394813"/>
    <w:rsid w:val="0039552D"/>
    <w:rsid w:val="003A2ADD"/>
    <w:rsid w:val="003A2BD3"/>
    <w:rsid w:val="003A4A31"/>
    <w:rsid w:val="003A5115"/>
    <w:rsid w:val="003A5AEB"/>
    <w:rsid w:val="003A6C98"/>
    <w:rsid w:val="003B0D26"/>
    <w:rsid w:val="003B131F"/>
    <w:rsid w:val="003B260E"/>
    <w:rsid w:val="003B4BA5"/>
    <w:rsid w:val="003B4D41"/>
    <w:rsid w:val="003B5348"/>
    <w:rsid w:val="003B5884"/>
    <w:rsid w:val="003B7037"/>
    <w:rsid w:val="003B708A"/>
    <w:rsid w:val="003B7B26"/>
    <w:rsid w:val="003B7F13"/>
    <w:rsid w:val="003C0D6E"/>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2C2A"/>
    <w:rsid w:val="003E4339"/>
    <w:rsid w:val="003E5B5C"/>
    <w:rsid w:val="003E6169"/>
    <w:rsid w:val="003E6819"/>
    <w:rsid w:val="003E684E"/>
    <w:rsid w:val="003E7A63"/>
    <w:rsid w:val="003E7F82"/>
    <w:rsid w:val="003F0A89"/>
    <w:rsid w:val="003F283C"/>
    <w:rsid w:val="003F416A"/>
    <w:rsid w:val="003F4CEE"/>
    <w:rsid w:val="003F4D73"/>
    <w:rsid w:val="003F4ED1"/>
    <w:rsid w:val="003F6FAD"/>
    <w:rsid w:val="003F7BE7"/>
    <w:rsid w:val="004007E1"/>
    <w:rsid w:val="00401EE8"/>
    <w:rsid w:val="004036A5"/>
    <w:rsid w:val="00404C3C"/>
    <w:rsid w:val="0040511D"/>
    <w:rsid w:val="0040541D"/>
    <w:rsid w:val="00405435"/>
    <w:rsid w:val="004074E4"/>
    <w:rsid w:val="00407CD0"/>
    <w:rsid w:val="004101C0"/>
    <w:rsid w:val="004118F4"/>
    <w:rsid w:val="00411C1D"/>
    <w:rsid w:val="004123F5"/>
    <w:rsid w:val="00412E14"/>
    <w:rsid w:val="00413330"/>
    <w:rsid w:val="00413D8B"/>
    <w:rsid w:val="004160FE"/>
    <w:rsid w:val="004216A8"/>
    <w:rsid w:val="0042285C"/>
    <w:rsid w:val="00423583"/>
    <w:rsid w:val="00424204"/>
    <w:rsid w:val="00431635"/>
    <w:rsid w:val="00431B02"/>
    <w:rsid w:val="00432087"/>
    <w:rsid w:val="004322BA"/>
    <w:rsid w:val="00434592"/>
    <w:rsid w:val="004349CA"/>
    <w:rsid w:val="00434C31"/>
    <w:rsid w:val="00435AFE"/>
    <w:rsid w:val="00435CEF"/>
    <w:rsid w:val="00440A03"/>
    <w:rsid w:val="00440E5B"/>
    <w:rsid w:val="004415AC"/>
    <w:rsid w:val="00441681"/>
    <w:rsid w:val="00442340"/>
    <w:rsid w:val="004436CF"/>
    <w:rsid w:val="00444908"/>
    <w:rsid w:val="004449BE"/>
    <w:rsid w:val="00445CC6"/>
    <w:rsid w:val="004462CF"/>
    <w:rsid w:val="00446399"/>
    <w:rsid w:val="0044719A"/>
    <w:rsid w:val="00447939"/>
    <w:rsid w:val="00453345"/>
    <w:rsid w:val="00454604"/>
    <w:rsid w:val="00455ECB"/>
    <w:rsid w:val="00455F2A"/>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9675D"/>
    <w:rsid w:val="00497187"/>
    <w:rsid w:val="004A05C9"/>
    <w:rsid w:val="004A06F9"/>
    <w:rsid w:val="004A0EE7"/>
    <w:rsid w:val="004A280D"/>
    <w:rsid w:val="004A42CB"/>
    <w:rsid w:val="004A4A42"/>
    <w:rsid w:val="004A4B21"/>
    <w:rsid w:val="004A5C8B"/>
    <w:rsid w:val="004A6083"/>
    <w:rsid w:val="004A6252"/>
    <w:rsid w:val="004A7882"/>
    <w:rsid w:val="004A7921"/>
    <w:rsid w:val="004B2B40"/>
    <w:rsid w:val="004B329A"/>
    <w:rsid w:val="004B33A0"/>
    <w:rsid w:val="004B6399"/>
    <w:rsid w:val="004B7347"/>
    <w:rsid w:val="004B7FE5"/>
    <w:rsid w:val="004C0065"/>
    <w:rsid w:val="004C0476"/>
    <w:rsid w:val="004C18B1"/>
    <w:rsid w:val="004C3394"/>
    <w:rsid w:val="004C457C"/>
    <w:rsid w:val="004C4D73"/>
    <w:rsid w:val="004C58FA"/>
    <w:rsid w:val="004C5BC5"/>
    <w:rsid w:val="004C5E56"/>
    <w:rsid w:val="004D09D1"/>
    <w:rsid w:val="004D1053"/>
    <w:rsid w:val="004D1261"/>
    <w:rsid w:val="004D18A7"/>
    <w:rsid w:val="004D2F3C"/>
    <w:rsid w:val="004D69D7"/>
    <w:rsid w:val="004E042D"/>
    <w:rsid w:val="004E17D8"/>
    <w:rsid w:val="004E19BA"/>
    <w:rsid w:val="004E2C04"/>
    <w:rsid w:val="004E455A"/>
    <w:rsid w:val="004E4624"/>
    <w:rsid w:val="004E750F"/>
    <w:rsid w:val="004F1DD7"/>
    <w:rsid w:val="004F3ED6"/>
    <w:rsid w:val="004F489F"/>
    <w:rsid w:val="004F535A"/>
    <w:rsid w:val="004F5758"/>
    <w:rsid w:val="00500431"/>
    <w:rsid w:val="00500483"/>
    <w:rsid w:val="00501E1D"/>
    <w:rsid w:val="00502220"/>
    <w:rsid w:val="005030DD"/>
    <w:rsid w:val="0050356A"/>
    <w:rsid w:val="00503B36"/>
    <w:rsid w:val="005045A4"/>
    <w:rsid w:val="0051089F"/>
    <w:rsid w:val="00510C4B"/>
    <w:rsid w:val="00514D3E"/>
    <w:rsid w:val="00514D91"/>
    <w:rsid w:val="00516D9E"/>
    <w:rsid w:val="00517E5B"/>
    <w:rsid w:val="00521953"/>
    <w:rsid w:val="00522BD2"/>
    <w:rsid w:val="00523ADD"/>
    <w:rsid w:val="005255CF"/>
    <w:rsid w:val="005270C1"/>
    <w:rsid w:val="005301A7"/>
    <w:rsid w:val="00531045"/>
    <w:rsid w:val="00537240"/>
    <w:rsid w:val="0054135B"/>
    <w:rsid w:val="005424CF"/>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0B67"/>
    <w:rsid w:val="00581496"/>
    <w:rsid w:val="00581ABA"/>
    <w:rsid w:val="00581F0D"/>
    <w:rsid w:val="00583367"/>
    <w:rsid w:val="005835D2"/>
    <w:rsid w:val="005836E9"/>
    <w:rsid w:val="0058482D"/>
    <w:rsid w:val="00584C5A"/>
    <w:rsid w:val="0058626D"/>
    <w:rsid w:val="005900F7"/>
    <w:rsid w:val="005909AC"/>
    <w:rsid w:val="005914C8"/>
    <w:rsid w:val="00592A24"/>
    <w:rsid w:val="00594BD2"/>
    <w:rsid w:val="005967E1"/>
    <w:rsid w:val="005A147E"/>
    <w:rsid w:val="005A1BD8"/>
    <w:rsid w:val="005A2289"/>
    <w:rsid w:val="005A36E7"/>
    <w:rsid w:val="005A381D"/>
    <w:rsid w:val="005A3BC9"/>
    <w:rsid w:val="005A6DCB"/>
    <w:rsid w:val="005A739D"/>
    <w:rsid w:val="005A7761"/>
    <w:rsid w:val="005A7E20"/>
    <w:rsid w:val="005B18AF"/>
    <w:rsid w:val="005B1995"/>
    <w:rsid w:val="005B27AB"/>
    <w:rsid w:val="005B2DC7"/>
    <w:rsid w:val="005B4811"/>
    <w:rsid w:val="005B54FF"/>
    <w:rsid w:val="005B7DA5"/>
    <w:rsid w:val="005B7FEF"/>
    <w:rsid w:val="005C0FAD"/>
    <w:rsid w:val="005C0FEA"/>
    <w:rsid w:val="005C1401"/>
    <w:rsid w:val="005C1E87"/>
    <w:rsid w:val="005C4199"/>
    <w:rsid w:val="005C43CA"/>
    <w:rsid w:val="005C4DE6"/>
    <w:rsid w:val="005C686E"/>
    <w:rsid w:val="005C6A5A"/>
    <w:rsid w:val="005C7DEA"/>
    <w:rsid w:val="005D09A9"/>
    <w:rsid w:val="005D0BAA"/>
    <w:rsid w:val="005D1C60"/>
    <w:rsid w:val="005D40B8"/>
    <w:rsid w:val="005D411E"/>
    <w:rsid w:val="005D4514"/>
    <w:rsid w:val="005D5500"/>
    <w:rsid w:val="005D59C1"/>
    <w:rsid w:val="005D5E15"/>
    <w:rsid w:val="005D6723"/>
    <w:rsid w:val="005D7333"/>
    <w:rsid w:val="005E09DA"/>
    <w:rsid w:val="005E232D"/>
    <w:rsid w:val="005E2B7D"/>
    <w:rsid w:val="005E426E"/>
    <w:rsid w:val="005E61A3"/>
    <w:rsid w:val="005E6593"/>
    <w:rsid w:val="005E77E1"/>
    <w:rsid w:val="005F0C75"/>
    <w:rsid w:val="005F2033"/>
    <w:rsid w:val="005F2786"/>
    <w:rsid w:val="005F2C40"/>
    <w:rsid w:val="005F328B"/>
    <w:rsid w:val="005F4772"/>
    <w:rsid w:val="005F49D2"/>
    <w:rsid w:val="005F78A7"/>
    <w:rsid w:val="006006EC"/>
    <w:rsid w:val="00601B36"/>
    <w:rsid w:val="006025EF"/>
    <w:rsid w:val="00602650"/>
    <w:rsid w:val="006028BC"/>
    <w:rsid w:val="00602D9E"/>
    <w:rsid w:val="00602F8B"/>
    <w:rsid w:val="00604335"/>
    <w:rsid w:val="00604D7C"/>
    <w:rsid w:val="00610AB6"/>
    <w:rsid w:val="00611C66"/>
    <w:rsid w:val="00611D1D"/>
    <w:rsid w:val="00612B1F"/>
    <w:rsid w:val="00612BFD"/>
    <w:rsid w:val="00613808"/>
    <w:rsid w:val="0061389A"/>
    <w:rsid w:val="00614799"/>
    <w:rsid w:val="00615275"/>
    <w:rsid w:val="00615D5D"/>
    <w:rsid w:val="00615F1F"/>
    <w:rsid w:val="00615FB1"/>
    <w:rsid w:val="006171FD"/>
    <w:rsid w:val="00620B12"/>
    <w:rsid w:val="0062105A"/>
    <w:rsid w:val="006226A6"/>
    <w:rsid w:val="0062499E"/>
    <w:rsid w:val="00624FEB"/>
    <w:rsid w:val="00625B53"/>
    <w:rsid w:val="00632372"/>
    <w:rsid w:val="006332ED"/>
    <w:rsid w:val="00635784"/>
    <w:rsid w:val="00635889"/>
    <w:rsid w:val="00635ABE"/>
    <w:rsid w:val="006375C2"/>
    <w:rsid w:val="00640103"/>
    <w:rsid w:val="006412AF"/>
    <w:rsid w:val="00641B16"/>
    <w:rsid w:val="00642E73"/>
    <w:rsid w:val="0064392B"/>
    <w:rsid w:val="00643988"/>
    <w:rsid w:val="00646675"/>
    <w:rsid w:val="006470AE"/>
    <w:rsid w:val="0065070A"/>
    <w:rsid w:val="00650CF5"/>
    <w:rsid w:val="00650CFB"/>
    <w:rsid w:val="0065110A"/>
    <w:rsid w:val="00655948"/>
    <w:rsid w:val="00655E61"/>
    <w:rsid w:val="006566EB"/>
    <w:rsid w:val="00657566"/>
    <w:rsid w:val="00661067"/>
    <w:rsid w:val="00661385"/>
    <w:rsid w:val="00662066"/>
    <w:rsid w:val="00664681"/>
    <w:rsid w:val="00664C10"/>
    <w:rsid w:val="00664DFE"/>
    <w:rsid w:val="0066504F"/>
    <w:rsid w:val="00665AFE"/>
    <w:rsid w:val="00665F7D"/>
    <w:rsid w:val="00666C14"/>
    <w:rsid w:val="00666FC6"/>
    <w:rsid w:val="00667135"/>
    <w:rsid w:val="00670065"/>
    <w:rsid w:val="006703A9"/>
    <w:rsid w:val="00670599"/>
    <w:rsid w:val="00671186"/>
    <w:rsid w:val="0067192B"/>
    <w:rsid w:val="00671A95"/>
    <w:rsid w:val="00671D54"/>
    <w:rsid w:val="00673611"/>
    <w:rsid w:val="00673715"/>
    <w:rsid w:val="00673AB2"/>
    <w:rsid w:val="006752D7"/>
    <w:rsid w:val="006754F4"/>
    <w:rsid w:val="006756B5"/>
    <w:rsid w:val="00675A9C"/>
    <w:rsid w:val="00677A69"/>
    <w:rsid w:val="00680326"/>
    <w:rsid w:val="006803EA"/>
    <w:rsid w:val="00685489"/>
    <w:rsid w:val="006858E4"/>
    <w:rsid w:val="00685ADA"/>
    <w:rsid w:val="00686702"/>
    <w:rsid w:val="0069002C"/>
    <w:rsid w:val="0069084A"/>
    <w:rsid w:val="006921BE"/>
    <w:rsid w:val="00694A84"/>
    <w:rsid w:val="00695A22"/>
    <w:rsid w:val="00696320"/>
    <w:rsid w:val="006A0E19"/>
    <w:rsid w:val="006A1083"/>
    <w:rsid w:val="006A2637"/>
    <w:rsid w:val="006A2FED"/>
    <w:rsid w:val="006A3AD3"/>
    <w:rsid w:val="006A3EB2"/>
    <w:rsid w:val="006A3F65"/>
    <w:rsid w:val="006A4403"/>
    <w:rsid w:val="006A5686"/>
    <w:rsid w:val="006B367B"/>
    <w:rsid w:val="006B3887"/>
    <w:rsid w:val="006B4F7E"/>
    <w:rsid w:val="006B5E8A"/>
    <w:rsid w:val="006B61EB"/>
    <w:rsid w:val="006B65ED"/>
    <w:rsid w:val="006C0A92"/>
    <w:rsid w:val="006C0B75"/>
    <w:rsid w:val="006C0FA8"/>
    <w:rsid w:val="006C1550"/>
    <w:rsid w:val="006C302C"/>
    <w:rsid w:val="006C312F"/>
    <w:rsid w:val="006C3878"/>
    <w:rsid w:val="006C4BF8"/>
    <w:rsid w:val="006C6D4D"/>
    <w:rsid w:val="006C7AD5"/>
    <w:rsid w:val="006C7C27"/>
    <w:rsid w:val="006D0F43"/>
    <w:rsid w:val="006D1AF9"/>
    <w:rsid w:val="006D2B69"/>
    <w:rsid w:val="006D63DD"/>
    <w:rsid w:val="006D7421"/>
    <w:rsid w:val="006E01B6"/>
    <w:rsid w:val="006E043D"/>
    <w:rsid w:val="006E1EA9"/>
    <w:rsid w:val="006E1EB6"/>
    <w:rsid w:val="006E2AE0"/>
    <w:rsid w:val="006E4192"/>
    <w:rsid w:val="006E543A"/>
    <w:rsid w:val="006E5699"/>
    <w:rsid w:val="006E70A8"/>
    <w:rsid w:val="006F183F"/>
    <w:rsid w:val="006F1DB4"/>
    <w:rsid w:val="006F30E8"/>
    <w:rsid w:val="006F30EF"/>
    <w:rsid w:val="006F41DD"/>
    <w:rsid w:val="006F6856"/>
    <w:rsid w:val="006F6EAF"/>
    <w:rsid w:val="006F78FD"/>
    <w:rsid w:val="007011F1"/>
    <w:rsid w:val="007020BD"/>
    <w:rsid w:val="0070223E"/>
    <w:rsid w:val="00706C1F"/>
    <w:rsid w:val="00711DA4"/>
    <w:rsid w:val="00711FAA"/>
    <w:rsid w:val="00715365"/>
    <w:rsid w:val="007156AA"/>
    <w:rsid w:val="00715CA4"/>
    <w:rsid w:val="00720BAC"/>
    <w:rsid w:val="00721013"/>
    <w:rsid w:val="00722BF6"/>
    <w:rsid w:val="00724493"/>
    <w:rsid w:val="00724631"/>
    <w:rsid w:val="007257BF"/>
    <w:rsid w:val="00725A5C"/>
    <w:rsid w:val="00727A23"/>
    <w:rsid w:val="0073075A"/>
    <w:rsid w:val="0073088E"/>
    <w:rsid w:val="00731D87"/>
    <w:rsid w:val="00733547"/>
    <w:rsid w:val="007351F3"/>
    <w:rsid w:val="00737048"/>
    <w:rsid w:val="00741D12"/>
    <w:rsid w:val="00741D28"/>
    <w:rsid w:val="007421BB"/>
    <w:rsid w:val="00742DBA"/>
    <w:rsid w:val="0074318A"/>
    <w:rsid w:val="00743913"/>
    <w:rsid w:val="00744C77"/>
    <w:rsid w:val="00745D73"/>
    <w:rsid w:val="0074611C"/>
    <w:rsid w:val="00746D3F"/>
    <w:rsid w:val="007473A0"/>
    <w:rsid w:val="00747860"/>
    <w:rsid w:val="0075202F"/>
    <w:rsid w:val="00753103"/>
    <w:rsid w:val="00754BCF"/>
    <w:rsid w:val="00754E3B"/>
    <w:rsid w:val="0075620F"/>
    <w:rsid w:val="00756292"/>
    <w:rsid w:val="00757F34"/>
    <w:rsid w:val="007637B9"/>
    <w:rsid w:val="007645CD"/>
    <w:rsid w:val="00764C14"/>
    <w:rsid w:val="00764F6B"/>
    <w:rsid w:val="00765460"/>
    <w:rsid w:val="00765AE9"/>
    <w:rsid w:val="007714F5"/>
    <w:rsid w:val="00771B79"/>
    <w:rsid w:val="00772364"/>
    <w:rsid w:val="00772731"/>
    <w:rsid w:val="00772DFE"/>
    <w:rsid w:val="00773E6C"/>
    <w:rsid w:val="00775628"/>
    <w:rsid w:val="007765E2"/>
    <w:rsid w:val="00776995"/>
    <w:rsid w:val="00776B29"/>
    <w:rsid w:val="00776D92"/>
    <w:rsid w:val="0077777C"/>
    <w:rsid w:val="00780F50"/>
    <w:rsid w:val="00782348"/>
    <w:rsid w:val="00782891"/>
    <w:rsid w:val="007842C5"/>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5DD1"/>
    <w:rsid w:val="007A6C28"/>
    <w:rsid w:val="007A6DA3"/>
    <w:rsid w:val="007A7FCF"/>
    <w:rsid w:val="007B10CD"/>
    <w:rsid w:val="007B1AE8"/>
    <w:rsid w:val="007B1CAD"/>
    <w:rsid w:val="007B21B9"/>
    <w:rsid w:val="007B373A"/>
    <w:rsid w:val="007B37AB"/>
    <w:rsid w:val="007B435A"/>
    <w:rsid w:val="007B5949"/>
    <w:rsid w:val="007B5EDC"/>
    <w:rsid w:val="007B7866"/>
    <w:rsid w:val="007C122D"/>
    <w:rsid w:val="007C3170"/>
    <w:rsid w:val="007C466B"/>
    <w:rsid w:val="007C5605"/>
    <w:rsid w:val="007C60BC"/>
    <w:rsid w:val="007C6FCC"/>
    <w:rsid w:val="007C7D05"/>
    <w:rsid w:val="007D062F"/>
    <w:rsid w:val="007D0A6E"/>
    <w:rsid w:val="007D3472"/>
    <w:rsid w:val="007D388F"/>
    <w:rsid w:val="007D39A8"/>
    <w:rsid w:val="007D45A5"/>
    <w:rsid w:val="007D5E02"/>
    <w:rsid w:val="007D76B7"/>
    <w:rsid w:val="007D771F"/>
    <w:rsid w:val="007D7951"/>
    <w:rsid w:val="007D7E20"/>
    <w:rsid w:val="007D7FB0"/>
    <w:rsid w:val="007E0B3E"/>
    <w:rsid w:val="007E1971"/>
    <w:rsid w:val="007E1A0F"/>
    <w:rsid w:val="007E22EA"/>
    <w:rsid w:val="007E233E"/>
    <w:rsid w:val="007E243D"/>
    <w:rsid w:val="007E32FD"/>
    <w:rsid w:val="007E408E"/>
    <w:rsid w:val="007E4A11"/>
    <w:rsid w:val="007E6658"/>
    <w:rsid w:val="007F1ED3"/>
    <w:rsid w:val="007F2492"/>
    <w:rsid w:val="007F33E2"/>
    <w:rsid w:val="007F5697"/>
    <w:rsid w:val="007F5BAB"/>
    <w:rsid w:val="007F5DD2"/>
    <w:rsid w:val="007F5F59"/>
    <w:rsid w:val="00800119"/>
    <w:rsid w:val="00800DC2"/>
    <w:rsid w:val="00800E0E"/>
    <w:rsid w:val="00801DC6"/>
    <w:rsid w:val="00803D3F"/>
    <w:rsid w:val="00804CC8"/>
    <w:rsid w:val="00804EBB"/>
    <w:rsid w:val="008055AF"/>
    <w:rsid w:val="008068E0"/>
    <w:rsid w:val="00807C50"/>
    <w:rsid w:val="00807F85"/>
    <w:rsid w:val="0081014D"/>
    <w:rsid w:val="00810E55"/>
    <w:rsid w:val="0081172D"/>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F91"/>
    <w:rsid w:val="00833698"/>
    <w:rsid w:val="00833EB1"/>
    <w:rsid w:val="00837E34"/>
    <w:rsid w:val="00841942"/>
    <w:rsid w:val="00842229"/>
    <w:rsid w:val="0084342F"/>
    <w:rsid w:val="00843CC9"/>
    <w:rsid w:val="00845A74"/>
    <w:rsid w:val="0084674F"/>
    <w:rsid w:val="008477CC"/>
    <w:rsid w:val="008505FA"/>
    <w:rsid w:val="00850949"/>
    <w:rsid w:val="00850E1B"/>
    <w:rsid w:val="00851B5B"/>
    <w:rsid w:val="0085451A"/>
    <w:rsid w:val="008545B3"/>
    <w:rsid w:val="008554BC"/>
    <w:rsid w:val="008569DF"/>
    <w:rsid w:val="00856E96"/>
    <w:rsid w:val="00861181"/>
    <w:rsid w:val="00865BEA"/>
    <w:rsid w:val="00866E2B"/>
    <w:rsid w:val="00867633"/>
    <w:rsid w:val="00870350"/>
    <w:rsid w:val="00870760"/>
    <w:rsid w:val="0087077B"/>
    <w:rsid w:val="0087125E"/>
    <w:rsid w:val="008723E8"/>
    <w:rsid w:val="00872B9C"/>
    <w:rsid w:val="008740B4"/>
    <w:rsid w:val="00876A6E"/>
    <w:rsid w:val="00877A25"/>
    <w:rsid w:val="00877A85"/>
    <w:rsid w:val="00877F19"/>
    <w:rsid w:val="00880B6F"/>
    <w:rsid w:val="0088102D"/>
    <w:rsid w:val="008810D5"/>
    <w:rsid w:val="008835F9"/>
    <w:rsid w:val="00886F32"/>
    <w:rsid w:val="00887F89"/>
    <w:rsid w:val="0089124D"/>
    <w:rsid w:val="00891524"/>
    <w:rsid w:val="00891F59"/>
    <w:rsid w:val="00892646"/>
    <w:rsid w:val="00892777"/>
    <w:rsid w:val="00894698"/>
    <w:rsid w:val="0089471C"/>
    <w:rsid w:val="00894AF4"/>
    <w:rsid w:val="0089511F"/>
    <w:rsid w:val="008A11A2"/>
    <w:rsid w:val="008A1208"/>
    <w:rsid w:val="008A1B75"/>
    <w:rsid w:val="008A1CB0"/>
    <w:rsid w:val="008A2FBA"/>
    <w:rsid w:val="008A3489"/>
    <w:rsid w:val="008A3A71"/>
    <w:rsid w:val="008A3B2F"/>
    <w:rsid w:val="008A4401"/>
    <w:rsid w:val="008A4BB3"/>
    <w:rsid w:val="008A5CBE"/>
    <w:rsid w:val="008A629F"/>
    <w:rsid w:val="008A6881"/>
    <w:rsid w:val="008A75E2"/>
    <w:rsid w:val="008A7B33"/>
    <w:rsid w:val="008B1FA6"/>
    <w:rsid w:val="008B1FEE"/>
    <w:rsid w:val="008B3324"/>
    <w:rsid w:val="008B3D80"/>
    <w:rsid w:val="008B4529"/>
    <w:rsid w:val="008B469E"/>
    <w:rsid w:val="008B4F6B"/>
    <w:rsid w:val="008B5AEC"/>
    <w:rsid w:val="008B5C4D"/>
    <w:rsid w:val="008B63F2"/>
    <w:rsid w:val="008B74C9"/>
    <w:rsid w:val="008C1129"/>
    <w:rsid w:val="008C1195"/>
    <w:rsid w:val="008C2A97"/>
    <w:rsid w:val="008C3276"/>
    <w:rsid w:val="008C376F"/>
    <w:rsid w:val="008C3E3D"/>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697C"/>
    <w:rsid w:val="008D6FB2"/>
    <w:rsid w:val="008D78D2"/>
    <w:rsid w:val="008E0383"/>
    <w:rsid w:val="008E164C"/>
    <w:rsid w:val="008E19F4"/>
    <w:rsid w:val="008E26EB"/>
    <w:rsid w:val="008E3559"/>
    <w:rsid w:val="008E45CA"/>
    <w:rsid w:val="008E5141"/>
    <w:rsid w:val="008E6D5D"/>
    <w:rsid w:val="008F16AB"/>
    <w:rsid w:val="008F377A"/>
    <w:rsid w:val="008F68F3"/>
    <w:rsid w:val="008F7521"/>
    <w:rsid w:val="00903C1B"/>
    <w:rsid w:val="009050B0"/>
    <w:rsid w:val="00907B87"/>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B78"/>
    <w:rsid w:val="00961DBF"/>
    <w:rsid w:val="00962F8F"/>
    <w:rsid w:val="00963A33"/>
    <w:rsid w:val="00965FE7"/>
    <w:rsid w:val="009662F0"/>
    <w:rsid w:val="0096667F"/>
    <w:rsid w:val="009678D7"/>
    <w:rsid w:val="00967D66"/>
    <w:rsid w:val="00971051"/>
    <w:rsid w:val="00971D32"/>
    <w:rsid w:val="0097395D"/>
    <w:rsid w:val="00975CB7"/>
    <w:rsid w:val="009769C8"/>
    <w:rsid w:val="00977C4D"/>
    <w:rsid w:val="00983895"/>
    <w:rsid w:val="00984250"/>
    <w:rsid w:val="0098520A"/>
    <w:rsid w:val="00986384"/>
    <w:rsid w:val="00987143"/>
    <w:rsid w:val="00990050"/>
    <w:rsid w:val="00992C38"/>
    <w:rsid w:val="009930EA"/>
    <w:rsid w:val="00993A1F"/>
    <w:rsid w:val="00994E10"/>
    <w:rsid w:val="00994E48"/>
    <w:rsid w:val="009954E3"/>
    <w:rsid w:val="00995B7B"/>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77D"/>
    <w:rsid w:val="009D5D05"/>
    <w:rsid w:val="009E1565"/>
    <w:rsid w:val="009E16A8"/>
    <w:rsid w:val="009E17E7"/>
    <w:rsid w:val="009E2A04"/>
    <w:rsid w:val="009E3760"/>
    <w:rsid w:val="009E52D1"/>
    <w:rsid w:val="009E64C0"/>
    <w:rsid w:val="009E6A17"/>
    <w:rsid w:val="009E6AD9"/>
    <w:rsid w:val="009F2860"/>
    <w:rsid w:val="009F2CF8"/>
    <w:rsid w:val="009F2E09"/>
    <w:rsid w:val="009F338B"/>
    <w:rsid w:val="009F3530"/>
    <w:rsid w:val="009F47DC"/>
    <w:rsid w:val="009F4EF6"/>
    <w:rsid w:val="009F658A"/>
    <w:rsid w:val="009F71D3"/>
    <w:rsid w:val="009F722C"/>
    <w:rsid w:val="009F7FB9"/>
    <w:rsid w:val="00A002F3"/>
    <w:rsid w:val="00A004AB"/>
    <w:rsid w:val="00A024CE"/>
    <w:rsid w:val="00A031BC"/>
    <w:rsid w:val="00A059D7"/>
    <w:rsid w:val="00A078F9"/>
    <w:rsid w:val="00A07F3D"/>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191"/>
    <w:rsid w:val="00A3654B"/>
    <w:rsid w:val="00A36AED"/>
    <w:rsid w:val="00A36BB9"/>
    <w:rsid w:val="00A36E69"/>
    <w:rsid w:val="00A37586"/>
    <w:rsid w:val="00A40346"/>
    <w:rsid w:val="00A4081F"/>
    <w:rsid w:val="00A40D4F"/>
    <w:rsid w:val="00A41C15"/>
    <w:rsid w:val="00A43D59"/>
    <w:rsid w:val="00A463D1"/>
    <w:rsid w:val="00A467C2"/>
    <w:rsid w:val="00A47F61"/>
    <w:rsid w:val="00A50565"/>
    <w:rsid w:val="00A50E3D"/>
    <w:rsid w:val="00A537D1"/>
    <w:rsid w:val="00A54ED9"/>
    <w:rsid w:val="00A55537"/>
    <w:rsid w:val="00A55FE6"/>
    <w:rsid w:val="00A627DB"/>
    <w:rsid w:val="00A635C2"/>
    <w:rsid w:val="00A63B9F"/>
    <w:rsid w:val="00A65AC9"/>
    <w:rsid w:val="00A661E8"/>
    <w:rsid w:val="00A67722"/>
    <w:rsid w:val="00A702E4"/>
    <w:rsid w:val="00A70384"/>
    <w:rsid w:val="00A712E2"/>
    <w:rsid w:val="00A713C1"/>
    <w:rsid w:val="00A72033"/>
    <w:rsid w:val="00A721A3"/>
    <w:rsid w:val="00A72BB8"/>
    <w:rsid w:val="00A73294"/>
    <w:rsid w:val="00A73A75"/>
    <w:rsid w:val="00A74754"/>
    <w:rsid w:val="00A74E98"/>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2146"/>
    <w:rsid w:val="00A9296E"/>
    <w:rsid w:val="00A93CC7"/>
    <w:rsid w:val="00A9436E"/>
    <w:rsid w:val="00A9536D"/>
    <w:rsid w:val="00A95EE9"/>
    <w:rsid w:val="00A974F5"/>
    <w:rsid w:val="00A97DB9"/>
    <w:rsid w:val="00AA0758"/>
    <w:rsid w:val="00AA1752"/>
    <w:rsid w:val="00AA3044"/>
    <w:rsid w:val="00AA40DF"/>
    <w:rsid w:val="00AA45A0"/>
    <w:rsid w:val="00AA4CF9"/>
    <w:rsid w:val="00AA53BA"/>
    <w:rsid w:val="00AA5AEB"/>
    <w:rsid w:val="00AA601F"/>
    <w:rsid w:val="00AA67D4"/>
    <w:rsid w:val="00AA7A5A"/>
    <w:rsid w:val="00AB07A3"/>
    <w:rsid w:val="00AB1524"/>
    <w:rsid w:val="00AB24BB"/>
    <w:rsid w:val="00AB32A9"/>
    <w:rsid w:val="00AB5CE4"/>
    <w:rsid w:val="00AC02DE"/>
    <w:rsid w:val="00AC0C99"/>
    <w:rsid w:val="00AC4D5B"/>
    <w:rsid w:val="00AC4FFE"/>
    <w:rsid w:val="00AC6372"/>
    <w:rsid w:val="00AC6550"/>
    <w:rsid w:val="00AC67D1"/>
    <w:rsid w:val="00AD1D42"/>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0062"/>
    <w:rsid w:val="00AF1326"/>
    <w:rsid w:val="00AF13CE"/>
    <w:rsid w:val="00AF14D8"/>
    <w:rsid w:val="00AF1817"/>
    <w:rsid w:val="00AF2C92"/>
    <w:rsid w:val="00AF3178"/>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41C9"/>
    <w:rsid w:val="00B147F6"/>
    <w:rsid w:val="00B164DF"/>
    <w:rsid w:val="00B21DD5"/>
    <w:rsid w:val="00B2202C"/>
    <w:rsid w:val="00B2255F"/>
    <w:rsid w:val="00B23671"/>
    <w:rsid w:val="00B24AF7"/>
    <w:rsid w:val="00B259BB"/>
    <w:rsid w:val="00B25A7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4DD3"/>
    <w:rsid w:val="00B44DDD"/>
    <w:rsid w:val="00B456EB"/>
    <w:rsid w:val="00B46319"/>
    <w:rsid w:val="00B46DF2"/>
    <w:rsid w:val="00B46F6C"/>
    <w:rsid w:val="00B523E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4F4F"/>
    <w:rsid w:val="00B75351"/>
    <w:rsid w:val="00B81629"/>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29CC"/>
    <w:rsid w:val="00B936E2"/>
    <w:rsid w:val="00B94205"/>
    <w:rsid w:val="00B979E6"/>
    <w:rsid w:val="00BA2349"/>
    <w:rsid w:val="00BA2957"/>
    <w:rsid w:val="00BA4716"/>
    <w:rsid w:val="00BA6724"/>
    <w:rsid w:val="00BA6770"/>
    <w:rsid w:val="00BA6813"/>
    <w:rsid w:val="00BA6F68"/>
    <w:rsid w:val="00BA7A3A"/>
    <w:rsid w:val="00BB0173"/>
    <w:rsid w:val="00BB01F0"/>
    <w:rsid w:val="00BB0A81"/>
    <w:rsid w:val="00BB0E90"/>
    <w:rsid w:val="00BB1110"/>
    <w:rsid w:val="00BB113C"/>
    <w:rsid w:val="00BB26AE"/>
    <w:rsid w:val="00BB36A5"/>
    <w:rsid w:val="00BB389F"/>
    <w:rsid w:val="00BB3B86"/>
    <w:rsid w:val="00BB4079"/>
    <w:rsid w:val="00BB56E2"/>
    <w:rsid w:val="00BB6BE7"/>
    <w:rsid w:val="00BC03A6"/>
    <w:rsid w:val="00BC0D61"/>
    <w:rsid w:val="00BC108D"/>
    <w:rsid w:val="00BC2B8E"/>
    <w:rsid w:val="00BC3711"/>
    <w:rsid w:val="00BC486C"/>
    <w:rsid w:val="00BC5F47"/>
    <w:rsid w:val="00BC6F83"/>
    <w:rsid w:val="00BC70FA"/>
    <w:rsid w:val="00BC7DB6"/>
    <w:rsid w:val="00BD0303"/>
    <w:rsid w:val="00BD1D5B"/>
    <w:rsid w:val="00BD5B24"/>
    <w:rsid w:val="00BD622A"/>
    <w:rsid w:val="00BD7678"/>
    <w:rsid w:val="00BE0245"/>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74C"/>
    <w:rsid w:val="00C15BB8"/>
    <w:rsid w:val="00C17891"/>
    <w:rsid w:val="00C249DF"/>
    <w:rsid w:val="00C252DD"/>
    <w:rsid w:val="00C2625C"/>
    <w:rsid w:val="00C26D07"/>
    <w:rsid w:val="00C2732A"/>
    <w:rsid w:val="00C30BF4"/>
    <w:rsid w:val="00C3195A"/>
    <w:rsid w:val="00C32215"/>
    <w:rsid w:val="00C33E30"/>
    <w:rsid w:val="00C37169"/>
    <w:rsid w:val="00C37388"/>
    <w:rsid w:val="00C37552"/>
    <w:rsid w:val="00C4082A"/>
    <w:rsid w:val="00C40924"/>
    <w:rsid w:val="00C42CB3"/>
    <w:rsid w:val="00C44687"/>
    <w:rsid w:val="00C45C6D"/>
    <w:rsid w:val="00C46EE6"/>
    <w:rsid w:val="00C50E0B"/>
    <w:rsid w:val="00C51C80"/>
    <w:rsid w:val="00C51DCB"/>
    <w:rsid w:val="00C520B3"/>
    <w:rsid w:val="00C525A9"/>
    <w:rsid w:val="00C52FF4"/>
    <w:rsid w:val="00C5338B"/>
    <w:rsid w:val="00C535C0"/>
    <w:rsid w:val="00C53B42"/>
    <w:rsid w:val="00C56428"/>
    <w:rsid w:val="00C57BC4"/>
    <w:rsid w:val="00C621A9"/>
    <w:rsid w:val="00C62445"/>
    <w:rsid w:val="00C62C8F"/>
    <w:rsid w:val="00C63DCC"/>
    <w:rsid w:val="00C640E1"/>
    <w:rsid w:val="00C64C96"/>
    <w:rsid w:val="00C64C9B"/>
    <w:rsid w:val="00C65C63"/>
    <w:rsid w:val="00C66D72"/>
    <w:rsid w:val="00C6731F"/>
    <w:rsid w:val="00C7030E"/>
    <w:rsid w:val="00C70708"/>
    <w:rsid w:val="00C72148"/>
    <w:rsid w:val="00C72EB2"/>
    <w:rsid w:val="00C735DC"/>
    <w:rsid w:val="00C75917"/>
    <w:rsid w:val="00C80349"/>
    <w:rsid w:val="00C80E4D"/>
    <w:rsid w:val="00C80FF9"/>
    <w:rsid w:val="00C82F8F"/>
    <w:rsid w:val="00C83738"/>
    <w:rsid w:val="00C83852"/>
    <w:rsid w:val="00C839C1"/>
    <w:rsid w:val="00C851E1"/>
    <w:rsid w:val="00C85519"/>
    <w:rsid w:val="00C856B0"/>
    <w:rsid w:val="00C87336"/>
    <w:rsid w:val="00C901D6"/>
    <w:rsid w:val="00C913F7"/>
    <w:rsid w:val="00C91497"/>
    <w:rsid w:val="00C91E45"/>
    <w:rsid w:val="00C929F9"/>
    <w:rsid w:val="00C92BD2"/>
    <w:rsid w:val="00C92D0E"/>
    <w:rsid w:val="00C93DC7"/>
    <w:rsid w:val="00C9423E"/>
    <w:rsid w:val="00C95222"/>
    <w:rsid w:val="00C9535F"/>
    <w:rsid w:val="00C9749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534"/>
    <w:rsid w:val="00CB7809"/>
    <w:rsid w:val="00CB7B0D"/>
    <w:rsid w:val="00CC009C"/>
    <w:rsid w:val="00CC0A9C"/>
    <w:rsid w:val="00CC3D49"/>
    <w:rsid w:val="00CC3E58"/>
    <w:rsid w:val="00CC425D"/>
    <w:rsid w:val="00CC437C"/>
    <w:rsid w:val="00CC57FD"/>
    <w:rsid w:val="00CC6130"/>
    <w:rsid w:val="00CC78C5"/>
    <w:rsid w:val="00CD05FD"/>
    <w:rsid w:val="00CD0B2E"/>
    <w:rsid w:val="00CD151C"/>
    <w:rsid w:val="00CD25EC"/>
    <w:rsid w:val="00CD39D8"/>
    <w:rsid w:val="00CD3DE2"/>
    <w:rsid w:val="00CD5497"/>
    <w:rsid w:val="00CD5E3B"/>
    <w:rsid w:val="00CD76A6"/>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E69"/>
    <w:rsid w:val="00D02F72"/>
    <w:rsid w:val="00D0429B"/>
    <w:rsid w:val="00D078FB"/>
    <w:rsid w:val="00D07F49"/>
    <w:rsid w:val="00D1019E"/>
    <w:rsid w:val="00D109D7"/>
    <w:rsid w:val="00D11577"/>
    <w:rsid w:val="00D1184D"/>
    <w:rsid w:val="00D139EC"/>
    <w:rsid w:val="00D14332"/>
    <w:rsid w:val="00D15915"/>
    <w:rsid w:val="00D164CD"/>
    <w:rsid w:val="00D1700B"/>
    <w:rsid w:val="00D201C8"/>
    <w:rsid w:val="00D20363"/>
    <w:rsid w:val="00D20E73"/>
    <w:rsid w:val="00D20F25"/>
    <w:rsid w:val="00D20F5B"/>
    <w:rsid w:val="00D219E8"/>
    <w:rsid w:val="00D2473E"/>
    <w:rsid w:val="00D268E9"/>
    <w:rsid w:val="00D26E35"/>
    <w:rsid w:val="00D27484"/>
    <w:rsid w:val="00D30551"/>
    <w:rsid w:val="00D315EC"/>
    <w:rsid w:val="00D316C8"/>
    <w:rsid w:val="00D32D54"/>
    <w:rsid w:val="00D32E29"/>
    <w:rsid w:val="00D33584"/>
    <w:rsid w:val="00D35DDF"/>
    <w:rsid w:val="00D37EBC"/>
    <w:rsid w:val="00D40454"/>
    <w:rsid w:val="00D412E6"/>
    <w:rsid w:val="00D414B9"/>
    <w:rsid w:val="00D425AE"/>
    <w:rsid w:val="00D45182"/>
    <w:rsid w:val="00D45BC5"/>
    <w:rsid w:val="00D460E9"/>
    <w:rsid w:val="00D47D51"/>
    <w:rsid w:val="00D50626"/>
    <w:rsid w:val="00D506EE"/>
    <w:rsid w:val="00D5186A"/>
    <w:rsid w:val="00D52889"/>
    <w:rsid w:val="00D52C04"/>
    <w:rsid w:val="00D52D14"/>
    <w:rsid w:val="00D54049"/>
    <w:rsid w:val="00D54641"/>
    <w:rsid w:val="00D54EFB"/>
    <w:rsid w:val="00D560EE"/>
    <w:rsid w:val="00D56E28"/>
    <w:rsid w:val="00D60A7B"/>
    <w:rsid w:val="00D60AB7"/>
    <w:rsid w:val="00D613F1"/>
    <w:rsid w:val="00D616C3"/>
    <w:rsid w:val="00D630EE"/>
    <w:rsid w:val="00D63B67"/>
    <w:rsid w:val="00D64F5A"/>
    <w:rsid w:val="00D664FF"/>
    <w:rsid w:val="00D67D9B"/>
    <w:rsid w:val="00D70978"/>
    <w:rsid w:val="00D71E09"/>
    <w:rsid w:val="00D72D42"/>
    <w:rsid w:val="00D7321C"/>
    <w:rsid w:val="00D7451E"/>
    <w:rsid w:val="00D747BA"/>
    <w:rsid w:val="00D778BE"/>
    <w:rsid w:val="00D7793B"/>
    <w:rsid w:val="00D77D79"/>
    <w:rsid w:val="00D81EF1"/>
    <w:rsid w:val="00D82AD7"/>
    <w:rsid w:val="00D835C4"/>
    <w:rsid w:val="00D85A6C"/>
    <w:rsid w:val="00D860CC"/>
    <w:rsid w:val="00D87501"/>
    <w:rsid w:val="00D87C56"/>
    <w:rsid w:val="00D87EBD"/>
    <w:rsid w:val="00D87F90"/>
    <w:rsid w:val="00D90251"/>
    <w:rsid w:val="00D93BB6"/>
    <w:rsid w:val="00D940AD"/>
    <w:rsid w:val="00D951C2"/>
    <w:rsid w:val="00D954F3"/>
    <w:rsid w:val="00D95DAD"/>
    <w:rsid w:val="00D96522"/>
    <w:rsid w:val="00D96C84"/>
    <w:rsid w:val="00D97C4F"/>
    <w:rsid w:val="00DA038C"/>
    <w:rsid w:val="00DA0E9D"/>
    <w:rsid w:val="00DA1F22"/>
    <w:rsid w:val="00DA3001"/>
    <w:rsid w:val="00DA4528"/>
    <w:rsid w:val="00DA58D5"/>
    <w:rsid w:val="00DA5D16"/>
    <w:rsid w:val="00DA6D61"/>
    <w:rsid w:val="00DA7081"/>
    <w:rsid w:val="00DA75DC"/>
    <w:rsid w:val="00DB3058"/>
    <w:rsid w:val="00DB4030"/>
    <w:rsid w:val="00DB4C40"/>
    <w:rsid w:val="00DB4F21"/>
    <w:rsid w:val="00DB5275"/>
    <w:rsid w:val="00DB6788"/>
    <w:rsid w:val="00DC1280"/>
    <w:rsid w:val="00DC25ED"/>
    <w:rsid w:val="00DC2AD2"/>
    <w:rsid w:val="00DC3871"/>
    <w:rsid w:val="00DC3F11"/>
    <w:rsid w:val="00DC3FB8"/>
    <w:rsid w:val="00DC3FD5"/>
    <w:rsid w:val="00DC4A3B"/>
    <w:rsid w:val="00DC4B8A"/>
    <w:rsid w:val="00DC74BE"/>
    <w:rsid w:val="00DC7501"/>
    <w:rsid w:val="00DC7B1B"/>
    <w:rsid w:val="00DC7EF5"/>
    <w:rsid w:val="00DD05E8"/>
    <w:rsid w:val="00DD086A"/>
    <w:rsid w:val="00DD0C4B"/>
    <w:rsid w:val="00DD10E9"/>
    <w:rsid w:val="00DD1982"/>
    <w:rsid w:val="00DD1C71"/>
    <w:rsid w:val="00DD1CCB"/>
    <w:rsid w:val="00DD3360"/>
    <w:rsid w:val="00DD360E"/>
    <w:rsid w:val="00DD69B2"/>
    <w:rsid w:val="00DD7E16"/>
    <w:rsid w:val="00DE0031"/>
    <w:rsid w:val="00DE1300"/>
    <w:rsid w:val="00DE1443"/>
    <w:rsid w:val="00DE1BD8"/>
    <w:rsid w:val="00DE3CE6"/>
    <w:rsid w:val="00DE45F8"/>
    <w:rsid w:val="00DE498D"/>
    <w:rsid w:val="00DE4A29"/>
    <w:rsid w:val="00DE51F2"/>
    <w:rsid w:val="00DE5C6A"/>
    <w:rsid w:val="00DE60BB"/>
    <w:rsid w:val="00DE7C13"/>
    <w:rsid w:val="00DE7D77"/>
    <w:rsid w:val="00DF05B8"/>
    <w:rsid w:val="00DF1DFC"/>
    <w:rsid w:val="00DF1EC4"/>
    <w:rsid w:val="00DF22D0"/>
    <w:rsid w:val="00DF3139"/>
    <w:rsid w:val="00DF4104"/>
    <w:rsid w:val="00DF4610"/>
    <w:rsid w:val="00DF4CB7"/>
    <w:rsid w:val="00DF5EE2"/>
    <w:rsid w:val="00E00225"/>
    <w:rsid w:val="00E01695"/>
    <w:rsid w:val="00E01C09"/>
    <w:rsid w:val="00E035ED"/>
    <w:rsid w:val="00E04962"/>
    <w:rsid w:val="00E07A0A"/>
    <w:rsid w:val="00E12C1D"/>
    <w:rsid w:val="00E13CA1"/>
    <w:rsid w:val="00E147F5"/>
    <w:rsid w:val="00E14B95"/>
    <w:rsid w:val="00E15182"/>
    <w:rsid w:val="00E15A6C"/>
    <w:rsid w:val="00E16615"/>
    <w:rsid w:val="00E16930"/>
    <w:rsid w:val="00E21737"/>
    <w:rsid w:val="00E24362"/>
    <w:rsid w:val="00E24C6A"/>
    <w:rsid w:val="00E26233"/>
    <w:rsid w:val="00E271B7"/>
    <w:rsid w:val="00E27889"/>
    <w:rsid w:val="00E32C37"/>
    <w:rsid w:val="00E33AD2"/>
    <w:rsid w:val="00E34AC8"/>
    <w:rsid w:val="00E34DFD"/>
    <w:rsid w:val="00E401C4"/>
    <w:rsid w:val="00E40221"/>
    <w:rsid w:val="00E4088A"/>
    <w:rsid w:val="00E41233"/>
    <w:rsid w:val="00E421CA"/>
    <w:rsid w:val="00E42360"/>
    <w:rsid w:val="00E42F78"/>
    <w:rsid w:val="00E44D22"/>
    <w:rsid w:val="00E45D97"/>
    <w:rsid w:val="00E45FA7"/>
    <w:rsid w:val="00E46184"/>
    <w:rsid w:val="00E469A2"/>
    <w:rsid w:val="00E46F29"/>
    <w:rsid w:val="00E472A5"/>
    <w:rsid w:val="00E47B55"/>
    <w:rsid w:val="00E517DF"/>
    <w:rsid w:val="00E51A4F"/>
    <w:rsid w:val="00E51D8C"/>
    <w:rsid w:val="00E520AC"/>
    <w:rsid w:val="00E53BB7"/>
    <w:rsid w:val="00E53F3A"/>
    <w:rsid w:val="00E54B6F"/>
    <w:rsid w:val="00E557DB"/>
    <w:rsid w:val="00E5659A"/>
    <w:rsid w:val="00E56F90"/>
    <w:rsid w:val="00E604C8"/>
    <w:rsid w:val="00E61C3F"/>
    <w:rsid w:val="00E61D51"/>
    <w:rsid w:val="00E624D9"/>
    <w:rsid w:val="00E62B55"/>
    <w:rsid w:val="00E658DC"/>
    <w:rsid w:val="00E66C3E"/>
    <w:rsid w:val="00E66DA0"/>
    <w:rsid w:val="00E66DEE"/>
    <w:rsid w:val="00E70D6F"/>
    <w:rsid w:val="00E71952"/>
    <w:rsid w:val="00E719CC"/>
    <w:rsid w:val="00E721EE"/>
    <w:rsid w:val="00E75E8D"/>
    <w:rsid w:val="00E769AB"/>
    <w:rsid w:val="00E777F9"/>
    <w:rsid w:val="00E803F9"/>
    <w:rsid w:val="00E80DBE"/>
    <w:rsid w:val="00E81434"/>
    <w:rsid w:val="00E8236A"/>
    <w:rsid w:val="00E829EE"/>
    <w:rsid w:val="00E83694"/>
    <w:rsid w:val="00E84484"/>
    <w:rsid w:val="00E8554D"/>
    <w:rsid w:val="00E8677F"/>
    <w:rsid w:val="00E87E0C"/>
    <w:rsid w:val="00E90232"/>
    <w:rsid w:val="00E90415"/>
    <w:rsid w:val="00E91F6E"/>
    <w:rsid w:val="00E92871"/>
    <w:rsid w:val="00E93893"/>
    <w:rsid w:val="00E94064"/>
    <w:rsid w:val="00E94F52"/>
    <w:rsid w:val="00E95D83"/>
    <w:rsid w:val="00EA201F"/>
    <w:rsid w:val="00EA2B5A"/>
    <w:rsid w:val="00EA31C3"/>
    <w:rsid w:val="00EA4247"/>
    <w:rsid w:val="00EB04E8"/>
    <w:rsid w:val="00EB0A83"/>
    <w:rsid w:val="00EB345B"/>
    <w:rsid w:val="00EB3492"/>
    <w:rsid w:val="00EB3F47"/>
    <w:rsid w:val="00EB471E"/>
    <w:rsid w:val="00EB4EE7"/>
    <w:rsid w:val="00EB6E27"/>
    <w:rsid w:val="00EB74BD"/>
    <w:rsid w:val="00EB7B80"/>
    <w:rsid w:val="00EC0352"/>
    <w:rsid w:val="00EC0543"/>
    <w:rsid w:val="00EC09B4"/>
    <w:rsid w:val="00EC1B54"/>
    <w:rsid w:val="00EC2265"/>
    <w:rsid w:val="00EC2A4D"/>
    <w:rsid w:val="00EC5874"/>
    <w:rsid w:val="00ED1023"/>
    <w:rsid w:val="00ED349F"/>
    <w:rsid w:val="00ED3A4F"/>
    <w:rsid w:val="00ED55CC"/>
    <w:rsid w:val="00ED7B7E"/>
    <w:rsid w:val="00EE03D8"/>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2D83"/>
    <w:rsid w:val="00EF54FB"/>
    <w:rsid w:val="00F0094D"/>
    <w:rsid w:val="00F00D53"/>
    <w:rsid w:val="00F027BE"/>
    <w:rsid w:val="00F035A9"/>
    <w:rsid w:val="00F04DFA"/>
    <w:rsid w:val="00F10146"/>
    <w:rsid w:val="00F10E1C"/>
    <w:rsid w:val="00F121F2"/>
    <w:rsid w:val="00F12562"/>
    <w:rsid w:val="00F126C7"/>
    <w:rsid w:val="00F12C21"/>
    <w:rsid w:val="00F13695"/>
    <w:rsid w:val="00F145BB"/>
    <w:rsid w:val="00F1476C"/>
    <w:rsid w:val="00F14A11"/>
    <w:rsid w:val="00F14A99"/>
    <w:rsid w:val="00F16F98"/>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794"/>
    <w:rsid w:val="00F27F35"/>
    <w:rsid w:val="00F3391D"/>
    <w:rsid w:val="00F341BD"/>
    <w:rsid w:val="00F347F1"/>
    <w:rsid w:val="00F3506E"/>
    <w:rsid w:val="00F36ED5"/>
    <w:rsid w:val="00F36F04"/>
    <w:rsid w:val="00F40074"/>
    <w:rsid w:val="00F402C6"/>
    <w:rsid w:val="00F40501"/>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6407"/>
    <w:rsid w:val="00F56C35"/>
    <w:rsid w:val="00F5778C"/>
    <w:rsid w:val="00F625DA"/>
    <w:rsid w:val="00F6423C"/>
    <w:rsid w:val="00F663BF"/>
    <w:rsid w:val="00F67C22"/>
    <w:rsid w:val="00F70E9C"/>
    <w:rsid w:val="00F71B60"/>
    <w:rsid w:val="00F72F08"/>
    <w:rsid w:val="00F73F0B"/>
    <w:rsid w:val="00F74DF7"/>
    <w:rsid w:val="00F759E9"/>
    <w:rsid w:val="00F76776"/>
    <w:rsid w:val="00F76E97"/>
    <w:rsid w:val="00F804B6"/>
    <w:rsid w:val="00F81346"/>
    <w:rsid w:val="00F82470"/>
    <w:rsid w:val="00F82C1D"/>
    <w:rsid w:val="00F8305F"/>
    <w:rsid w:val="00F83B00"/>
    <w:rsid w:val="00F83C09"/>
    <w:rsid w:val="00F86A4F"/>
    <w:rsid w:val="00F86FD5"/>
    <w:rsid w:val="00F8732E"/>
    <w:rsid w:val="00F875A7"/>
    <w:rsid w:val="00F9176B"/>
    <w:rsid w:val="00F91FFB"/>
    <w:rsid w:val="00F92972"/>
    <w:rsid w:val="00F92F09"/>
    <w:rsid w:val="00F949B5"/>
    <w:rsid w:val="00F94DBC"/>
    <w:rsid w:val="00F96E11"/>
    <w:rsid w:val="00FA0D71"/>
    <w:rsid w:val="00FA25BE"/>
    <w:rsid w:val="00FA3021"/>
    <w:rsid w:val="00FA4FAE"/>
    <w:rsid w:val="00FA691F"/>
    <w:rsid w:val="00FA70CB"/>
    <w:rsid w:val="00FB0951"/>
    <w:rsid w:val="00FB1D29"/>
    <w:rsid w:val="00FB35DB"/>
    <w:rsid w:val="00FB3AE2"/>
    <w:rsid w:val="00FB3F2D"/>
    <w:rsid w:val="00FB585F"/>
    <w:rsid w:val="00FB5A6E"/>
    <w:rsid w:val="00FB642D"/>
    <w:rsid w:val="00FB6C1D"/>
    <w:rsid w:val="00FC0B04"/>
    <w:rsid w:val="00FC1FDB"/>
    <w:rsid w:val="00FC202F"/>
    <w:rsid w:val="00FC32C2"/>
    <w:rsid w:val="00FC4437"/>
    <w:rsid w:val="00FC5799"/>
    <w:rsid w:val="00FC5986"/>
    <w:rsid w:val="00FC5E6F"/>
    <w:rsid w:val="00FC61AA"/>
    <w:rsid w:val="00FC62F3"/>
    <w:rsid w:val="00FD0AD8"/>
    <w:rsid w:val="00FD1D41"/>
    <w:rsid w:val="00FD3523"/>
    <w:rsid w:val="00FE0093"/>
    <w:rsid w:val="00FE01FE"/>
    <w:rsid w:val="00FE07D9"/>
    <w:rsid w:val="00FE16E2"/>
    <w:rsid w:val="00FE18B5"/>
    <w:rsid w:val="00FE18FE"/>
    <w:rsid w:val="00FE2128"/>
    <w:rsid w:val="00FE3F35"/>
    <w:rsid w:val="00FE53E5"/>
    <w:rsid w:val="00FE56F5"/>
    <w:rsid w:val="00FE5AA6"/>
    <w:rsid w:val="00FE6B8A"/>
    <w:rsid w:val="00FE6C0E"/>
    <w:rsid w:val="00FE6D99"/>
    <w:rsid w:val="00FE7460"/>
    <w:rsid w:val="00FF0BC1"/>
    <w:rsid w:val="00FF0F60"/>
    <w:rsid w:val="00FF20F4"/>
    <w:rsid w:val="00FF2A63"/>
    <w:rsid w:val="00FF2E57"/>
    <w:rsid w:val="00FF2FCE"/>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7</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27</cp:revision>
  <dcterms:created xsi:type="dcterms:W3CDTF">2021-06-09T05:54:00Z</dcterms:created>
  <dcterms:modified xsi:type="dcterms:W3CDTF">2021-06-12T15:57:00Z</dcterms:modified>
</cp:coreProperties>
</file>